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BE9DDC" w14:textId="77777777" w:rsidR="00336707" w:rsidRPr="00101826" w:rsidRDefault="00336707" w:rsidP="00A86BE3">
      <w:pPr>
        <w:spacing w:line="480" w:lineRule="exact"/>
        <w:jc w:val="both"/>
        <w:rPr>
          <w:rFonts w:eastAsia="標楷體"/>
          <w:b/>
          <w:sz w:val="28"/>
          <w:szCs w:val="28"/>
          <w:u w:val="single"/>
        </w:rPr>
      </w:pPr>
      <w:r w:rsidRPr="00101826">
        <w:rPr>
          <w:rFonts w:eastAsia="標楷體"/>
          <w:b/>
          <w:sz w:val="28"/>
          <w:szCs w:val="28"/>
          <w:u w:val="single"/>
        </w:rPr>
        <w:t>附件</w:t>
      </w:r>
      <w:r w:rsidR="008D4E5C" w:rsidRPr="00101826">
        <w:rPr>
          <w:rFonts w:eastAsia="標楷體"/>
          <w:b/>
          <w:sz w:val="28"/>
          <w:szCs w:val="28"/>
          <w:u w:val="single"/>
        </w:rPr>
        <w:t>3</w:t>
      </w:r>
      <w:r w:rsidRPr="00101826">
        <w:rPr>
          <w:rFonts w:eastAsia="標楷體"/>
          <w:b/>
          <w:sz w:val="28"/>
          <w:szCs w:val="28"/>
          <w:u w:val="single"/>
        </w:rPr>
        <w:t>-1</w:t>
      </w:r>
    </w:p>
    <w:p w14:paraId="02BAD9A4" w14:textId="5D859524" w:rsidR="00336707" w:rsidRPr="00101826" w:rsidRDefault="002A4039" w:rsidP="00336707">
      <w:pPr>
        <w:spacing w:line="600" w:lineRule="exact"/>
        <w:jc w:val="center"/>
        <w:rPr>
          <w:rFonts w:eastAsia="標楷體"/>
          <w:sz w:val="40"/>
          <w:szCs w:val="40"/>
        </w:rPr>
      </w:pPr>
      <w:r>
        <w:rPr>
          <w:rFonts w:eastAsia="標楷體" w:hint="eastAsia"/>
          <w:sz w:val="40"/>
          <w:szCs w:val="40"/>
        </w:rPr>
        <w:t>112</w:t>
      </w:r>
      <w:r>
        <w:rPr>
          <w:rFonts w:eastAsia="標楷體" w:hint="eastAsia"/>
          <w:sz w:val="40"/>
          <w:szCs w:val="40"/>
        </w:rPr>
        <w:t>年</w:t>
      </w:r>
      <w:r w:rsidR="00336707" w:rsidRPr="00101826">
        <w:rPr>
          <w:rFonts w:eastAsia="標楷體"/>
          <w:sz w:val="40"/>
          <w:szCs w:val="40"/>
        </w:rPr>
        <w:t>青少年科學人才培育計畫</w:t>
      </w:r>
    </w:p>
    <w:p w14:paraId="553C1E73" w14:textId="77777777" w:rsidR="00336707" w:rsidRPr="00101826" w:rsidRDefault="00336707" w:rsidP="00336707">
      <w:pPr>
        <w:spacing w:line="600" w:lineRule="exact"/>
        <w:ind w:firstLineChars="900" w:firstLine="3600"/>
        <w:rPr>
          <w:rFonts w:eastAsia="標楷體"/>
          <w:sz w:val="40"/>
          <w:szCs w:val="40"/>
        </w:rPr>
      </w:pPr>
      <w:r w:rsidRPr="00101826">
        <w:rPr>
          <w:rFonts w:eastAsia="標楷體"/>
          <w:sz w:val="40"/>
          <w:szCs w:val="40"/>
        </w:rPr>
        <w:t>研究計畫封面</w:t>
      </w:r>
    </w:p>
    <w:p w14:paraId="7E69129E" w14:textId="77777777" w:rsidR="00336707" w:rsidRPr="00101826" w:rsidRDefault="00336707" w:rsidP="00336707">
      <w:pPr>
        <w:spacing w:line="600" w:lineRule="exact"/>
        <w:jc w:val="both"/>
        <w:rPr>
          <w:rFonts w:eastAsia="標楷體"/>
          <w:sz w:val="32"/>
        </w:rPr>
      </w:pPr>
    </w:p>
    <w:p w14:paraId="1FFC3D5F" w14:textId="77777777" w:rsidR="00336707" w:rsidRPr="00101826" w:rsidRDefault="00336707" w:rsidP="00336707">
      <w:pPr>
        <w:spacing w:line="480" w:lineRule="exact"/>
        <w:jc w:val="both"/>
        <w:rPr>
          <w:rFonts w:eastAsia="標楷體"/>
          <w:sz w:val="32"/>
        </w:rPr>
      </w:pPr>
    </w:p>
    <w:p w14:paraId="2ACB36A9" w14:textId="77777777" w:rsidR="00336707" w:rsidRPr="00101826" w:rsidRDefault="00336707" w:rsidP="00336707">
      <w:pPr>
        <w:spacing w:line="480" w:lineRule="exact"/>
        <w:jc w:val="both"/>
        <w:rPr>
          <w:rFonts w:eastAsia="標楷體"/>
          <w:sz w:val="32"/>
        </w:rPr>
      </w:pPr>
    </w:p>
    <w:p w14:paraId="50FCC05E" w14:textId="249E3052" w:rsidR="00336707" w:rsidRPr="00101826" w:rsidRDefault="00336707" w:rsidP="00336707">
      <w:pPr>
        <w:spacing w:beforeLines="50" w:before="180" w:afterLines="50" w:after="180" w:line="800" w:lineRule="exact"/>
        <w:jc w:val="both"/>
        <w:rPr>
          <w:rFonts w:eastAsia="標楷體"/>
          <w:sz w:val="36"/>
          <w:szCs w:val="36"/>
        </w:rPr>
      </w:pPr>
      <w:r w:rsidRPr="00101826">
        <w:rPr>
          <w:rFonts w:eastAsia="標楷體"/>
          <w:sz w:val="36"/>
          <w:szCs w:val="36"/>
        </w:rPr>
        <w:t>科　　別：</w:t>
      </w:r>
      <w:r w:rsidR="004863A5">
        <w:rPr>
          <w:rFonts w:eastAsia="標楷體" w:hint="eastAsia"/>
          <w:sz w:val="36"/>
          <w:szCs w:val="36"/>
        </w:rPr>
        <w:t>系統軟體科</w:t>
      </w:r>
    </w:p>
    <w:p w14:paraId="0B6CC139" w14:textId="0CC74C63" w:rsidR="00336707" w:rsidRPr="00101826" w:rsidRDefault="00336707" w:rsidP="00336707">
      <w:pPr>
        <w:spacing w:beforeLines="50" w:before="180" w:afterLines="50" w:after="180" w:line="800" w:lineRule="exact"/>
        <w:jc w:val="both"/>
        <w:rPr>
          <w:rFonts w:eastAsia="標楷體"/>
          <w:sz w:val="36"/>
          <w:szCs w:val="36"/>
        </w:rPr>
      </w:pPr>
      <w:r w:rsidRPr="00101826">
        <w:rPr>
          <w:rFonts w:eastAsia="標楷體"/>
          <w:sz w:val="36"/>
          <w:szCs w:val="36"/>
        </w:rPr>
        <w:t>計畫名稱：</w:t>
      </w:r>
      <w:r w:rsidR="004863A5" w:rsidRPr="004863A5">
        <w:rPr>
          <w:rFonts w:eastAsia="標楷體" w:hint="eastAsia"/>
          <w:sz w:val="36"/>
          <w:szCs w:val="36"/>
        </w:rPr>
        <w:t>以自然語言處理擷取西域各國間之空間資料</w:t>
      </w:r>
    </w:p>
    <w:p w14:paraId="663D70D6" w14:textId="77777777" w:rsidR="00336707" w:rsidRPr="00101826" w:rsidRDefault="00336707" w:rsidP="00336707">
      <w:pPr>
        <w:spacing w:beforeLines="50" w:before="180" w:afterLines="50" w:after="180" w:line="800" w:lineRule="exact"/>
        <w:jc w:val="both"/>
        <w:rPr>
          <w:rFonts w:eastAsia="標楷體"/>
          <w:spacing w:val="-6"/>
          <w:sz w:val="36"/>
          <w:szCs w:val="36"/>
        </w:rPr>
      </w:pPr>
      <w:r w:rsidRPr="00101826">
        <w:rPr>
          <w:rFonts w:eastAsia="標楷體"/>
          <w:spacing w:val="-6"/>
          <w:sz w:val="36"/>
          <w:szCs w:val="36"/>
        </w:rPr>
        <w:t>關鍵詞</w:t>
      </w:r>
      <w:r w:rsidRPr="00101826">
        <w:rPr>
          <w:rFonts w:eastAsia="標楷體"/>
          <w:spacing w:val="-6"/>
          <w:sz w:val="36"/>
          <w:szCs w:val="36"/>
        </w:rPr>
        <w:t>3</w:t>
      </w:r>
      <w:r w:rsidRPr="00101826">
        <w:rPr>
          <w:rFonts w:eastAsia="標楷體"/>
          <w:spacing w:val="-6"/>
          <w:sz w:val="36"/>
          <w:szCs w:val="36"/>
        </w:rPr>
        <w:t>個：</w:t>
      </w:r>
    </w:p>
    <w:p w14:paraId="5E1EA65F" w14:textId="77777777" w:rsidR="00336707" w:rsidRPr="00101826" w:rsidRDefault="00336707" w:rsidP="00336707">
      <w:pPr>
        <w:spacing w:beforeLines="50" w:before="180" w:afterLines="50" w:after="180" w:line="800" w:lineRule="exact"/>
        <w:jc w:val="both"/>
        <w:rPr>
          <w:rFonts w:eastAsia="標楷體"/>
          <w:sz w:val="36"/>
          <w:szCs w:val="36"/>
        </w:rPr>
      </w:pPr>
      <w:r w:rsidRPr="00101826">
        <w:rPr>
          <w:rFonts w:eastAsia="標楷體"/>
          <w:sz w:val="36"/>
          <w:szCs w:val="36"/>
        </w:rPr>
        <w:t>編</w:t>
      </w:r>
      <w:r w:rsidRPr="00101826">
        <w:rPr>
          <w:rFonts w:eastAsia="標楷體"/>
          <w:sz w:val="36"/>
          <w:szCs w:val="36"/>
        </w:rPr>
        <w:t xml:space="preserve">    </w:t>
      </w:r>
      <w:r w:rsidRPr="00101826">
        <w:rPr>
          <w:rFonts w:eastAsia="標楷體"/>
          <w:sz w:val="36"/>
          <w:szCs w:val="36"/>
        </w:rPr>
        <w:t>號：</w:t>
      </w:r>
      <w:r w:rsidR="005F5676" w:rsidRPr="00101826">
        <w:rPr>
          <w:rFonts w:eastAsia="標楷體"/>
          <w:sz w:val="36"/>
          <w:szCs w:val="36"/>
        </w:rPr>
        <w:t>(</w:t>
      </w:r>
      <w:r w:rsidR="005F5676" w:rsidRPr="00101826">
        <w:rPr>
          <w:rFonts w:eastAsia="標楷體"/>
          <w:sz w:val="36"/>
          <w:szCs w:val="36"/>
        </w:rPr>
        <w:t>由本館填寫</w:t>
      </w:r>
      <w:r w:rsidR="005F5676" w:rsidRPr="00101826">
        <w:rPr>
          <w:rFonts w:eastAsia="標楷體"/>
          <w:sz w:val="36"/>
          <w:szCs w:val="36"/>
        </w:rPr>
        <w:t>)</w:t>
      </w:r>
    </w:p>
    <w:p w14:paraId="58E1622D" w14:textId="77777777" w:rsidR="00336707" w:rsidRPr="00101826" w:rsidRDefault="00336707" w:rsidP="00336707">
      <w:pPr>
        <w:spacing w:beforeLines="50" w:before="180" w:afterLines="50" w:after="180" w:line="700" w:lineRule="exact"/>
        <w:jc w:val="both"/>
        <w:rPr>
          <w:rFonts w:eastAsia="標楷體"/>
          <w:sz w:val="28"/>
        </w:rPr>
      </w:pPr>
    </w:p>
    <w:p w14:paraId="5980461E" w14:textId="77777777" w:rsidR="00336707" w:rsidRPr="00101826" w:rsidRDefault="00336707" w:rsidP="00336707">
      <w:pPr>
        <w:spacing w:line="480" w:lineRule="exact"/>
        <w:jc w:val="both"/>
        <w:rPr>
          <w:rFonts w:eastAsia="標楷體"/>
        </w:rPr>
      </w:pPr>
    </w:p>
    <w:p w14:paraId="290ECAB6" w14:textId="77777777" w:rsidR="00336707" w:rsidRPr="00101826" w:rsidRDefault="00336707" w:rsidP="00336707">
      <w:pPr>
        <w:spacing w:line="480" w:lineRule="exact"/>
        <w:jc w:val="both"/>
        <w:rPr>
          <w:rFonts w:eastAsia="標楷體"/>
        </w:rPr>
      </w:pPr>
    </w:p>
    <w:p w14:paraId="37836B7B" w14:textId="77777777" w:rsidR="00336707" w:rsidRPr="00101826" w:rsidRDefault="00336707" w:rsidP="00336707">
      <w:pPr>
        <w:spacing w:line="480" w:lineRule="exact"/>
        <w:jc w:val="both"/>
        <w:rPr>
          <w:rFonts w:eastAsia="標楷體"/>
        </w:rPr>
      </w:pPr>
    </w:p>
    <w:p w14:paraId="47BF0C79" w14:textId="77777777" w:rsidR="00336707" w:rsidRPr="00101826" w:rsidRDefault="00336707" w:rsidP="00336707">
      <w:pPr>
        <w:spacing w:line="480" w:lineRule="exact"/>
        <w:jc w:val="both"/>
        <w:rPr>
          <w:rFonts w:eastAsia="標楷體"/>
        </w:rPr>
      </w:pPr>
    </w:p>
    <w:p w14:paraId="074E600B" w14:textId="77777777" w:rsidR="00336707" w:rsidRPr="00101826" w:rsidRDefault="00336707" w:rsidP="00336707">
      <w:pPr>
        <w:spacing w:line="480" w:lineRule="exact"/>
        <w:jc w:val="both"/>
        <w:rPr>
          <w:rFonts w:eastAsia="標楷體"/>
          <w:sz w:val="28"/>
          <w:szCs w:val="28"/>
          <w:u w:val="single"/>
        </w:rPr>
      </w:pPr>
      <w:r w:rsidRPr="00101826">
        <w:rPr>
          <w:rFonts w:eastAsia="標楷體"/>
          <w:sz w:val="28"/>
          <w:szCs w:val="28"/>
          <w:u w:val="single"/>
        </w:rPr>
        <w:t>製作說明：</w:t>
      </w:r>
    </w:p>
    <w:p w14:paraId="489E9805" w14:textId="68D6CAFA" w:rsidR="00336707" w:rsidRPr="00101826" w:rsidRDefault="00336707" w:rsidP="00944C3B">
      <w:pPr>
        <w:spacing w:line="480" w:lineRule="exact"/>
        <w:ind w:left="240" w:hangingChars="100" w:hanging="240"/>
        <w:jc w:val="both"/>
        <w:rPr>
          <w:rFonts w:eastAsia="標楷體"/>
        </w:rPr>
      </w:pPr>
      <w:r w:rsidRPr="00101826">
        <w:rPr>
          <w:rFonts w:eastAsia="標楷體"/>
        </w:rPr>
        <w:t>1.</w:t>
      </w:r>
      <w:r w:rsidR="005F12B9" w:rsidRPr="00101826">
        <w:rPr>
          <w:rFonts w:eastAsia="標楷體"/>
        </w:rPr>
        <w:t xml:space="preserve"> </w:t>
      </w:r>
      <w:r w:rsidRPr="00101826">
        <w:rPr>
          <w:rFonts w:eastAsia="標楷體"/>
        </w:rPr>
        <w:t>封面僅寫科別、研究計畫名稱、關鍵詞，</w:t>
      </w:r>
      <w:r w:rsidRPr="0022765C">
        <w:rPr>
          <w:rFonts w:eastAsia="標楷體"/>
          <w:b/>
          <w:highlight w:val="lightGray"/>
        </w:rPr>
        <w:t>請勿出現學校及學生名字</w:t>
      </w:r>
      <w:r w:rsidRPr="00101826">
        <w:rPr>
          <w:rFonts w:eastAsia="標楷體"/>
        </w:rPr>
        <w:t>。請與研究計畫內容、研究計畫進度表、研究經費申請明細表一起</w:t>
      </w:r>
      <w:r w:rsidR="00CE0672">
        <w:rPr>
          <w:rFonts w:eastAsia="標楷體" w:hint="eastAsia"/>
        </w:rPr>
        <w:t>製成</w:t>
      </w:r>
      <w:r w:rsidR="00CE0672">
        <w:rPr>
          <w:rFonts w:eastAsia="標楷體" w:hint="eastAsia"/>
        </w:rPr>
        <w:t>PDF</w:t>
      </w:r>
      <w:r w:rsidR="00CE0672">
        <w:rPr>
          <w:rFonts w:eastAsia="標楷體" w:hint="eastAsia"/>
        </w:rPr>
        <w:t>上傳</w:t>
      </w:r>
      <w:r w:rsidR="00944C3B">
        <w:rPr>
          <w:rFonts w:eastAsia="標楷體"/>
        </w:rPr>
        <w:t>。</w:t>
      </w:r>
    </w:p>
    <w:p w14:paraId="073AC8E5" w14:textId="75A50642" w:rsidR="00336707" w:rsidRPr="00101826" w:rsidRDefault="00336707" w:rsidP="00336707">
      <w:pPr>
        <w:spacing w:line="480" w:lineRule="exact"/>
        <w:jc w:val="both"/>
        <w:rPr>
          <w:rFonts w:eastAsia="標楷體"/>
        </w:rPr>
      </w:pPr>
      <w:r w:rsidRPr="00101826">
        <w:rPr>
          <w:rFonts w:eastAsia="標楷體"/>
        </w:rPr>
        <w:t>2.</w:t>
      </w:r>
      <w:r w:rsidR="005F12B9" w:rsidRPr="00101826">
        <w:rPr>
          <w:rFonts w:eastAsia="標楷體"/>
        </w:rPr>
        <w:t xml:space="preserve"> </w:t>
      </w:r>
      <w:r w:rsidRPr="00101826">
        <w:rPr>
          <w:rFonts w:eastAsia="標楷體"/>
        </w:rPr>
        <w:t>編號由國立臺灣科學教育</w:t>
      </w:r>
      <w:proofErr w:type="gramStart"/>
      <w:r w:rsidRPr="00101826">
        <w:rPr>
          <w:rFonts w:eastAsia="標楷體"/>
        </w:rPr>
        <w:t>館</w:t>
      </w:r>
      <w:r w:rsidR="00CE0672">
        <w:rPr>
          <w:rFonts w:eastAsia="標楷體" w:hint="eastAsia"/>
        </w:rPr>
        <w:t>編填</w:t>
      </w:r>
      <w:proofErr w:type="gramEnd"/>
      <w:r w:rsidRPr="00101826">
        <w:rPr>
          <w:rFonts w:eastAsia="標楷體"/>
        </w:rPr>
        <w:t>。</w:t>
      </w:r>
    </w:p>
    <w:p w14:paraId="75399AD5" w14:textId="77777777" w:rsidR="00336707" w:rsidRPr="00101826" w:rsidRDefault="00336707" w:rsidP="00336707"/>
    <w:p w14:paraId="3DF5CC93" w14:textId="77777777" w:rsidR="00336707" w:rsidRPr="00101826" w:rsidRDefault="00336707" w:rsidP="00336707">
      <w:pPr>
        <w:spacing w:line="0" w:lineRule="atLeast"/>
        <w:ind w:left="1512" w:hanging="1638"/>
        <w:rPr>
          <w:rFonts w:eastAsia="標楷體"/>
          <w:sz w:val="32"/>
        </w:rPr>
      </w:pPr>
    </w:p>
    <w:p w14:paraId="19B5EC29" w14:textId="77777777" w:rsidR="001B2EA3" w:rsidRPr="00101826" w:rsidRDefault="001B2EA3" w:rsidP="00336707">
      <w:pPr>
        <w:spacing w:line="0" w:lineRule="atLeast"/>
        <w:ind w:left="1512" w:hanging="1638"/>
        <w:rPr>
          <w:rFonts w:eastAsia="標楷體"/>
          <w:sz w:val="32"/>
        </w:rPr>
      </w:pPr>
    </w:p>
    <w:p w14:paraId="2B6AB4B2" w14:textId="77777777" w:rsidR="00944C3B" w:rsidRPr="00101826" w:rsidRDefault="00944C3B" w:rsidP="00336707">
      <w:pPr>
        <w:spacing w:line="480" w:lineRule="exact"/>
        <w:rPr>
          <w:rFonts w:eastAsia="標楷體"/>
        </w:rPr>
      </w:pPr>
    </w:p>
    <w:p w14:paraId="436D3878" w14:textId="77777777" w:rsidR="00495C5C" w:rsidRDefault="00495C5C" w:rsidP="00336707">
      <w:pPr>
        <w:spacing w:line="480" w:lineRule="exact"/>
        <w:rPr>
          <w:rFonts w:eastAsia="標楷體"/>
          <w:b/>
          <w:sz w:val="28"/>
          <w:szCs w:val="28"/>
          <w:u w:val="single"/>
        </w:rPr>
      </w:pPr>
    </w:p>
    <w:p w14:paraId="523AD97B" w14:textId="47DB4EDC" w:rsidR="00336707" w:rsidRPr="00101826" w:rsidRDefault="00336707" w:rsidP="00336707">
      <w:pPr>
        <w:spacing w:line="480" w:lineRule="exact"/>
        <w:rPr>
          <w:rFonts w:eastAsia="標楷體"/>
          <w:b/>
          <w:sz w:val="28"/>
          <w:szCs w:val="28"/>
          <w:u w:val="single"/>
        </w:rPr>
      </w:pPr>
      <w:r w:rsidRPr="00101826">
        <w:rPr>
          <w:rFonts w:eastAsia="標楷體"/>
          <w:b/>
          <w:sz w:val="28"/>
          <w:szCs w:val="28"/>
          <w:u w:val="single"/>
        </w:rPr>
        <w:lastRenderedPageBreak/>
        <w:t>附件</w:t>
      </w:r>
      <w:r w:rsidR="006622FB" w:rsidRPr="00101826">
        <w:rPr>
          <w:rFonts w:eastAsia="標楷體"/>
          <w:b/>
          <w:sz w:val="28"/>
          <w:szCs w:val="28"/>
          <w:u w:val="single"/>
        </w:rPr>
        <w:t>3</w:t>
      </w:r>
      <w:r w:rsidRPr="00101826">
        <w:rPr>
          <w:rFonts w:eastAsia="標楷體"/>
          <w:b/>
          <w:sz w:val="28"/>
          <w:szCs w:val="28"/>
          <w:u w:val="single"/>
        </w:rPr>
        <w:t>-2</w:t>
      </w:r>
    </w:p>
    <w:p w14:paraId="36B62FA8" w14:textId="61402581" w:rsidR="00336707" w:rsidRPr="00101826" w:rsidRDefault="002A4039" w:rsidP="00336707">
      <w:pPr>
        <w:spacing w:beforeLines="50" w:before="180" w:afterLines="50" w:after="180" w:line="480" w:lineRule="exact"/>
        <w:jc w:val="center"/>
        <w:rPr>
          <w:rFonts w:eastAsia="標楷體"/>
          <w:sz w:val="40"/>
          <w:szCs w:val="40"/>
        </w:rPr>
      </w:pPr>
      <w:r>
        <w:rPr>
          <w:rFonts w:eastAsia="標楷體" w:hint="eastAsia"/>
          <w:sz w:val="40"/>
          <w:szCs w:val="40"/>
        </w:rPr>
        <w:t>112</w:t>
      </w:r>
      <w:r>
        <w:rPr>
          <w:rFonts w:eastAsia="標楷體" w:hint="eastAsia"/>
          <w:sz w:val="40"/>
          <w:szCs w:val="40"/>
        </w:rPr>
        <w:t>年</w:t>
      </w:r>
      <w:r w:rsidR="00336707" w:rsidRPr="00101826">
        <w:rPr>
          <w:rFonts w:eastAsia="標楷體"/>
          <w:sz w:val="40"/>
          <w:szCs w:val="40"/>
        </w:rPr>
        <w:t>青少年科學人才培育計畫</w:t>
      </w:r>
    </w:p>
    <w:p w14:paraId="064F100F" w14:textId="77777777" w:rsidR="00336707" w:rsidRPr="00101826" w:rsidRDefault="00336707" w:rsidP="00336707">
      <w:pPr>
        <w:spacing w:beforeLines="50" w:before="180" w:afterLines="50" w:after="180" w:line="400" w:lineRule="exact"/>
        <w:ind w:left="480" w:firstLineChars="800" w:firstLine="3200"/>
        <w:rPr>
          <w:rFonts w:eastAsia="標楷體"/>
          <w:sz w:val="40"/>
          <w:szCs w:val="40"/>
        </w:rPr>
      </w:pPr>
      <w:r w:rsidRPr="00101826">
        <w:rPr>
          <w:rFonts w:eastAsia="標楷體"/>
          <w:sz w:val="40"/>
          <w:szCs w:val="40"/>
        </w:rPr>
        <w:t>研究計畫內容</w:t>
      </w:r>
    </w:p>
    <w:p w14:paraId="2227C2A1" w14:textId="77777777" w:rsidR="00336707" w:rsidRPr="00101826" w:rsidRDefault="00336707" w:rsidP="00336707">
      <w:pPr>
        <w:spacing w:line="400" w:lineRule="exact"/>
        <w:ind w:left="480"/>
        <w:jc w:val="both"/>
        <w:rPr>
          <w:rFonts w:eastAsia="標楷體"/>
          <w:sz w:val="28"/>
        </w:rPr>
      </w:pPr>
    </w:p>
    <w:p w14:paraId="6A625049" w14:textId="77777777" w:rsidR="00336707" w:rsidRPr="00101826" w:rsidRDefault="00336707" w:rsidP="00336707">
      <w:pPr>
        <w:spacing w:line="500" w:lineRule="exact"/>
        <w:ind w:left="480"/>
        <w:jc w:val="both"/>
        <w:rPr>
          <w:rFonts w:eastAsia="標楷體"/>
          <w:sz w:val="32"/>
          <w:szCs w:val="32"/>
        </w:rPr>
      </w:pPr>
      <w:r w:rsidRPr="00101826">
        <w:rPr>
          <w:rFonts w:eastAsia="標楷體"/>
          <w:sz w:val="32"/>
          <w:szCs w:val="32"/>
        </w:rPr>
        <w:t>計畫名稱：</w:t>
      </w:r>
    </w:p>
    <w:p w14:paraId="58AEEA64" w14:textId="77777777" w:rsidR="00336707" w:rsidRPr="00101826" w:rsidRDefault="00336707" w:rsidP="00336707">
      <w:pPr>
        <w:spacing w:line="500" w:lineRule="exact"/>
        <w:ind w:left="480"/>
        <w:jc w:val="both"/>
        <w:rPr>
          <w:rFonts w:eastAsia="標楷體"/>
          <w:sz w:val="32"/>
          <w:szCs w:val="32"/>
        </w:rPr>
      </w:pPr>
      <w:r w:rsidRPr="00101826">
        <w:rPr>
          <w:rFonts w:eastAsia="標楷體"/>
          <w:sz w:val="32"/>
          <w:szCs w:val="32"/>
        </w:rPr>
        <w:t>內容包含：</w:t>
      </w:r>
    </w:p>
    <w:p w14:paraId="4962F16B" w14:textId="77777777" w:rsidR="00336707" w:rsidRPr="00101826" w:rsidRDefault="00336707" w:rsidP="00336707">
      <w:pPr>
        <w:spacing w:line="600" w:lineRule="exact"/>
        <w:ind w:left="480"/>
        <w:jc w:val="both"/>
        <w:rPr>
          <w:rFonts w:eastAsia="標楷體"/>
          <w:sz w:val="28"/>
        </w:rPr>
      </w:pPr>
      <w:r w:rsidRPr="00101826">
        <w:rPr>
          <w:rFonts w:eastAsia="標楷體"/>
          <w:sz w:val="28"/>
        </w:rPr>
        <w:t>摘要</w:t>
      </w:r>
    </w:p>
    <w:p w14:paraId="73D46FB5" w14:textId="77777777" w:rsidR="00336707" w:rsidRPr="00101826" w:rsidRDefault="00336707" w:rsidP="00336707">
      <w:pPr>
        <w:spacing w:line="600" w:lineRule="exact"/>
        <w:ind w:left="439"/>
        <w:jc w:val="both"/>
        <w:rPr>
          <w:rFonts w:eastAsia="標楷體"/>
          <w:sz w:val="28"/>
        </w:rPr>
      </w:pPr>
      <w:r w:rsidRPr="00101826">
        <w:rPr>
          <w:rFonts w:eastAsia="標楷體"/>
          <w:sz w:val="28"/>
        </w:rPr>
        <w:t>壹、研究動機</w:t>
      </w:r>
    </w:p>
    <w:p w14:paraId="37CE6ACA" w14:textId="77777777" w:rsidR="00336707" w:rsidRPr="00101826" w:rsidRDefault="00336707" w:rsidP="00336707">
      <w:pPr>
        <w:spacing w:line="600" w:lineRule="exact"/>
        <w:ind w:left="439"/>
        <w:jc w:val="both"/>
        <w:rPr>
          <w:rFonts w:eastAsia="標楷體"/>
          <w:sz w:val="28"/>
        </w:rPr>
      </w:pPr>
      <w:r w:rsidRPr="00101826">
        <w:rPr>
          <w:rFonts w:eastAsia="標楷體"/>
          <w:sz w:val="28"/>
        </w:rPr>
        <w:t>貳、研究目的及研究問題</w:t>
      </w:r>
    </w:p>
    <w:p w14:paraId="04E3A0ED" w14:textId="77777777" w:rsidR="00336707" w:rsidRPr="00101826" w:rsidRDefault="00336707" w:rsidP="00336707">
      <w:pPr>
        <w:spacing w:line="600" w:lineRule="exact"/>
        <w:ind w:left="439"/>
        <w:jc w:val="both"/>
        <w:rPr>
          <w:rFonts w:eastAsia="標楷體"/>
          <w:sz w:val="28"/>
        </w:rPr>
      </w:pPr>
      <w:r w:rsidRPr="00101826">
        <w:rPr>
          <w:rFonts w:eastAsia="標楷體"/>
          <w:sz w:val="28"/>
        </w:rPr>
        <w:t>參、研究設備及器材</w:t>
      </w:r>
    </w:p>
    <w:p w14:paraId="2BA159E6" w14:textId="77777777" w:rsidR="00336707" w:rsidRPr="00101826" w:rsidRDefault="00336707" w:rsidP="00336707">
      <w:pPr>
        <w:spacing w:line="600" w:lineRule="exact"/>
        <w:ind w:left="439"/>
        <w:jc w:val="both"/>
        <w:rPr>
          <w:rFonts w:eastAsia="標楷體"/>
          <w:sz w:val="28"/>
        </w:rPr>
      </w:pPr>
      <w:r w:rsidRPr="00101826">
        <w:rPr>
          <w:rFonts w:eastAsia="標楷體"/>
          <w:sz w:val="28"/>
        </w:rPr>
        <w:t>肆、研究過程或方法及進行步驟</w:t>
      </w:r>
    </w:p>
    <w:p w14:paraId="68029010" w14:textId="77777777" w:rsidR="00336707" w:rsidRPr="00101826" w:rsidRDefault="00336707" w:rsidP="00336707">
      <w:pPr>
        <w:spacing w:line="600" w:lineRule="exact"/>
        <w:ind w:left="439"/>
        <w:jc w:val="both"/>
        <w:rPr>
          <w:rFonts w:eastAsia="標楷體"/>
          <w:sz w:val="28"/>
        </w:rPr>
      </w:pPr>
      <w:r w:rsidRPr="00101826">
        <w:rPr>
          <w:rFonts w:eastAsia="標楷體"/>
          <w:sz w:val="28"/>
        </w:rPr>
        <w:t>伍、預期結果、</w:t>
      </w:r>
      <w:r w:rsidRPr="00101826">
        <w:rPr>
          <w:rFonts w:eastAsia="標楷體"/>
          <w:sz w:val="28"/>
          <w:szCs w:val="28"/>
        </w:rPr>
        <w:t>已有初步之結果</w:t>
      </w:r>
    </w:p>
    <w:p w14:paraId="455DA8E7" w14:textId="77777777" w:rsidR="00336707" w:rsidRPr="00101826" w:rsidRDefault="00336707" w:rsidP="00336707">
      <w:pPr>
        <w:spacing w:line="600" w:lineRule="exact"/>
        <w:ind w:left="439"/>
        <w:jc w:val="both"/>
        <w:rPr>
          <w:rFonts w:eastAsia="標楷體"/>
          <w:sz w:val="28"/>
        </w:rPr>
      </w:pPr>
      <w:r w:rsidRPr="00101826">
        <w:rPr>
          <w:rFonts w:eastAsia="標楷體"/>
          <w:sz w:val="28"/>
        </w:rPr>
        <w:t>陸、本計畫之創見性及其未來應用</w:t>
      </w:r>
    </w:p>
    <w:p w14:paraId="35257FC2" w14:textId="77777777" w:rsidR="00336707" w:rsidRPr="00101826" w:rsidRDefault="00336707" w:rsidP="00336707">
      <w:pPr>
        <w:spacing w:line="600" w:lineRule="exact"/>
        <w:ind w:left="439"/>
        <w:jc w:val="both"/>
        <w:rPr>
          <w:rFonts w:eastAsia="標楷體"/>
          <w:sz w:val="28"/>
        </w:rPr>
      </w:pPr>
      <w:proofErr w:type="gramStart"/>
      <w:r w:rsidRPr="00101826">
        <w:rPr>
          <w:rFonts w:eastAsia="標楷體"/>
          <w:sz w:val="28"/>
        </w:rPr>
        <w:t>柒</w:t>
      </w:r>
      <w:proofErr w:type="gramEnd"/>
      <w:r w:rsidRPr="00101826">
        <w:rPr>
          <w:rFonts w:eastAsia="標楷體"/>
          <w:sz w:val="28"/>
        </w:rPr>
        <w:t>、結論</w:t>
      </w:r>
    </w:p>
    <w:p w14:paraId="7AA30725" w14:textId="77777777" w:rsidR="00336707" w:rsidRPr="00101826" w:rsidRDefault="00336707" w:rsidP="00336707">
      <w:pPr>
        <w:spacing w:line="600" w:lineRule="exact"/>
        <w:ind w:left="439"/>
        <w:jc w:val="both"/>
        <w:rPr>
          <w:rFonts w:eastAsia="標楷體"/>
          <w:sz w:val="28"/>
        </w:rPr>
      </w:pPr>
      <w:r w:rsidRPr="00101826">
        <w:rPr>
          <w:rFonts w:eastAsia="標楷體"/>
          <w:sz w:val="28"/>
        </w:rPr>
        <w:t>捌、</w:t>
      </w:r>
      <w:r w:rsidRPr="00101826">
        <w:rPr>
          <w:rFonts w:eastAsia="標楷體"/>
          <w:sz w:val="28"/>
          <w:szCs w:val="28"/>
        </w:rPr>
        <w:t>參考資料</w:t>
      </w:r>
      <w:r w:rsidR="00F40696" w:rsidRPr="00101826">
        <w:rPr>
          <w:rFonts w:eastAsia="標楷體"/>
          <w:sz w:val="28"/>
          <w:szCs w:val="28"/>
        </w:rPr>
        <w:t xml:space="preserve"> </w:t>
      </w:r>
      <w:r w:rsidRPr="00101826">
        <w:rPr>
          <w:rFonts w:eastAsia="標楷體"/>
          <w:sz w:val="28"/>
          <w:szCs w:val="28"/>
        </w:rPr>
        <w:t>(</w:t>
      </w:r>
      <w:r w:rsidRPr="00101826">
        <w:rPr>
          <w:rFonts w:eastAsia="標楷體"/>
          <w:sz w:val="28"/>
          <w:szCs w:val="28"/>
        </w:rPr>
        <w:t>文獻</w:t>
      </w:r>
      <w:r w:rsidRPr="00101826">
        <w:rPr>
          <w:rFonts w:eastAsia="標楷體"/>
          <w:sz w:val="28"/>
          <w:szCs w:val="28"/>
        </w:rPr>
        <w:t>)</w:t>
      </w:r>
      <w:r w:rsidR="00F40696" w:rsidRPr="00101826">
        <w:rPr>
          <w:rFonts w:eastAsia="標楷體"/>
          <w:sz w:val="28"/>
          <w:szCs w:val="28"/>
        </w:rPr>
        <w:t xml:space="preserve"> </w:t>
      </w:r>
      <w:r w:rsidRPr="00101826">
        <w:rPr>
          <w:rFonts w:eastAsia="標楷體"/>
          <w:sz w:val="28"/>
        </w:rPr>
        <w:t>及其他</w:t>
      </w:r>
    </w:p>
    <w:p w14:paraId="5B561631" w14:textId="36BCF6D7" w:rsidR="00336707" w:rsidRPr="00101826" w:rsidRDefault="006E18F7" w:rsidP="00336707">
      <w:pPr>
        <w:spacing w:line="600" w:lineRule="exact"/>
        <w:ind w:left="439"/>
        <w:jc w:val="both"/>
        <w:rPr>
          <w:rFonts w:eastAsia="標楷體"/>
          <w:sz w:val="28"/>
          <w:szCs w:val="28"/>
        </w:rPr>
      </w:pPr>
      <w:r>
        <w:rPr>
          <w:rFonts w:eastAsia="標楷體"/>
          <w:sz w:val="28"/>
          <w:szCs w:val="28"/>
        </w:rPr>
        <w:t>玖、</w:t>
      </w:r>
      <w:r w:rsidR="00495C5C">
        <w:rPr>
          <w:rFonts w:eastAsia="標楷體" w:hint="eastAsia"/>
          <w:sz w:val="28"/>
          <w:szCs w:val="28"/>
        </w:rPr>
        <w:t>研究</w:t>
      </w:r>
      <w:r>
        <w:rPr>
          <w:rFonts w:eastAsia="標楷體"/>
          <w:sz w:val="28"/>
          <w:szCs w:val="28"/>
        </w:rPr>
        <w:t>計畫執行進度表</w:t>
      </w:r>
      <w:r w:rsidR="0022765C">
        <w:rPr>
          <w:rFonts w:eastAsia="標楷體" w:hint="eastAsia"/>
          <w:sz w:val="28"/>
          <w:szCs w:val="28"/>
        </w:rPr>
        <w:t>(</w:t>
      </w:r>
      <w:r w:rsidR="0022765C">
        <w:rPr>
          <w:rFonts w:eastAsia="標楷體" w:hint="eastAsia"/>
          <w:sz w:val="28"/>
          <w:szCs w:val="28"/>
        </w:rPr>
        <w:t>附件</w:t>
      </w:r>
      <w:r w:rsidR="0022765C">
        <w:rPr>
          <w:rFonts w:eastAsia="標楷體" w:hint="eastAsia"/>
          <w:sz w:val="28"/>
          <w:szCs w:val="28"/>
        </w:rPr>
        <w:t>3</w:t>
      </w:r>
      <w:r w:rsidR="0022765C">
        <w:rPr>
          <w:rFonts w:eastAsia="標楷體"/>
          <w:sz w:val="28"/>
          <w:szCs w:val="28"/>
        </w:rPr>
        <w:t>-3)</w:t>
      </w:r>
    </w:p>
    <w:p w14:paraId="109E4A78" w14:textId="46015CE0" w:rsidR="006E18F7" w:rsidRPr="00101826" w:rsidRDefault="006E18F7" w:rsidP="006E18F7">
      <w:pPr>
        <w:spacing w:line="600" w:lineRule="exact"/>
        <w:ind w:left="439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壹</w:t>
      </w:r>
      <w:r w:rsidR="00336707" w:rsidRPr="00101826">
        <w:rPr>
          <w:rFonts w:eastAsia="標楷體"/>
          <w:sz w:val="28"/>
          <w:szCs w:val="28"/>
        </w:rPr>
        <w:t>拾</w:t>
      </w:r>
      <w:r w:rsidR="00495C5C">
        <w:rPr>
          <w:rFonts w:eastAsia="標楷體" w:hint="eastAsia"/>
          <w:sz w:val="28"/>
          <w:szCs w:val="28"/>
        </w:rPr>
        <w:t>、</w:t>
      </w:r>
      <w:r w:rsidR="00336707" w:rsidRPr="00101826">
        <w:rPr>
          <w:rFonts w:eastAsia="標楷體"/>
          <w:sz w:val="28"/>
          <w:szCs w:val="28"/>
        </w:rPr>
        <w:t>研究經費明細表</w:t>
      </w:r>
      <w:r w:rsidR="0022765C">
        <w:rPr>
          <w:rFonts w:eastAsia="標楷體" w:hint="eastAsia"/>
          <w:sz w:val="28"/>
          <w:szCs w:val="28"/>
        </w:rPr>
        <w:t>(</w:t>
      </w:r>
      <w:r w:rsidR="0022765C">
        <w:rPr>
          <w:rFonts w:eastAsia="標楷體" w:hint="eastAsia"/>
          <w:sz w:val="28"/>
          <w:szCs w:val="28"/>
        </w:rPr>
        <w:t>附件</w:t>
      </w:r>
      <w:r w:rsidR="0022765C">
        <w:rPr>
          <w:rFonts w:eastAsia="標楷體" w:hint="eastAsia"/>
          <w:sz w:val="28"/>
          <w:szCs w:val="28"/>
        </w:rPr>
        <w:t>3</w:t>
      </w:r>
      <w:r w:rsidR="0022765C">
        <w:rPr>
          <w:rFonts w:eastAsia="標楷體"/>
          <w:sz w:val="28"/>
          <w:szCs w:val="28"/>
        </w:rPr>
        <w:t>-4</w:t>
      </w:r>
      <w:r w:rsidR="0022765C">
        <w:rPr>
          <w:rFonts w:eastAsia="標楷體" w:hint="eastAsia"/>
          <w:sz w:val="28"/>
          <w:szCs w:val="28"/>
        </w:rPr>
        <w:t>、</w:t>
      </w:r>
      <w:r w:rsidR="0022765C">
        <w:rPr>
          <w:rFonts w:eastAsia="標楷體" w:hint="eastAsia"/>
          <w:sz w:val="28"/>
          <w:szCs w:val="28"/>
        </w:rPr>
        <w:t>3-5</w:t>
      </w:r>
      <w:r w:rsidR="0022765C">
        <w:rPr>
          <w:rFonts w:eastAsia="標楷體"/>
          <w:sz w:val="28"/>
          <w:szCs w:val="28"/>
        </w:rPr>
        <w:t>)</w:t>
      </w:r>
    </w:p>
    <w:p w14:paraId="239B89F4" w14:textId="77777777" w:rsidR="00336707" w:rsidRPr="006E18F7" w:rsidRDefault="00336707" w:rsidP="00336707">
      <w:pPr>
        <w:spacing w:line="600" w:lineRule="exact"/>
        <w:ind w:left="439"/>
        <w:jc w:val="both"/>
        <w:rPr>
          <w:rFonts w:eastAsia="標楷體"/>
          <w:sz w:val="28"/>
        </w:rPr>
      </w:pPr>
    </w:p>
    <w:p w14:paraId="42115DB0" w14:textId="77777777" w:rsidR="00336707" w:rsidRPr="00101826" w:rsidRDefault="00336707" w:rsidP="00336707">
      <w:pPr>
        <w:spacing w:line="500" w:lineRule="exact"/>
        <w:jc w:val="both"/>
        <w:rPr>
          <w:rFonts w:eastAsia="標楷體"/>
          <w:sz w:val="28"/>
        </w:rPr>
      </w:pPr>
    </w:p>
    <w:p w14:paraId="2F441057" w14:textId="77777777" w:rsidR="00336707" w:rsidRPr="00101826" w:rsidRDefault="00336707" w:rsidP="00336707">
      <w:pPr>
        <w:spacing w:line="500" w:lineRule="exact"/>
        <w:jc w:val="both"/>
        <w:rPr>
          <w:rFonts w:eastAsia="標楷體"/>
          <w:sz w:val="28"/>
        </w:rPr>
      </w:pPr>
      <w:r w:rsidRPr="00101826">
        <w:rPr>
          <w:rFonts w:eastAsia="標楷體"/>
          <w:sz w:val="28"/>
        </w:rPr>
        <w:t>書寫說明：</w:t>
      </w:r>
    </w:p>
    <w:p w14:paraId="6133A68E" w14:textId="517AC90D" w:rsidR="00336707" w:rsidRPr="00101826" w:rsidRDefault="00336707" w:rsidP="00336707">
      <w:pPr>
        <w:spacing w:line="500" w:lineRule="exact"/>
        <w:ind w:left="240" w:hanging="240"/>
        <w:jc w:val="both"/>
        <w:rPr>
          <w:rFonts w:eastAsia="標楷體"/>
        </w:rPr>
      </w:pPr>
      <w:r w:rsidRPr="00101826">
        <w:rPr>
          <w:rFonts w:eastAsia="標楷體"/>
        </w:rPr>
        <w:t>1.</w:t>
      </w:r>
      <w:r w:rsidR="006622FB" w:rsidRPr="00101826">
        <w:rPr>
          <w:rFonts w:eastAsia="標楷體"/>
        </w:rPr>
        <w:t xml:space="preserve"> </w:t>
      </w:r>
      <w:r w:rsidRPr="00101826">
        <w:rPr>
          <w:rFonts w:eastAsia="標楷體"/>
        </w:rPr>
        <w:t>內容一律以</w:t>
      </w:r>
      <w:r w:rsidRPr="00101826">
        <w:rPr>
          <w:rFonts w:eastAsia="標楷體"/>
        </w:rPr>
        <w:t>A4</w:t>
      </w:r>
      <w:r w:rsidRPr="00101826">
        <w:rPr>
          <w:rFonts w:eastAsia="標楷體"/>
        </w:rPr>
        <w:t>大小由左至右打字（或正楷書寫）並</w:t>
      </w:r>
      <w:r w:rsidR="00CE0672">
        <w:rPr>
          <w:rFonts w:eastAsia="標楷體" w:hint="eastAsia"/>
        </w:rPr>
        <w:t>製成</w:t>
      </w:r>
      <w:r w:rsidR="00CE0672">
        <w:rPr>
          <w:rFonts w:eastAsia="標楷體" w:hint="eastAsia"/>
        </w:rPr>
        <w:t>PDF</w:t>
      </w:r>
      <w:r w:rsidR="00CE0672">
        <w:rPr>
          <w:rFonts w:eastAsia="標楷體" w:hint="eastAsia"/>
        </w:rPr>
        <w:t>上傳</w:t>
      </w:r>
      <w:r w:rsidRPr="00101826">
        <w:rPr>
          <w:rFonts w:eastAsia="標楷體"/>
        </w:rPr>
        <w:t>。</w:t>
      </w:r>
    </w:p>
    <w:p w14:paraId="15898455" w14:textId="77777777" w:rsidR="00336707" w:rsidRPr="00101826" w:rsidRDefault="00336707" w:rsidP="00336707">
      <w:pPr>
        <w:spacing w:line="500" w:lineRule="exact"/>
        <w:ind w:left="240" w:hanging="240"/>
        <w:jc w:val="both"/>
        <w:rPr>
          <w:rFonts w:eastAsia="標楷體"/>
        </w:rPr>
      </w:pPr>
      <w:r w:rsidRPr="00101826">
        <w:rPr>
          <w:rFonts w:eastAsia="標楷體"/>
        </w:rPr>
        <w:t>2.</w:t>
      </w:r>
      <w:r w:rsidR="006622FB" w:rsidRPr="00101826">
        <w:rPr>
          <w:rFonts w:eastAsia="標楷體"/>
        </w:rPr>
        <w:t xml:space="preserve"> </w:t>
      </w:r>
      <w:r w:rsidRPr="00101826">
        <w:rPr>
          <w:rFonts w:eastAsia="標楷體"/>
        </w:rPr>
        <w:t>內容使用標題次序</w:t>
      </w:r>
      <w:proofErr w:type="gramStart"/>
      <w:r w:rsidRPr="00101826">
        <w:rPr>
          <w:rFonts w:eastAsia="標楷體"/>
        </w:rPr>
        <w:t>為壹、</w:t>
      </w:r>
      <w:proofErr w:type="gramEnd"/>
      <w:r w:rsidRPr="00101826">
        <w:rPr>
          <w:rFonts w:eastAsia="標楷體"/>
        </w:rPr>
        <w:t>一、（一）、１、（１）。</w:t>
      </w:r>
    </w:p>
    <w:p w14:paraId="57A67630" w14:textId="77777777" w:rsidR="00F40696" w:rsidRPr="00101826" w:rsidRDefault="00336707" w:rsidP="00336707">
      <w:pPr>
        <w:spacing w:line="500" w:lineRule="exact"/>
        <w:ind w:left="240" w:hanging="240"/>
        <w:jc w:val="both"/>
        <w:rPr>
          <w:rFonts w:eastAsia="標楷體"/>
        </w:rPr>
        <w:sectPr w:rsidR="00F40696" w:rsidRPr="00101826" w:rsidSect="0098300A">
          <w:footerReference w:type="default" r:id="rId8"/>
          <w:pgSz w:w="11906" w:h="16838"/>
          <w:pgMar w:top="1134" w:right="1134" w:bottom="1134" w:left="1134" w:header="624" w:footer="850" w:gutter="0"/>
          <w:cols w:space="425"/>
          <w:docGrid w:type="lines" w:linePitch="360"/>
        </w:sectPr>
      </w:pPr>
      <w:r w:rsidRPr="00101826">
        <w:rPr>
          <w:rFonts w:eastAsia="標楷體"/>
        </w:rPr>
        <w:t>3.</w:t>
      </w:r>
      <w:r w:rsidR="006622FB" w:rsidRPr="00101826">
        <w:rPr>
          <w:rFonts w:eastAsia="標楷體"/>
        </w:rPr>
        <w:t xml:space="preserve"> </w:t>
      </w:r>
      <w:r w:rsidRPr="00101826">
        <w:rPr>
          <w:rFonts w:eastAsia="標楷體"/>
        </w:rPr>
        <w:t>參考資料書寫方式請參考</w:t>
      </w:r>
      <w:r w:rsidRPr="00101826">
        <w:rPr>
          <w:rFonts w:eastAsia="標楷體"/>
        </w:rPr>
        <w:t>APA</w:t>
      </w:r>
      <w:r w:rsidRPr="00101826">
        <w:rPr>
          <w:rFonts w:eastAsia="標楷體"/>
        </w:rPr>
        <w:t>格式。</w:t>
      </w:r>
    </w:p>
    <w:p w14:paraId="501C38AC" w14:textId="379237A0" w:rsidR="00495C5C" w:rsidRPr="00101826" w:rsidRDefault="00495C5C" w:rsidP="00495C5C">
      <w:pPr>
        <w:spacing w:line="480" w:lineRule="exact"/>
        <w:rPr>
          <w:rFonts w:eastAsia="標楷體"/>
          <w:b/>
          <w:sz w:val="28"/>
          <w:szCs w:val="28"/>
          <w:u w:val="single"/>
        </w:rPr>
      </w:pPr>
      <w:r w:rsidRPr="00101826">
        <w:rPr>
          <w:rFonts w:eastAsia="標楷體"/>
          <w:b/>
          <w:sz w:val="28"/>
          <w:szCs w:val="28"/>
          <w:u w:val="single"/>
        </w:rPr>
        <w:lastRenderedPageBreak/>
        <w:t>附件</w:t>
      </w:r>
      <w:r w:rsidRPr="00101826">
        <w:rPr>
          <w:rFonts w:eastAsia="標楷體"/>
          <w:b/>
          <w:sz w:val="28"/>
          <w:szCs w:val="28"/>
          <w:u w:val="single"/>
        </w:rPr>
        <w:t>3-</w:t>
      </w:r>
      <w:r>
        <w:rPr>
          <w:rFonts w:eastAsia="標楷體" w:hint="eastAsia"/>
          <w:b/>
          <w:sz w:val="28"/>
          <w:szCs w:val="28"/>
          <w:u w:val="single"/>
        </w:rPr>
        <w:t>3</w:t>
      </w:r>
    </w:p>
    <w:p w14:paraId="2810E9F4" w14:textId="77777777" w:rsidR="00F40696" w:rsidRPr="00101826" w:rsidRDefault="00F40696" w:rsidP="00495C5C">
      <w:pPr>
        <w:spacing w:line="500" w:lineRule="exact"/>
        <w:ind w:left="480"/>
        <w:jc w:val="center"/>
        <w:rPr>
          <w:rFonts w:eastAsia="標楷體"/>
          <w:b/>
          <w:bCs/>
          <w:noProof/>
          <w:sz w:val="28"/>
          <w:szCs w:val="28"/>
        </w:rPr>
      </w:pPr>
      <w:r w:rsidRPr="00101826">
        <w:rPr>
          <w:rFonts w:eastAsia="標楷體"/>
          <w:b/>
          <w:bCs/>
          <w:noProof/>
          <w:sz w:val="28"/>
          <w:szCs w:val="28"/>
        </w:rPr>
        <w:t>研究計畫執行進度表</w:t>
      </w:r>
    </w:p>
    <w:tbl>
      <w:tblPr>
        <w:tblpPr w:leftFromText="180" w:rightFromText="180" w:vertAnchor="text" w:tblpY="1"/>
        <w:tblOverlap w:val="never"/>
        <w:tblW w:w="100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908"/>
        <w:gridCol w:w="720"/>
        <w:gridCol w:w="540"/>
        <w:gridCol w:w="584"/>
        <w:gridCol w:w="584"/>
        <w:gridCol w:w="584"/>
        <w:gridCol w:w="584"/>
        <w:gridCol w:w="584"/>
        <w:gridCol w:w="584"/>
        <w:gridCol w:w="584"/>
        <w:gridCol w:w="584"/>
        <w:gridCol w:w="584"/>
        <w:gridCol w:w="584"/>
      </w:tblGrid>
      <w:tr w:rsidR="00F40696" w:rsidRPr="00101826" w14:paraId="5405E4FC" w14:textId="77777777" w:rsidTr="002C026C">
        <w:trPr>
          <w:cantSplit/>
        </w:trPr>
        <w:tc>
          <w:tcPr>
            <w:tcW w:w="2908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6" w:space="0" w:color="auto"/>
              <w:tl2br w:val="single" w:sz="12" w:space="0" w:color="auto"/>
            </w:tcBorders>
            <w:vAlign w:val="center"/>
          </w:tcPr>
          <w:p w14:paraId="2BEBF94D" w14:textId="77777777" w:rsidR="00F40696" w:rsidRPr="00101826" w:rsidRDefault="00F40696" w:rsidP="002C026C">
            <w:pPr>
              <w:jc w:val="both"/>
              <w:rPr>
                <w:rFonts w:eastAsia="標楷體"/>
              </w:rPr>
            </w:pPr>
            <w:r w:rsidRPr="00101826">
              <w:rPr>
                <w:rFonts w:eastAsia="標楷體"/>
              </w:rPr>
              <w:t xml:space="preserve">               </w:t>
            </w:r>
            <w:r w:rsidRPr="00101826">
              <w:rPr>
                <w:rFonts w:eastAsia="標楷體"/>
              </w:rPr>
              <w:t>期</w:t>
            </w:r>
            <w:r w:rsidRPr="00101826">
              <w:rPr>
                <w:rFonts w:eastAsia="標楷體"/>
              </w:rPr>
              <w:t xml:space="preserve"> </w:t>
            </w:r>
            <w:r w:rsidRPr="00101826">
              <w:rPr>
                <w:rFonts w:eastAsia="標楷體"/>
              </w:rPr>
              <w:t>間</w:t>
            </w:r>
          </w:p>
          <w:p w14:paraId="16C7D9A4" w14:textId="77777777" w:rsidR="00F40696" w:rsidRPr="00101826" w:rsidRDefault="00F40696" w:rsidP="002C026C">
            <w:pPr>
              <w:jc w:val="both"/>
              <w:rPr>
                <w:rFonts w:eastAsia="標楷體"/>
              </w:rPr>
            </w:pPr>
            <w:r w:rsidRPr="00101826">
              <w:rPr>
                <w:rFonts w:eastAsia="標楷體"/>
              </w:rPr>
              <w:t>工作項目</w:t>
            </w:r>
          </w:p>
        </w:tc>
        <w:tc>
          <w:tcPr>
            <w:tcW w:w="7100" w:type="dxa"/>
            <w:gridSpan w:val="1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0BF513D1" w14:textId="64A0AF96" w:rsidR="00F40696" w:rsidRPr="00101826" w:rsidRDefault="00F40696" w:rsidP="002C026C">
            <w:pPr>
              <w:jc w:val="center"/>
              <w:rPr>
                <w:rFonts w:eastAsia="標楷體"/>
              </w:rPr>
            </w:pPr>
            <w:r w:rsidRPr="00101826">
              <w:rPr>
                <w:rFonts w:eastAsia="標楷體"/>
              </w:rPr>
              <w:t>民國</w:t>
            </w:r>
            <w:r w:rsidR="00C568DC">
              <w:rPr>
                <w:rFonts w:eastAsia="標楷體" w:hint="eastAsia"/>
              </w:rPr>
              <w:t>11</w:t>
            </w:r>
            <w:r w:rsidR="005B31D0">
              <w:rPr>
                <w:rFonts w:eastAsia="標楷體" w:hint="eastAsia"/>
              </w:rPr>
              <w:t>2</w:t>
            </w:r>
            <w:r w:rsidRPr="00101826">
              <w:rPr>
                <w:rFonts w:eastAsia="標楷體"/>
              </w:rPr>
              <w:t xml:space="preserve"> </w:t>
            </w:r>
            <w:r w:rsidRPr="00101826">
              <w:rPr>
                <w:rFonts w:eastAsia="標楷體"/>
              </w:rPr>
              <w:t>年</w:t>
            </w:r>
          </w:p>
        </w:tc>
      </w:tr>
      <w:tr w:rsidR="00F40696" w:rsidRPr="00101826" w14:paraId="7471EB54" w14:textId="77777777" w:rsidTr="002C026C">
        <w:trPr>
          <w:cantSplit/>
          <w:trHeight w:val="789"/>
        </w:trPr>
        <w:tc>
          <w:tcPr>
            <w:tcW w:w="2908" w:type="dxa"/>
            <w:vMerge/>
            <w:tcBorders>
              <w:top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012E69E6" w14:textId="77777777" w:rsidR="00F40696" w:rsidRPr="00101826" w:rsidRDefault="00F40696" w:rsidP="002C026C">
            <w:pPr>
              <w:jc w:val="both"/>
              <w:rPr>
                <w:rFonts w:eastAsia="標楷體"/>
              </w:rPr>
            </w:pPr>
          </w:p>
        </w:tc>
        <w:tc>
          <w:tcPr>
            <w:tcW w:w="720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6CA14191" w14:textId="77777777" w:rsidR="00F40696" w:rsidRPr="00101826" w:rsidRDefault="00F40696" w:rsidP="002C026C">
            <w:pPr>
              <w:spacing w:line="460" w:lineRule="exact"/>
              <w:jc w:val="center"/>
              <w:rPr>
                <w:rFonts w:eastAsia="標楷體"/>
              </w:rPr>
            </w:pPr>
          </w:p>
          <w:p w14:paraId="015D4D8B" w14:textId="77777777" w:rsidR="00F40696" w:rsidRPr="00101826" w:rsidRDefault="00F40696" w:rsidP="002C026C">
            <w:pPr>
              <w:spacing w:line="460" w:lineRule="exact"/>
              <w:jc w:val="center"/>
              <w:rPr>
                <w:rFonts w:eastAsia="標楷體"/>
              </w:rPr>
            </w:pPr>
            <w:r w:rsidRPr="00101826">
              <w:rPr>
                <w:rFonts w:eastAsia="標楷體"/>
              </w:rPr>
              <w:t>月</w:t>
            </w:r>
          </w:p>
        </w:tc>
        <w:tc>
          <w:tcPr>
            <w:tcW w:w="540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737481DE" w14:textId="77777777" w:rsidR="00F40696" w:rsidRPr="00101826" w:rsidRDefault="00F40696" w:rsidP="002C026C">
            <w:pPr>
              <w:spacing w:line="460" w:lineRule="exact"/>
              <w:jc w:val="center"/>
              <w:rPr>
                <w:rFonts w:eastAsia="標楷體"/>
              </w:rPr>
            </w:pPr>
          </w:p>
          <w:p w14:paraId="57A72094" w14:textId="77777777" w:rsidR="00F40696" w:rsidRPr="00101826" w:rsidRDefault="00F40696" w:rsidP="002C026C">
            <w:pPr>
              <w:spacing w:line="460" w:lineRule="exact"/>
              <w:jc w:val="center"/>
              <w:rPr>
                <w:rFonts w:eastAsia="標楷體"/>
              </w:rPr>
            </w:pPr>
            <w:r w:rsidRPr="00101826">
              <w:rPr>
                <w:rFonts w:eastAsia="標楷體"/>
              </w:rPr>
              <w:t>月</w:t>
            </w:r>
          </w:p>
        </w:tc>
        <w:tc>
          <w:tcPr>
            <w:tcW w:w="584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4199A79B" w14:textId="77777777" w:rsidR="00F40696" w:rsidRPr="00101826" w:rsidRDefault="00F40696" w:rsidP="002C026C">
            <w:pPr>
              <w:spacing w:line="460" w:lineRule="exact"/>
              <w:jc w:val="center"/>
              <w:rPr>
                <w:rFonts w:eastAsia="標楷體"/>
              </w:rPr>
            </w:pPr>
          </w:p>
          <w:p w14:paraId="3EBFB6FB" w14:textId="77777777" w:rsidR="00F40696" w:rsidRPr="00101826" w:rsidRDefault="00F40696" w:rsidP="002C026C">
            <w:pPr>
              <w:spacing w:line="460" w:lineRule="exact"/>
              <w:jc w:val="center"/>
              <w:rPr>
                <w:rFonts w:eastAsia="標楷體"/>
              </w:rPr>
            </w:pPr>
            <w:r w:rsidRPr="00101826">
              <w:rPr>
                <w:rFonts w:eastAsia="標楷體"/>
              </w:rPr>
              <w:t>月</w:t>
            </w:r>
          </w:p>
        </w:tc>
        <w:tc>
          <w:tcPr>
            <w:tcW w:w="584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5BDB9492" w14:textId="77777777" w:rsidR="00F40696" w:rsidRPr="00101826" w:rsidRDefault="00F40696" w:rsidP="002C026C">
            <w:pPr>
              <w:spacing w:line="460" w:lineRule="exact"/>
              <w:jc w:val="center"/>
              <w:rPr>
                <w:rFonts w:eastAsia="標楷體"/>
              </w:rPr>
            </w:pPr>
          </w:p>
          <w:p w14:paraId="11DF99A1" w14:textId="77777777" w:rsidR="00F40696" w:rsidRPr="00101826" w:rsidRDefault="00F40696" w:rsidP="002C026C">
            <w:pPr>
              <w:spacing w:line="460" w:lineRule="exact"/>
              <w:jc w:val="center"/>
              <w:rPr>
                <w:rFonts w:eastAsia="標楷體"/>
              </w:rPr>
            </w:pPr>
            <w:r w:rsidRPr="00101826">
              <w:rPr>
                <w:rFonts w:eastAsia="標楷體"/>
              </w:rPr>
              <w:t>月</w:t>
            </w:r>
          </w:p>
        </w:tc>
        <w:tc>
          <w:tcPr>
            <w:tcW w:w="584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4A15813E" w14:textId="77777777" w:rsidR="00F40696" w:rsidRPr="00101826" w:rsidRDefault="00F40696" w:rsidP="002C026C">
            <w:pPr>
              <w:spacing w:line="460" w:lineRule="exact"/>
              <w:jc w:val="center"/>
              <w:rPr>
                <w:rFonts w:eastAsia="標楷體"/>
              </w:rPr>
            </w:pPr>
          </w:p>
          <w:p w14:paraId="360BF380" w14:textId="77777777" w:rsidR="00F40696" w:rsidRPr="00101826" w:rsidRDefault="00F40696" w:rsidP="002C026C">
            <w:pPr>
              <w:spacing w:line="460" w:lineRule="exact"/>
              <w:jc w:val="center"/>
              <w:rPr>
                <w:rFonts w:eastAsia="標楷體"/>
              </w:rPr>
            </w:pPr>
            <w:r w:rsidRPr="00101826">
              <w:rPr>
                <w:rFonts w:eastAsia="標楷體"/>
              </w:rPr>
              <w:t>月</w:t>
            </w:r>
          </w:p>
        </w:tc>
        <w:tc>
          <w:tcPr>
            <w:tcW w:w="584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03895663" w14:textId="77777777" w:rsidR="00F40696" w:rsidRPr="00101826" w:rsidRDefault="00F40696" w:rsidP="002C026C">
            <w:pPr>
              <w:spacing w:line="460" w:lineRule="exact"/>
              <w:jc w:val="center"/>
              <w:rPr>
                <w:rFonts w:eastAsia="標楷體"/>
              </w:rPr>
            </w:pPr>
          </w:p>
          <w:p w14:paraId="46C3C21F" w14:textId="77777777" w:rsidR="00F40696" w:rsidRPr="00101826" w:rsidRDefault="00F40696" w:rsidP="002C026C">
            <w:pPr>
              <w:spacing w:line="460" w:lineRule="exact"/>
              <w:jc w:val="center"/>
              <w:rPr>
                <w:rFonts w:eastAsia="標楷體"/>
              </w:rPr>
            </w:pPr>
            <w:r w:rsidRPr="00101826">
              <w:rPr>
                <w:rFonts w:eastAsia="標楷體"/>
              </w:rPr>
              <w:t>月</w:t>
            </w:r>
          </w:p>
        </w:tc>
        <w:tc>
          <w:tcPr>
            <w:tcW w:w="584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5EFAF4E7" w14:textId="77777777" w:rsidR="00F40696" w:rsidRPr="00101826" w:rsidRDefault="00F40696" w:rsidP="002C026C">
            <w:pPr>
              <w:spacing w:line="460" w:lineRule="exact"/>
              <w:jc w:val="center"/>
              <w:rPr>
                <w:rFonts w:eastAsia="標楷體"/>
              </w:rPr>
            </w:pPr>
          </w:p>
          <w:p w14:paraId="5C92335C" w14:textId="77777777" w:rsidR="00F40696" w:rsidRPr="00101826" w:rsidRDefault="00F40696" w:rsidP="002C026C">
            <w:pPr>
              <w:spacing w:line="460" w:lineRule="exact"/>
              <w:jc w:val="center"/>
              <w:rPr>
                <w:rFonts w:eastAsia="標楷體"/>
              </w:rPr>
            </w:pPr>
            <w:r w:rsidRPr="00101826">
              <w:rPr>
                <w:rFonts w:eastAsia="標楷體"/>
              </w:rPr>
              <w:t>月</w:t>
            </w:r>
          </w:p>
        </w:tc>
        <w:tc>
          <w:tcPr>
            <w:tcW w:w="584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6FC92A68" w14:textId="77777777" w:rsidR="00F40696" w:rsidRPr="00101826" w:rsidRDefault="00F40696" w:rsidP="002C026C">
            <w:pPr>
              <w:spacing w:line="460" w:lineRule="exact"/>
              <w:jc w:val="center"/>
              <w:rPr>
                <w:rFonts w:eastAsia="標楷體"/>
              </w:rPr>
            </w:pPr>
          </w:p>
          <w:p w14:paraId="136CDDC2" w14:textId="77777777" w:rsidR="00F40696" w:rsidRPr="00101826" w:rsidRDefault="00F40696" w:rsidP="002C026C">
            <w:pPr>
              <w:spacing w:line="460" w:lineRule="exact"/>
              <w:jc w:val="center"/>
              <w:rPr>
                <w:rFonts w:eastAsia="標楷體"/>
              </w:rPr>
            </w:pPr>
            <w:r w:rsidRPr="00101826">
              <w:rPr>
                <w:rFonts w:eastAsia="標楷體"/>
              </w:rPr>
              <w:t>月</w:t>
            </w:r>
          </w:p>
        </w:tc>
        <w:tc>
          <w:tcPr>
            <w:tcW w:w="584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52840643" w14:textId="77777777" w:rsidR="00F40696" w:rsidRPr="00101826" w:rsidRDefault="00F40696" w:rsidP="002C026C">
            <w:pPr>
              <w:spacing w:line="460" w:lineRule="exact"/>
              <w:jc w:val="center"/>
              <w:rPr>
                <w:rFonts w:eastAsia="標楷體"/>
              </w:rPr>
            </w:pPr>
          </w:p>
          <w:p w14:paraId="2DF10751" w14:textId="77777777" w:rsidR="00F40696" w:rsidRPr="00101826" w:rsidRDefault="00F40696" w:rsidP="002C026C">
            <w:pPr>
              <w:spacing w:line="460" w:lineRule="exact"/>
              <w:jc w:val="center"/>
              <w:rPr>
                <w:rFonts w:eastAsia="標楷體"/>
              </w:rPr>
            </w:pPr>
            <w:r w:rsidRPr="00101826">
              <w:rPr>
                <w:rFonts w:eastAsia="標楷體"/>
              </w:rPr>
              <w:t>月</w:t>
            </w:r>
          </w:p>
        </w:tc>
        <w:tc>
          <w:tcPr>
            <w:tcW w:w="584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12B27323" w14:textId="77777777" w:rsidR="00F40696" w:rsidRPr="00101826" w:rsidRDefault="00F40696" w:rsidP="002C026C">
            <w:pPr>
              <w:spacing w:line="460" w:lineRule="exact"/>
              <w:jc w:val="center"/>
              <w:rPr>
                <w:rFonts w:eastAsia="標楷體"/>
              </w:rPr>
            </w:pPr>
          </w:p>
          <w:p w14:paraId="62F7CED8" w14:textId="77777777" w:rsidR="00F40696" w:rsidRPr="00101826" w:rsidRDefault="00F40696" w:rsidP="002C026C">
            <w:pPr>
              <w:spacing w:line="460" w:lineRule="exact"/>
              <w:jc w:val="center"/>
              <w:rPr>
                <w:rFonts w:eastAsia="標楷體"/>
              </w:rPr>
            </w:pPr>
            <w:r w:rsidRPr="00101826">
              <w:rPr>
                <w:rFonts w:eastAsia="標楷體"/>
              </w:rPr>
              <w:t>月</w:t>
            </w:r>
          </w:p>
        </w:tc>
        <w:tc>
          <w:tcPr>
            <w:tcW w:w="584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57C71919" w14:textId="77777777" w:rsidR="00F40696" w:rsidRPr="00101826" w:rsidRDefault="00F40696" w:rsidP="002C026C">
            <w:pPr>
              <w:spacing w:line="440" w:lineRule="exact"/>
              <w:jc w:val="center"/>
              <w:rPr>
                <w:rFonts w:eastAsia="標楷體"/>
              </w:rPr>
            </w:pPr>
          </w:p>
          <w:p w14:paraId="0C1AABC0" w14:textId="77777777" w:rsidR="00F40696" w:rsidRPr="00101826" w:rsidRDefault="00F40696" w:rsidP="002C026C">
            <w:pPr>
              <w:spacing w:line="440" w:lineRule="exact"/>
              <w:jc w:val="center"/>
              <w:rPr>
                <w:rFonts w:eastAsia="標楷體"/>
              </w:rPr>
            </w:pPr>
            <w:r w:rsidRPr="00101826">
              <w:rPr>
                <w:rFonts w:eastAsia="標楷體"/>
              </w:rPr>
              <w:t>月</w:t>
            </w:r>
          </w:p>
        </w:tc>
        <w:tc>
          <w:tcPr>
            <w:tcW w:w="584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763BAC27" w14:textId="77777777" w:rsidR="00F40696" w:rsidRPr="00101826" w:rsidRDefault="00F40696" w:rsidP="002C026C">
            <w:pPr>
              <w:spacing w:line="440" w:lineRule="exact"/>
              <w:jc w:val="center"/>
              <w:rPr>
                <w:rFonts w:eastAsia="標楷體"/>
              </w:rPr>
            </w:pPr>
          </w:p>
          <w:p w14:paraId="6A485857" w14:textId="77777777" w:rsidR="00F40696" w:rsidRPr="00101826" w:rsidRDefault="00F40696" w:rsidP="002C026C">
            <w:pPr>
              <w:spacing w:line="440" w:lineRule="exact"/>
              <w:jc w:val="center"/>
              <w:rPr>
                <w:rFonts w:eastAsia="標楷體"/>
              </w:rPr>
            </w:pPr>
            <w:r w:rsidRPr="00101826">
              <w:rPr>
                <w:rFonts w:eastAsia="標楷體"/>
              </w:rPr>
              <w:t>月</w:t>
            </w:r>
          </w:p>
        </w:tc>
      </w:tr>
      <w:tr w:rsidR="00F40696" w:rsidRPr="00101826" w14:paraId="2A25006B" w14:textId="77777777" w:rsidTr="002C026C">
        <w:trPr>
          <w:cantSplit/>
        </w:trPr>
        <w:tc>
          <w:tcPr>
            <w:tcW w:w="2908" w:type="dxa"/>
            <w:tcBorders>
              <w:top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515DDAAB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72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9AB45B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4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05BF8F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9282C7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AFDE1E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E8FCDD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398D91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F8C101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110839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7549C7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9C0D51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B7B4D7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7A182D6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</w:tr>
      <w:tr w:rsidR="00F40696" w:rsidRPr="00101826" w14:paraId="5D5A4534" w14:textId="77777777" w:rsidTr="002C026C">
        <w:trPr>
          <w:cantSplit/>
        </w:trPr>
        <w:tc>
          <w:tcPr>
            <w:tcW w:w="2908" w:type="dxa"/>
            <w:tcBorders>
              <w:top w:val="nil"/>
            </w:tcBorders>
          </w:tcPr>
          <w:p w14:paraId="688DD6F2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720" w:type="dxa"/>
            <w:tcBorders>
              <w:top w:val="nil"/>
            </w:tcBorders>
          </w:tcPr>
          <w:p w14:paraId="247BE618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40" w:type="dxa"/>
            <w:tcBorders>
              <w:top w:val="nil"/>
            </w:tcBorders>
          </w:tcPr>
          <w:p w14:paraId="4036FAF0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  <w:tcBorders>
              <w:top w:val="nil"/>
            </w:tcBorders>
          </w:tcPr>
          <w:p w14:paraId="1845A953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  <w:tcBorders>
              <w:top w:val="nil"/>
            </w:tcBorders>
          </w:tcPr>
          <w:p w14:paraId="437D8A5A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  <w:tcBorders>
              <w:top w:val="nil"/>
            </w:tcBorders>
          </w:tcPr>
          <w:p w14:paraId="42317730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  <w:tcBorders>
              <w:top w:val="nil"/>
            </w:tcBorders>
          </w:tcPr>
          <w:p w14:paraId="7EB633C4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  <w:tcBorders>
              <w:top w:val="nil"/>
            </w:tcBorders>
          </w:tcPr>
          <w:p w14:paraId="2EECE369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  <w:tcBorders>
              <w:top w:val="nil"/>
            </w:tcBorders>
          </w:tcPr>
          <w:p w14:paraId="50DCFAB3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  <w:tcBorders>
              <w:top w:val="nil"/>
            </w:tcBorders>
          </w:tcPr>
          <w:p w14:paraId="488A90C6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  <w:tcBorders>
              <w:top w:val="nil"/>
            </w:tcBorders>
          </w:tcPr>
          <w:p w14:paraId="06E0DD6A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  <w:tcBorders>
              <w:top w:val="nil"/>
            </w:tcBorders>
          </w:tcPr>
          <w:p w14:paraId="7B9AEB0B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  <w:tcBorders>
              <w:top w:val="nil"/>
            </w:tcBorders>
          </w:tcPr>
          <w:p w14:paraId="01380667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</w:tr>
      <w:tr w:rsidR="00F40696" w:rsidRPr="00101826" w14:paraId="58A3116B" w14:textId="77777777" w:rsidTr="002C026C">
        <w:trPr>
          <w:cantSplit/>
        </w:trPr>
        <w:tc>
          <w:tcPr>
            <w:tcW w:w="2908" w:type="dxa"/>
          </w:tcPr>
          <w:p w14:paraId="6B1DC709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720" w:type="dxa"/>
          </w:tcPr>
          <w:p w14:paraId="7069A631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40" w:type="dxa"/>
          </w:tcPr>
          <w:p w14:paraId="2019A4CE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12D4482F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74E1E247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18B2A845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18EE16E4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00F0E8AC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351AB8AC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5D2B5C13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63783614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15BF9873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72483EED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</w:tr>
      <w:tr w:rsidR="00F40696" w:rsidRPr="00101826" w14:paraId="07596830" w14:textId="77777777" w:rsidTr="002C026C">
        <w:trPr>
          <w:cantSplit/>
        </w:trPr>
        <w:tc>
          <w:tcPr>
            <w:tcW w:w="2908" w:type="dxa"/>
          </w:tcPr>
          <w:p w14:paraId="02E01183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720" w:type="dxa"/>
          </w:tcPr>
          <w:p w14:paraId="690C87AF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40" w:type="dxa"/>
          </w:tcPr>
          <w:p w14:paraId="20BE2E27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3AFD5606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23DA0570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7E0F6AAE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307CA2FA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38851DC6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65D3FD4F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10A9AB60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58203606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66C56E34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3F219B8E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</w:tr>
      <w:tr w:rsidR="00F40696" w:rsidRPr="00101826" w14:paraId="3472BD09" w14:textId="77777777" w:rsidTr="002C026C">
        <w:trPr>
          <w:cantSplit/>
        </w:trPr>
        <w:tc>
          <w:tcPr>
            <w:tcW w:w="2908" w:type="dxa"/>
          </w:tcPr>
          <w:p w14:paraId="0BFEA580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720" w:type="dxa"/>
          </w:tcPr>
          <w:p w14:paraId="431FCB7C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40" w:type="dxa"/>
          </w:tcPr>
          <w:p w14:paraId="35CE1F6D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3F986819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54DE5635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709E01E6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78BBBBCE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5520B35D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628DD56B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76415384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432DF380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54E35BC7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3144B8CF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</w:tr>
      <w:tr w:rsidR="00F40696" w:rsidRPr="00101826" w14:paraId="7666E4E6" w14:textId="77777777" w:rsidTr="002C026C">
        <w:trPr>
          <w:cantSplit/>
        </w:trPr>
        <w:tc>
          <w:tcPr>
            <w:tcW w:w="2908" w:type="dxa"/>
          </w:tcPr>
          <w:p w14:paraId="30CAC1F6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720" w:type="dxa"/>
          </w:tcPr>
          <w:p w14:paraId="6D7FBCFA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40" w:type="dxa"/>
          </w:tcPr>
          <w:p w14:paraId="5881AF04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02241163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3CBBA9C7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066D1496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21BB6814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2D9499D7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38DE8707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4BEEDAAE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25481576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596C17F2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22DF9514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</w:tr>
      <w:tr w:rsidR="00F40696" w:rsidRPr="00101826" w14:paraId="639862F6" w14:textId="77777777" w:rsidTr="002C026C">
        <w:trPr>
          <w:cantSplit/>
        </w:trPr>
        <w:tc>
          <w:tcPr>
            <w:tcW w:w="2908" w:type="dxa"/>
          </w:tcPr>
          <w:p w14:paraId="64683414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720" w:type="dxa"/>
          </w:tcPr>
          <w:p w14:paraId="0CA2CC18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40" w:type="dxa"/>
          </w:tcPr>
          <w:p w14:paraId="5C7C6C9D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2C5FB035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6DF7ADAE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51CED08A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0623205E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0C9D6EA6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0EAA8823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3F35522C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7B9E494F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026F480D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022BC104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</w:tr>
      <w:tr w:rsidR="00F40696" w:rsidRPr="00101826" w14:paraId="59368124" w14:textId="77777777" w:rsidTr="002C026C">
        <w:trPr>
          <w:cantSplit/>
          <w:trHeight w:val="65"/>
        </w:trPr>
        <w:tc>
          <w:tcPr>
            <w:tcW w:w="2908" w:type="dxa"/>
          </w:tcPr>
          <w:p w14:paraId="68196428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720" w:type="dxa"/>
          </w:tcPr>
          <w:p w14:paraId="31244134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40" w:type="dxa"/>
          </w:tcPr>
          <w:p w14:paraId="56E6263B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56558411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29B869D4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22C0A1D7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530D74F2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464C3876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751EEAD2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3E235FF8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6E25734D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2DC53262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012A922D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</w:tr>
      <w:tr w:rsidR="00F40696" w:rsidRPr="00101826" w14:paraId="34840ED2" w14:textId="77777777" w:rsidTr="002C026C">
        <w:trPr>
          <w:cantSplit/>
        </w:trPr>
        <w:tc>
          <w:tcPr>
            <w:tcW w:w="2908" w:type="dxa"/>
          </w:tcPr>
          <w:p w14:paraId="1B053625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720" w:type="dxa"/>
          </w:tcPr>
          <w:p w14:paraId="31FAF63E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40" w:type="dxa"/>
          </w:tcPr>
          <w:p w14:paraId="03C58956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4C324F6E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411E08BA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38419246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469564F1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6C4E3F66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10E321B2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74906408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625A73DA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431B503B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09E1BFB4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</w:tr>
      <w:tr w:rsidR="00F40696" w:rsidRPr="00101826" w14:paraId="38573932" w14:textId="77777777" w:rsidTr="002C026C">
        <w:trPr>
          <w:cantSplit/>
        </w:trPr>
        <w:tc>
          <w:tcPr>
            <w:tcW w:w="2908" w:type="dxa"/>
          </w:tcPr>
          <w:p w14:paraId="49394B21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720" w:type="dxa"/>
          </w:tcPr>
          <w:p w14:paraId="36041DB6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40" w:type="dxa"/>
          </w:tcPr>
          <w:p w14:paraId="56F49819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007BCDC7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289204D7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04D072C5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4BCF9332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754EBA04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684333AC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75223003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3B98DDD3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7282AF81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1A93EF7C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</w:tr>
      <w:tr w:rsidR="00F40696" w:rsidRPr="00101826" w14:paraId="092E9ED8" w14:textId="77777777" w:rsidTr="002C026C">
        <w:trPr>
          <w:cantSplit/>
        </w:trPr>
        <w:tc>
          <w:tcPr>
            <w:tcW w:w="2908" w:type="dxa"/>
          </w:tcPr>
          <w:p w14:paraId="053A0224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720" w:type="dxa"/>
          </w:tcPr>
          <w:p w14:paraId="1D70E3CA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40" w:type="dxa"/>
          </w:tcPr>
          <w:p w14:paraId="0EDF8584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3011D738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377A5703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6B68D57F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2FD346F3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57559BA3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0A40A15F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6C7B753A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574D295B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4638687E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  <w:tc>
          <w:tcPr>
            <w:tcW w:w="584" w:type="dxa"/>
          </w:tcPr>
          <w:p w14:paraId="7D0D7AD8" w14:textId="77777777" w:rsidR="00F40696" w:rsidRPr="00101826" w:rsidRDefault="00F40696" w:rsidP="002C026C">
            <w:pPr>
              <w:spacing w:line="640" w:lineRule="exact"/>
              <w:jc w:val="both"/>
              <w:rPr>
                <w:rFonts w:eastAsia="標楷體"/>
              </w:rPr>
            </w:pPr>
          </w:p>
        </w:tc>
      </w:tr>
    </w:tbl>
    <w:p w14:paraId="5C906702" w14:textId="158C61CC" w:rsidR="00935712" w:rsidRPr="00101826" w:rsidRDefault="00F40696" w:rsidP="00F40696">
      <w:pPr>
        <w:jc w:val="both"/>
        <w:rPr>
          <w:rFonts w:eastAsia="標楷體"/>
          <w:sz w:val="28"/>
          <w:szCs w:val="28"/>
        </w:rPr>
      </w:pPr>
      <w:proofErr w:type="gramStart"/>
      <w:r w:rsidRPr="00101826">
        <w:rPr>
          <w:rFonts w:eastAsia="標楷體"/>
          <w:sz w:val="28"/>
          <w:szCs w:val="28"/>
        </w:rPr>
        <w:t>註</w:t>
      </w:r>
      <w:proofErr w:type="gramEnd"/>
      <w:r w:rsidR="00935712" w:rsidRPr="00101826">
        <w:rPr>
          <w:rFonts w:eastAsia="標楷體"/>
          <w:sz w:val="28"/>
          <w:szCs w:val="28"/>
        </w:rPr>
        <w:t>1</w:t>
      </w:r>
      <w:r w:rsidRPr="00101826">
        <w:rPr>
          <w:rFonts w:eastAsia="標楷體"/>
          <w:sz w:val="28"/>
          <w:szCs w:val="28"/>
        </w:rPr>
        <w:t>：</w:t>
      </w:r>
      <w:r w:rsidR="00935712" w:rsidRPr="00101826">
        <w:rPr>
          <w:rFonts w:eastAsia="標楷體"/>
          <w:sz w:val="28"/>
          <w:szCs w:val="28"/>
        </w:rPr>
        <w:t>請填寫至</w:t>
      </w:r>
      <w:r w:rsidR="002A4039">
        <w:rPr>
          <w:rFonts w:eastAsia="標楷體" w:hint="eastAsia"/>
          <w:sz w:val="28"/>
          <w:szCs w:val="28"/>
        </w:rPr>
        <w:t>112</w:t>
      </w:r>
      <w:r w:rsidR="002A4039">
        <w:rPr>
          <w:rFonts w:eastAsia="標楷體" w:hint="eastAsia"/>
          <w:sz w:val="28"/>
          <w:szCs w:val="28"/>
        </w:rPr>
        <w:t>年</w:t>
      </w:r>
      <w:r w:rsidR="0072634D" w:rsidRPr="00101826">
        <w:rPr>
          <w:rFonts w:eastAsia="標楷體"/>
          <w:sz w:val="28"/>
          <w:szCs w:val="28"/>
        </w:rPr>
        <w:t>10</w:t>
      </w:r>
      <w:r w:rsidR="00935712" w:rsidRPr="00101826">
        <w:rPr>
          <w:rFonts w:eastAsia="標楷體"/>
          <w:sz w:val="28"/>
          <w:szCs w:val="28"/>
        </w:rPr>
        <w:t>月</w:t>
      </w:r>
      <w:r w:rsidR="005B31D0">
        <w:rPr>
          <w:rFonts w:eastAsia="標楷體" w:hint="eastAsia"/>
          <w:sz w:val="28"/>
          <w:szCs w:val="28"/>
        </w:rPr>
        <w:t>14</w:t>
      </w:r>
      <w:r w:rsidR="000231B8">
        <w:rPr>
          <w:rFonts w:eastAsia="標楷體" w:hint="eastAsia"/>
          <w:sz w:val="28"/>
          <w:szCs w:val="28"/>
        </w:rPr>
        <w:t>日</w:t>
      </w:r>
      <w:r w:rsidR="00935712" w:rsidRPr="00101826">
        <w:rPr>
          <w:rFonts w:eastAsia="標楷體"/>
          <w:sz w:val="28"/>
          <w:szCs w:val="28"/>
        </w:rPr>
        <w:t>止，應完成工作項目</w:t>
      </w:r>
      <w:r w:rsidR="005B31D0">
        <w:rPr>
          <w:rFonts w:eastAsia="標楷體" w:hint="eastAsia"/>
          <w:sz w:val="28"/>
          <w:szCs w:val="28"/>
        </w:rPr>
        <w:t>，</w:t>
      </w:r>
      <w:r w:rsidR="00935712" w:rsidRPr="00101826">
        <w:rPr>
          <w:rFonts w:eastAsia="標楷體"/>
          <w:sz w:val="28"/>
          <w:szCs w:val="28"/>
        </w:rPr>
        <w:t>並報名</w:t>
      </w:r>
      <w:r w:rsidR="005B31D0">
        <w:rPr>
          <w:rFonts w:eastAsia="標楷體" w:hint="eastAsia"/>
          <w:sz w:val="28"/>
          <w:szCs w:val="28"/>
        </w:rPr>
        <w:t>臺灣國際科展。</w:t>
      </w:r>
    </w:p>
    <w:p w14:paraId="2ACCADD1" w14:textId="395A22E4" w:rsidR="00F40696" w:rsidRPr="00101826" w:rsidRDefault="00935712" w:rsidP="0025188B">
      <w:pPr>
        <w:jc w:val="both"/>
        <w:rPr>
          <w:rFonts w:eastAsia="標楷體"/>
          <w:sz w:val="28"/>
          <w:szCs w:val="28"/>
        </w:rPr>
      </w:pPr>
      <w:proofErr w:type="gramStart"/>
      <w:r w:rsidRPr="00101826">
        <w:rPr>
          <w:rFonts w:eastAsia="標楷體"/>
          <w:sz w:val="28"/>
          <w:szCs w:val="28"/>
        </w:rPr>
        <w:t>註</w:t>
      </w:r>
      <w:proofErr w:type="gramEnd"/>
      <w:r w:rsidRPr="00101826">
        <w:rPr>
          <w:rFonts w:eastAsia="標楷體"/>
          <w:sz w:val="28"/>
          <w:szCs w:val="28"/>
        </w:rPr>
        <w:t>2</w:t>
      </w:r>
      <w:r w:rsidRPr="00101826">
        <w:rPr>
          <w:rFonts w:eastAsia="標楷體"/>
          <w:sz w:val="28"/>
          <w:szCs w:val="28"/>
        </w:rPr>
        <w:t>：</w:t>
      </w:r>
      <w:r w:rsidR="00F40696" w:rsidRPr="00101826">
        <w:rPr>
          <w:rFonts w:eastAsia="標楷體"/>
          <w:sz w:val="28"/>
          <w:szCs w:val="28"/>
        </w:rPr>
        <w:t>請以粗黑筆劃出每一工作項目之</w:t>
      </w:r>
      <w:proofErr w:type="gramStart"/>
      <w:r w:rsidR="00F40696" w:rsidRPr="00101826">
        <w:rPr>
          <w:rFonts w:eastAsia="標楷體"/>
          <w:sz w:val="28"/>
          <w:szCs w:val="28"/>
        </w:rPr>
        <w:t>起迄</w:t>
      </w:r>
      <w:proofErr w:type="gramEnd"/>
      <w:r w:rsidR="00F40696" w:rsidRPr="00101826">
        <w:rPr>
          <w:rFonts w:eastAsia="標楷體"/>
          <w:sz w:val="28"/>
          <w:szCs w:val="28"/>
        </w:rPr>
        <w:t>時間</w:t>
      </w:r>
      <w:r w:rsidR="005B31D0">
        <w:rPr>
          <w:rFonts w:eastAsia="標楷體" w:hint="eastAsia"/>
          <w:sz w:val="28"/>
          <w:szCs w:val="28"/>
        </w:rPr>
        <w:t>。</w:t>
      </w:r>
    </w:p>
    <w:p w14:paraId="0934E898" w14:textId="77777777" w:rsidR="00F40696" w:rsidRPr="00101826" w:rsidRDefault="00F40696" w:rsidP="00F40696"/>
    <w:p w14:paraId="4DCBD580" w14:textId="77777777" w:rsidR="00F40696" w:rsidRPr="00101826" w:rsidRDefault="00F40696" w:rsidP="00F40696"/>
    <w:p w14:paraId="1FCA77E1" w14:textId="77777777" w:rsidR="00F40696" w:rsidRPr="00101826" w:rsidRDefault="00F40696" w:rsidP="00F40696"/>
    <w:p w14:paraId="3565A730" w14:textId="77777777" w:rsidR="00F40696" w:rsidRPr="00101826" w:rsidRDefault="00F40696" w:rsidP="00F40696"/>
    <w:p w14:paraId="17CBBBF9" w14:textId="77777777" w:rsidR="00F40696" w:rsidRPr="00101826" w:rsidRDefault="00F40696" w:rsidP="00F40696"/>
    <w:p w14:paraId="7DF709A2" w14:textId="77777777" w:rsidR="00F40696" w:rsidRPr="00101826" w:rsidRDefault="00F40696" w:rsidP="00F40696"/>
    <w:p w14:paraId="09398550" w14:textId="77777777" w:rsidR="00F40696" w:rsidRPr="00101826" w:rsidRDefault="00F40696" w:rsidP="00F40696"/>
    <w:p w14:paraId="7EBC1278" w14:textId="77777777" w:rsidR="00F40696" w:rsidRPr="00101826" w:rsidRDefault="00F40696" w:rsidP="00F40696"/>
    <w:p w14:paraId="101D7F95" w14:textId="10541F21" w:rsidR="00F40696" w:rsidRPr="00495C5C" w:rsidRDefault="00495C5C" w:rsidP="00495C5C">
      <w:pPr>
        <w:spacing w:line="480" w:lineRule="exact"/>
        <w:rPr>
          <w:rFonts w:eastAsia="標楷體"/>
          <w:b/>
          <w:sz w:val="28"/>
          <w:szCs w:val="28"/>
          <w:u w:val="single"/>
        </w:rPr>
      </w:pPr>
      <w:r w:rsidRPr="00101826">
        <w:rPr>
          <w:rFonts w:eastAsia="標楷體"/>
          <w:b/>
          <w:sz w:val="28"/>
          <w:szCs w:val="28"/>
          <w:u w:val="single"/>
        </w:rPr>
        <w:lastRenderedPageBreak/>
        <w:t>附件</w:t>
      </w:r>
      <w:r w:rsidRPr="00101826">
        <w:rPr>
          <w:rFonts w:eastAsia="標楷體"/>
          <w:b/>
          <w:sz w:val="28"/>
          <w:szCs w:val="28"/>
          <w:u w:val="single"/>
        </w:rPr>
        <w:t>3-</w:t>
      </w:r>
      <w:r>
        <w:rPr>
          <w:rFonts w:eastAsia="標楷體" w:hint="eastAsia"/>
          <w:b/>
          <w:sz w:val="28"/>
          <w:szCs w:val="28"/>
          <w:u w:val="single"/>
        </w:rPr>
        <w:t>4</w:t>
      </w:r>
    </w:p>
    <w:p w14:paraId="56B41F84" w14:textId="77777777" w:rsidR="00336707" w:rsidRPr="00101826" w:rsidRDefault="00336707" w:rsidP="00495C5C">
      <w:pPr>
        <w:spacing w:line="500" w:lineRule="exact"/>
        <w:jc w:val="center"/>
        <w:rPr>
          <w:rFonts w:eastAsia="標楷體"/>
          <w:b/>
          <w:bCs/>
          <w:sz w:val="28"/>
          <w:szCs w:val="28"/>
        </w:rPr>
      </w:pPr>
      <w:r w:rsidRPr="00101826">
        <w:rPr>
          <w:rFonts w:eastAsia="標楷體"/>
          <w:b/>
          <w:bCs/>
          <w:noProof/>
          <w:sz w:val="28"/>
          <w:szCs w:val="28"/>
        </w:rPr>
        <w:t>研究經費申請明細表</w:t>
      </w:r>
      <w:r w:rsidR="005F12B9" w:rsidRPr="00101826">
        <w:rPr>
          <w:rFonts w:eastAsia="標楷體"/>
          <w:b/>
          <w:bCs/>
          <w:noProof/>
          <w:sz w:val="28"/>
          <w:szCs w:val="28"/>
        </w:rPr>
        <w:t xml:space="preserve"> </w:t>
      </w:r>
      <w:r w:rsidRPr="00101826">
        <w:rPr>
          <w:rFonts w:eastAsia="標楷體"/>
          <w:b/>
          <w:bCs/>
          <w:noProof/>
          <w:sz w:val="28"/>
          <w:szCs w:val="28"/>
        </w:rPr>
        <w:t>(</w:t>
      </w:r>
      <w:r w:rsidRPr="00101826">
        <w:rPr>
          <w:rFonts w:eastAsia="標楷體"/>
          <w:b/>
          <w:bCs/>
          <w:noProof/>
          <w:sz w:val="28"/>
          <w:szCs w:val="28"/>
        </w:rPr>
        <w:t>耗材、</w:t>
      </w:r>
      <w:r w:rsidRPr="00101826">
        <w:rPr>
          <w:rFonts w:eastAsia="標楷體"/>
          <w:b/>
          <w:bCs/>
          <w:sz w:val="28"/>
          <w:szCs w:val="28"/>
        </w:rPr>
        <w:t>物品</w:t>
      </w:r>
      <w:r w:rsidRPr="00101826">
        <w:rPr>
          <w:rFonts w:eastAsia="標楷體"/>
          <w:b/>
          <w:bCs/>
          <w:noProof/>
          <w:sz w:val="28"/>
          <w:szCs w:val="28"/>
        </w:rPr>
        <w:t>及雜項費用</w:t>
      </w:r>
      <w:r w:rsidRPr="00101826">
        <w:rPr>
          <w:rFonts w:eastAsia="標楷體"/>
          <w:b/>
          <w:bCs/>
          <w:noProof/>
          <w:sz w:val="28"/>
          <w:szCs w:val="28"/>
        </w:rPr>
        <w:t>)</w:t>
      </w:r>
      <w:r w:rsidRPr="00101826">
        <w:rPr>
          <w:rFonts w:eastAsia="標楷體"/>
          <w:b/>
          <w:bCs/>
          <w:noProof/>
          <w:sz w:val="28"/>
          <w:szCs w:val="28"/>
        </w:rPr>
        <w:t>：</w:t>
      </w:r>
    </w:p>
    <w:p w14:paraId="5729E11F" w14:textId="77777777" w:rsidR="00316822" w:rsidRPr="00101826" w:rsidRDefault="006622FB" w:rsidP="007A2B63">
      <w:pPr>
        <w:pStyle w:val="ab"/>
        <w:numPr>
          <w:ilvl w:val="0"/>
          <w:numId w:val="1"/>
        </w:numPr>
        <w:tabs>
          <w:tab w:val="num" w:pos="896"/>
        </w:tabs>
        <w:adjustRightInd w:val="0"/>
        <w:spacing w:after="0" w:line="500" w:lineRule="exact"/>
        <w:ind w:leftChars="0" w:left="907" w:rightChars="95" w:right="228" w:hanging="907"/>
        <w:jc w:val="both"/>
        <w:textAlignment w:val="baseline"/>
        <w:rPr>
          <w:rFonts w:eastAsia="標楷體"/>
        </w:rPr>
      </w:pPr>
      <w:r w:rsidRPr="00101826">
        <w:rPr>
          <w:rFonts w:eastAsia="標楷體"/>
        </w:rPr>
        <w:t>依本計畫玖</w:t>
      </w:r>
      <w:r w:rsidR="00316822" w:rsidRPr="00101826">
        <w:rPr>
          <w:rFonts w:eastAsia="標楷體"/>
        </w:rPr>
        <w:t>、經費執行研究經費審核</w:t>
      </w:r>
      <w:r w:rsidR="005F5676" w:rsidRPr="00101826">
        <w:rPr>
          <w:rFonts w:eastAsia="標楷體"/>
        </w:rPr>
        <w:t>，最高上限一萬元</w:t>
      </w:r>
      <w:r w:rsidR="00316822" w:rsidRPr="00101826">
        <w:rPr>
          <w:rFonts w:eastAsia="標楷體"/>
        </w:rPr>
        <w:t>。</w:t>
      </w:r>
    </w:p>
    <w:p w14:paraId="7CAE37C0" w14:textId="77777777" w:rsidR="00316822" w:rsidRPr="00101826" w:rsidRDefault="00316822" w:rsidP="007A2B63">
      <w:pPr>
        <w:pStyle w:val="ab"/>
        <w:numPr>
          <w:ilvl w:val="0"/>
          <w:numId w:val="1"/>
        </w:numPr>
        <w:tabs>
          <w:tab w:val="num" w:pos="896"/>
        </w:tabs>
        <w:adjustRightInd w:val="0"/>
        <w:spacing w:after="0" w:line="500" w:lineRule="exact"/>
        <w:ind w:leftChars="0" w:left="680" w:rightChars="95" w:right="228" w:hanging="680"/>
        <w:jc w:val="both"/>
        <w:textAlignment w:val="baseline"/>
        <w:rPr>
          <w:rFonts w:eastAsia="標楷體"/>
        </w:rPr>
      </w:pPr>
      <w:r w:rsidRPr="00101826">
        <w:rPr>
          <w:rFonts w:eastAsia="標楷體"/>
        </w:rPr>
        <w:t>凡執行研究計畫所需之耗材、物品</w:t>
      </w:r>
      <w:r w:rsidR="006622FB" w:rsidRPr="00101826">
        <w:rPr>
          <w:rFonts w:eastAsia="標楷體"/>
        </w:rPr>
        <w:t xml:space="preserve"> </w:t>
      </w:r>
      <w:r w:rsidRPr="00101826">
        <w:rPr>
          <w:rFonts w:eastAsia="標楷體"/>
        </w:rPr>
        <w:t>(</w:t>
      </w:r>
      <w:r w:rsidRPr="00101826">
        <w:rPr>
          <w:rFonts w:eastAsia="標楷體"/>
        </w:rPr>
        <w:t>非屬研究設備</w:t>
      </w:r>
      <w:r w:rsidRPr="00101826">
        <w:rPr>
          <w:rFonts w:eastAsia="標楷體"/>
        </w:rPr>
        <w:t>)</w:t>
      </w:r>
      <w:r w:rsidRPr="00101826">
        <w:rPr>
          <w:rFonts w:eastAsia="標楷體"/>
        </w:rPr>
        <w:t>及雜項費用，均可填入本表內，</w:t>
      </w:r>
    </w:p>
    <w:p w14:paraId="429DCA9E" w14:textId="77777777" w:rsidR="00316822" w:rsidRPr="00101826" w:rsidRDefault="00316822" w:rsidP="00316822">
      <w:pPr>
        <w:pStyle w:val="ab"/>
        <w:tabs>
          <w:tab w:val="num" w:pos="896"/>
        </w:tabs>
        <w:adjustRightInd w:val="0"/>
        <w:spacing w:after="0" w:line="500" w:lineRule="exact"/>
        <w:ind w:leftChars="0" w:left="680" w:rightChars="95" w:right="228"/>
        <w:jc w:val="both"/>
        <w:textAlignment w:val="baseline"/>
        <w:rPr>
          <w:rFonts w:eastAsia="標楷體"/>
        </w:rPr>
      </w:pPr>
      <w:r w:rsidRPr="00101826">
        <w:rPr>
          <w:rFonts w:eastAsia="標楷體"/>
        </w:rPr>
        <w:t>不符合核銷研究經費</w:t>
      </w:r>
      <w:proofErr w:type="gramStart"/>
      <w:r w:rsidRPr="00101826">
        <w:rPr>
          <w:rFonts w:eastAsia="標楷體"/>
        </w:rPr>
        <w:t>不</w:t>
      </w:r>
      <w:proofErr w:type="gramEnd"/>
      <w:r w:rsidRPr="00101826">
        <w:rPr>
          <w:rFonts w:eastAsia="標楷體"/>
        </w:rPr>
        <w:t>另行通知。</w:t>
      </w:r>
    </w:p>
    <w:p w14:paraId="3A72F1A1" w14:textId="77777777" w:rsidR="00316822" w:rsidRPr="00101826" w:rsidRDefault="00316822" w:rsidP="007A2B63">
      <w:pPr>
        <w:pStyle w:val="ab"/>
        <w:numPr>
          <w:ilvl w:val="0"/>
          <w:numId w:val="1"/>
        </w:numPr>
        <w:tabs>
          <w:tab w:val="num" w:pos="896"/>
        </w:tabs>
        <w:adjustRightInd w:val="0"/>
        <w:spacing w:after="0" w:line="500" w:lineRule="exact"/>
        <w:ind w:leftChars="0" w:left="907" w:rightChars="95" w:right="228" w:hanging="907"/>
        <w:jc w:val="both"/>
        <w:textAlignment w:val="baseline"/>
        <w:rPr>
          <w:rFonts w:eastAsia="標楷體"/>
        </w:rPr>
      </w:pPr>
      <w:proofErr w:type="gramStart"/>
      <w:r w:rsidRPr="00101826">
        <w:rPr>
          <w:rFonts w:eastAsia="標楷體"/>
        </w:rPr>
        <w:t>說明欄請就</w:t>
      </w:r>
      <w:proofErr w:type="gramEnd"/>
      <w:r w:rsidRPr="00101826">
        <w:rPr>
          <w:rFonts w:eastAsia="標楷體"/>
        </w:rPr>
        <w:t>該項目之規格、用途等相關資料詳細填寫，以利審查。</w:t>
      </w:r>
    </w:p>
    <w:p w14:paraId="66AC8C58" w14:textId="08C26642" w:rsidR="00336707" w:rsidRPr="00101826" w:rsidRDefault="00F40696" w:rsidP="00F40696">
      <w:pPr>
        <w:spacing w:line="400" w:lineRule="exact"/>
        <w:ind w:right="360" w:firstLineChars="2000" w:firstLine="4800"/>
        <w:jc w:val="right"/>
        <w:rPr>
          <w:rFonts w:eastAsia="標楷體"/>
        </w:rPr>
      </w:pPr>
      <w:r w:rsidRPr="00101826">
        <w:rPr>
          <w:rFonts w:eastAsia="標楷體"/>
        </w:rPr>
        <w:t xml:space="preserve"> </w:t>
      </w:r>
      <w:r w:rsidR="00336707" w:rsidRPr="00101826">
        <w:rPr>
          <w:rFonts w:eastAsia="標楷體"/>
        </w:rPr>
        <w:t>金額單位：新</w:t>
      </w:r>
      <w:r w:rsidR="00705A60" w:rsidRPr="00101826">
        <w:rPr>
          <w:rFonts w:eastAsia="標楷體"/>
        </w:rPr>
        <w:t>臺</w:t>
      </w:r>
      <w:r w:rsidR="00336707" w:rsidRPr="00101826">
        <w:rPr>
          <w:rFonts w:eastAsia="標楷體"/>
        </w:rPr>
        <w:t>幣</w:t>
      </w:r>
      <w:r w:rsidR="00A95E65">
        <w:rPr>
          <w:rFonts w:eastAsia="標楷體"/>
        </w:rPr>
        <w:t>/</w:t>
      </w:r>
      <w:r w:rsidR="00336707" w:rsidRPr="00101826">
        <w:rPr>
          <w:rFonts w:eastAsia="標楷體"/>
        </w:rPr>
        <w:t>元</w:t>
      </w:r>
    </w:p>
    <w:tbl>
      <w:tblPr>
        <w:tblW w:w="9932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160"/>
        <w:gridCol w:w="2291"/>
        <w:gridCol w:w="927"/>
        <w:gridCol w:w="928"/>
        <w:gridCol w:w="928"/>
        <w:gridCol w:w="928"/>
        <w:gridCol w:w="1770"/>
      </w:tblGrid>
      <w:tr w:rsidR="00336707" w:rsidRPr="00101826" w14:paraId="31D7851D" w14:textId="77777777" w:rsidTr="00BE7DF8">
        <w:trPr>
          <w:trHeight w:hRule="exact" w:val="680"/>
          <w:jc w:val="center"/>
        </w:trPr>
        <w:tc>
          <w:tcPr>
            <w:tcW w:w="2160" w:type="dxa"/>
            <w:vAlign w:val="center"/>
          </w:tcPr>
          <w:p w14:paraId="04910A87" w14:textId="77777777" w:rsidR="00336707" w:rsidRPr="00101826" w:rsidRDefault="00336707" w:rsidP="00BE7DF8">
            <w:pPr>
              <w:spacing w:line="240" w:lineRule="exact"/>
              <w:jc w:val="center"/>
              <w:rPr>
                <w:rFonts w:eastAsia="標楷體"/>
              </w:rPr>
            </w:pPr>
            <w:r w:rsidRPr="00101826">
              <w:rPr>
                <w:rFonts w:eastAsia="標楷體"/>
              </w:rPr>
              <w:t>項</w:t>
            </w:r>
            <w:r w:rsidRPr="00101826">
              <w:rPr>
                <w:rFonts w:eastAsia="標楷體"/>
              </w:rPr>
              <w:t xml:space="preserve"> </w:t>
            </w:r>
            <w:r w:rsidRPr="00101826">
              <w:rPr>
                <w:rFonts w:eastAsia="標楷體"/>
              </w:rPr>
              <w:t>目</w:t>
            </w:r>
            <w:r w:rsidRPr="00101826">
              <w:rPr>
                <w:rFonts w:eastAsia="標楷體"/>
              </w:rPr>
              <w:t xml:space="preserve"> </w:t>
            </w:r>
            <w:r w:rsidRPr="00101826">
              <w:rPr>
                <w:rFonts w:eastAsia="標楷體"/>
              </w:rPr>
              <w:t>名</w:t>
            </w:r>
            <w:r w:rsidRPr="00101826">
              <w:rPr>
                <w:rFonts w:eastAsia="標楷體"/>
              </w:rPr>
              <w:t xml:space="preserve"> </w:t>
            </w:r>
            <w:r w:rsidRPr="00101826">
              <w:rPr>
                <w:rFonts w:eastAsia="標楷體"/>
              </w:rPr>
              <w:t>稱</w:t>
            </w:r>
          </w:p>
        </w:tc>
        <w:tc>
          <w:tcPr>
            <w:tcW w:w="2291" w:type="dxa"/>
            <w:vAlign w:val="center"/>
          </w:tcPr>
          <w:p w14:paraId="4B4D8880" w14:textId="77777777" w:rsidR="00336707" w:rsidRPr="00101826" w:rsidRDefault="00336707" w:rsidP="00BE7DF8">
            <w:pPr>
              <w:spacing w:line="240" w:lineRule="exact"/>
              <w:jc w:val="center"/>
              <w:rPr>
                <w:rFonts w:eastAsia="標楷體"/>
              </w:rPr>
            </w:pPr>
            <w:r w:rsidRPr="00101826">
              <w:rPr>
                <w:rFonts w:eastAsia="標楷體"/>
              </w:rPr>
              <w:t>說明</w:t>
            </w:r>
          </w:p>
        </w:tc>
        <w:tc>
          <w:tcPr>
            <w:tcW w:w="927" w:type="dxa"/>
            <w:vAlign w:val="center"/>
          </w:tcPr>
          <w:p w14:paraId="787A7DD3" w14:textId="77777777" w:rsidR="00336707" w:rsidRPr="00101826" w:rsidRDefault="00336707" w:rsidP="00BE7DF8">
            <w:pPr>
              <w:spacing w:line="240" w:lineRule="exact"/>
              <w:jc w:val="center"/>
              <w:rPr>
                <w:rFonts w:eastAsia="標楷體"/>
              </w:rPr>
            </w:pPr>
            <w:r w:rsidRPr="00101826">
              <w:rPr>
                <w:rFonts w:eastAsia="標楷體"/>
              </w:rPr>
              <w:t>單位</w:t>
            </w:r>
          </w:p>
        </w:tc>
        <w:tc>
          <w:tcPr>
            <w:tcW w:w="928" w:type="dxa"/>
            <w:vAlign w:val="center"/>
          </w:tcPr>
          <w:p w14:paraId="0E39F401" w14:textId="77777777" w:rsidR="00336707" w:rsidRPr="00101826" w:rsidRDefault="00336707" w:rsidP="00BE7DF8">
            <w:pPr>
              <w:spacing w:line="240" w:lineRule="exact"/>
              <w:jc w:val="center"/>
              <w:rPr>
                <w:rFonts w:eastAsia="標楷體"/>
              </w:rPr>
            </w:pPr>
            <w:r w:rsidRPr="00101826">
              <w:rPr>
                <w:rFonts w:eastAsia="標楷體"/>
              </w:rPr>
              <w:t>數量</w:t>
            </w:r>
          </w:p>
        </w:tc>
        <w:tc>
          <w:tcPr>
            <w:tcW w:w="928" w:type="dxa"/>
            <w:vAlign w:val="center"/>
          </w:tcPr>
          <w:p w14:paraId="605270A6" w14:textId="77777777" w:rsidR="00336707" w:rsidRPr="00101826" w:rsidRDefault="00336707" w:rsidP="00BE7DF8">
            <w:pPr>
              <w:spacing w:line="240" w:lineRule="exact"/>
              <w:jc w:val="center"/>
              <w:rPr>
                <w:rFonts w:eastAsia="標楷體"/>
              </w:rPr>
            </w:pPr>
            <w:r w:rsidRPr="00101826">
              <w:rPr>
                <w:rFonts w:eastAsia="標楷體"/>
              </w:rPr>
              <w:t>單價</w:t>
            </w:r>
          </w:p>
        </w:tc>
        <w:tc>
          <w:tcPr>
            <w:tcW w:w="928" w:type="dxa"/>
            <w:vAlign w:val="center"/>
          </w:tcPr>
          <w:p w14:paraId="55B8898A" w14:textId="77777777" w:rsidR="00336707" w:rsidRPr="00101826" w:rsidRDefault="00336707" w:rsidP="00BE7DF8">
            <w:pPr>
              <w:spacing w:line="240" w:lineRule="exact"/>
              <w:jc w:val="center"/>
              <w:rPr>
                <w:rFonts w:eastAsia="標楷體"/>
              </w:rPr>
            </w:pPr>
            <w:r w:rsidRPr="00101826">
              <w:rPr>
                <w:rFonts w:eastAsia="標楷體"/>
              </w:rPr>
              <w:t>金額</w:t>
            </w:r>
          </w:p>
        </w:tc>
        <w:tc>
          <w:tcPr>
            <w:tcW w:w="1770" w:type="dxa"/>
            <w:vAlign w:val="center"/>
          </w:tcPr>
          <w:p w14:paraId="238148EE" w14:textId="77777777" w:rsidR="00336707" w:rsidRPr="00101826" w:rsidRDefault="00336707" w:rsidP="00BE7DF8">
            <w:pPr>
              <w:spacing w:line="240" w:lineRule="exact"/>
              <w:jc w:val="center"/>
              <w:rPr>
                <w:rFonts w:eastAsia="標楷體"/>
              </w:rPr>
            </w:pPr>
            <w:r w:rsidRPr="00101826">
              <w:rPr>
                <w:rFonts w:eastAsia="標楷體"/>
              </w:rPr>
              <w:t>備註</w:t>
            </w:r>
          </w:p>
        </w:tc>
      </w:tr>
      <w:tr w:rsidR="00336707" w:rsidRPr="00101826" w14:paraId="07DAC342" w14:textId="77777777" w:rsidTr="00BE7DF8">
        <w:trPr>
          <w:trHeight w:val="720"/>
          <w:jc w:val="center"/>
        </w:trPr>
        <w:tc>
          <w:tcPr>
            <w:tcW w:w="2160" w:type="dxa"/>
          </w:tcPr>
          <w:p w14:paraId="40DDB54B" w14:textId="77777777" w:rsidR="00336707" w:rsidRPr="00101826" w:rsidRDefault="00336707" w:rsidP="00BE7DF8">
            <w:pPr>
              <w:rPr>
                <w:rFonts w:eastAsia="標楷體"/>
              </w:rPr>
            </w:pPr>
          </w:p>
        </w:tc>
        <w:tc>
          <w:tcPr>
            <w:tcW w:w="2291" w:type="dxa"/>
          </w:tcPr>
          <w:p w14:paraId="1480CD86" w14:textId="77777777" w:rsidR="00336707" w:rsidRPr="00101826" w:rsidRDefault="00336707" w:rsidP="00BE7DF8">
            <w:pPr>
              <w:pStyle w:val="ad"/>
              <w:adjustRightInd/>
              <w:spacing w:line="240" w:lineRule="auto"/>
              <w:rPr>
                <w:rFonts w:eastAsia="標楷體"/>
                <w:kern w:val="2"/>
                <w:szCs w:val="24"/>
              </w:rPr>
            </w:pPr>
          </w:p>
        </w:tc>
        <w:tc>
          <w:tcPr>
            <w:tcW w:w="927" w:type="dxa"/>
          </w:tcPr>
          <w:p w14:paraId="2C5947E7" w14:textId="77777777" w:rsidR="00336707" w:rsidRPr="00101826" w:rsidRDefault="00336707" w:rsidP="00BE7DF8">
            <w:pPr>
              <w:pStyle w:val="ad"/>
              <w:adjustRightInd/>
              <w:spacing w:line="240" w:lineRule="auto"/>
              <w:rPr>
                <w:rFonts w:eastAsia="標楷體"/>
                <w:kern w:val="2"/>
                <w:szCs w:val="24"/>
              </w:rPr>
            </w:pPr>
          </w:p>
        </w:tc>
        <w:tc>
          <w:tcPr>
            <w:tcW w:w="928" w:type="dxa"/>
          </w:tcPr>
          <w:p w14:paraId="78282190" w14:textId="77777777" w:rsidR="00336707" w:rsidRPr="00101826" w:rsidRDefault="00336707" w:rsidP="00BE7DF8">
            <w:pPr>
              <w:rPr>
                <w:rFonts w:eastAsia="標楷體"/>
              </w:rPr>
            </w:pPr>
          </w:p>
        </w:tc>
        <w:tc>
          <w:tcPr>
            <w:tcW w:w="928" w:type="dxa"/>
          </w:tcPr>
          <w:p w14:paraId="369C7771" w14:textId="77777777" w:rsidR="00336707" w:rsidRPr="00101826" w:rsidRDefault="00336707" w:rsidP="00BE7DF8">
            <w:pPr>
              <w:rPr>
                <w:rFonts w:eastAsia="標楷體"/>
              </w:rPr>
            </w:pPr>
          </w:p>
        </w:tc>
        <w:tc>
          <w:tcPr>
            <w:tcW w:w="928" w:type="dxa"/>
          </w:tcPr>
          <w:p w14:paraId="2B9EF3B5" w14:textId="77777777" w:rsidR="00336707" w:rsidRPr="00101826" w:rsidRDefault="00336707" w:rsidP="00BE7DF8">
            <w:pPr>
              <w:pStyle w:val="ad"/>
              <w:adjustRightInd/>
              <w:spacing w:line="240" w:lineRule="auto"/>
              <w:rPr>
                <w:rFonts w:eastAsia="標楷體"/>
                <w:kern w:val="2"/>
                <w:szCs w:val="24"/>
              </w:rPr>
            </w:pPr>
          </w:p>
        </w:tc>
        <w:tc>
          <w:tcPr>
            <w:tcW w:w="1770" w:type="dxa"/>
          </w:tcPr>
          <w:p w14:paraId="0BF82F70" w14:textId="77777777" w:rsidR="00336707" w:rsidRPr="00101826" w:rsidRDefault="00336707" w:rsidP="00BE7DF8">
            <w:pPr>
              <w:rPr>
                <w:rFonts w:eastAsia="標楷體"/>
              </w:rPr>
            </w:pPr>
          </w:p>
          <w:p w14:paraId="4B409681" w14:textId="77777777" w:rsidR="00336707" w:rsidRPr="00101826" w:rsidRDefault="00336707" w:rsidP="00BE7DF8">
            <w:pPr>
              <w:rPr>
                <w:rFonts w:eastAsia="標楷體"/>
              </w:rPr>
            </w:pPr>
          </w:p>
        </w:tc>
      </w:tr>
      <w:tr w:rsidR="00336707" w:rsidRPr="00101826" w14:paraId="76D1203B" w14:textId="77777777" w:rsidTr="00BE7DF8">
        <w:trPr>
          <w:trHeight w:val="720"/>
          <w:jc w:val="center"/>
        </w:trPr>
        <w:tc>
          <w:tcPr>
            <w:tcW w:w="2160" w:type="dxa"/>
          </w:tcPr>
          <w:p w14:paraId="6E818022" w14:textId="77777777" w:rsidR="00336707" w:rsidRPr="00101826" w:rsidRDefault="00336707" w:rsidP="00BE7DF8">
            <w:pPr>
              <w:rPr>
                <w:rFonts w:eastAsia="標楷體"/>
              </w:rPr>
            </w:pPr>
          </w:p>
        </w:tc>
        <w:tc>
          <w:tcPr>
            <w:tcW w:w="2291" w:type="dxa"/>
          </w:tcPr>
          <w:p w14:paraId="791D8B4A" w14:textId="77777777" w:rsidR="00336707" w:rsidRPr="00101826" w:rsidRDefault="00336707" w:rsidP="00BE7DF8">
            <w:pPr>
              <w:pStyle w:val="ad"/>
              <w:adjustRightInd/>
              <w:spacing w:line="240" w:lineRule="auto"/>
              <w:rPr>
                <w:rFonts w:eastAsia="標楷體"/>
                <w:kern w:val="2"/>
                <w:szCs w:val="24"/>
              </w:rPr>
            </w:pPr>
          </w:p>
        </w:tc>
        <w:tc>
          <w:tcPr>
            <w:tcW w:w="927" w:type="dxa"/>
          </w:tcPr>
          <w:p w14:paraId="7D75884B" w14:textId="77777777" w:rsidR="00336707" w:rsidRPr="00101826" w:rsidRDefault="00336707" w:rsidP="00BE7DF8">
            <w:pPr>
              <w:pStyle w:val="ad"/>
              <w:adjustRightInd/>
              <w:spacing w:line="240" w:lineRule="auto"/>
              <w:rPr>
                <w:rFonts w:eastAsia="標楷體"/>
                <w:kern w:val="2"/>
                <w:szCs w:val="24"/>
              </w:rPr>
            </w:pPr>
          </w:p>
        </w:tc>
        <w:tc>
          <w:tcPr>
            <w:tcW w:w="928" w:type="dxa"/>
          </w:tcPr>
          <w:p w14:paraId="20FAB38A" w14:textId="77777777" w:rsidR="00336707" w:rsidRPr="00101826" w:rsidRDefault="00336707" w:rsidP="00BE7DF8">
            <w:pPr>
              <w:rPr>
                <w:rFonts w:eastAsia="標楷體"/>
              </w:rPr>
            </w:pPr>
          </w:p>
        </w:tc>
        <w:tc>
          <w:tcPr>
            <w:tcW w:w="928" w:type="dxa"/>
          </w:tcPr>
          <w:p w14:paraId="4CC66636" w14:textId="77777777" w:rsidR="00336707" w:rsidRPr="00101826" w:rsidRDefault="00336707" w:rsidP="00BE7DF8">
            <w:pPr>
              <w:rPr>
                <w:rFonts w:eastAsia="標楷體"/>
              </w:rPr>
            </w:pPr>
          </w:p>
        </w:tc>
        <w:tc>
          <w:tcPr>
            <w:tcW w:w="928" w:type="dxa"/>
          </w:tcPr>
          <w:p w14:paraId="724BFE7B" w14:textId="77777777" w:rsidR="00336707" w:rsidRPr="00101826" w:rsidRDefault="00336707" w:rsidP="00BE7DF8">
            <w:pPr>
              <w:pStyle w:val="ad"/>
              <w:adjustRightInd/>
              <w:spacing w:line="240" w:lineRule="auto"/>
              <w:rPr>
                <w:rFonts w:eastAsia="標楷體"/>
                <w:kern w:val="2"/>
                <w:szCs w:val="24"/>
              </w:rPr>
            </w:pPr>
          </w:p>
        </w:tc>
        <w:tc>
          <w:tcPr>
            <w:tcW w:w="1770" w:type="dxa"/>
          </w:tcPr>
          <w:p w14:paraId="686E9EDB" w14:textId="77777777" w:rsidR="00336707" w:rsidRPr="00101826" w:rsidRDefault="00336707" w:rsidP="00BE7DF8">
            <w:pPr>
              <w:rPr>
                <w:rFonts w:eastAsia="標楷體"/>
              </w:rPr>
            </w:pPr>
          </w:p>
        </w:tc>
      </w:tr>
      <w:tr w:rsidR="00336707" w:rsidRPr="00101826" w14:paraId="4C84818B" w14:textId="77777777" w:rsidTr="00BE7DF8">
        <w:trPr>
          <w:trHeight w:val="720"/>
          <w:jc w:val="center"/>
        </w:trPr>
        <w:tc>
          <w:tcPr>
            <w:tcW w:w="2160" w:type="dxa"/>
          </w:tcPr>
          <w:p w14:paraId="4FCE6E1F" w14:textId="77777777" w:rsidR="00336707" w:rsidRPr="00101826" w:rsidRDefault="00336707" w:rsidP="00BE7DF8">
            <w:pPr>
              <w:rPr>
                <w:rFonts w:eastAsia="標楷體"/>
              </w:rPr>
            </w:pPr>
          </w:p>
        </w:tc>
        <w:tc>
          <w:tcPr>
            <w:tcW w:w="2291" w:type="dxa"/>
          </w:tcPr>
          <w:p w14:paraId="3D636A50" w14:textId="77777777" w:rsidR="00336707" w:rsidRPr="00101826" w:rsidRDefault="00336707" w:rsidP="00BE7DF8">
            <w:pPr>
              <w:pStyle w:val="ad"/>
              <w:adjustRightInd/>
              <w:spacing w:line="240" w:lineRule="auto"/>
              <w:rPr>
                <w:rFonts w:eastAsia="標楷體"/>
                <w:kern w:val="2"/>
                <w:szCs w:val="24"/>
              </w:rPr>
            </w:pPr>
          </w:p>
        </w:tc>
        <w:tc>
          <w:tcPr>
            <w:tcW w:w="927" w:type="dxa"/>
          </w:tcPr>
          <w:p w14:paraId="29F24ABE" w14:textId="77777777" w:rsidR="00336707" w:rsidRPr="00101826" w:rsidRDefault="00336707" w:rsidP="00BE7DF8">
            <w:pPr>
              <w:pStyle w:val="ad"/>
              <w:adjustRightInd/>
              <w:spacing w:line="240" w:lineRule="auto"/>
              <w:rPr>
                <w:rFonts w:eastAsia="標楷體"/>
                <w:kern w:val="2"/>
                <w:szCs w:val="24"/>
              </w:rPr>
            </w:pPr>
          </w:p>
        </w:tc>
        <w:tc>
          <w:tcPr>
            <w:tcW w:w="928" w:type="dxa"/>
          </w:tcPr>
          <w:p w14:paraId="4F2A2008" w14:textId="77777777" w:rsidR="00336707" w:rsidRPr="00101826" w:rsidRDefault="00336707" w:rsidP="00BE7DF8">
            <w:pPr>
              <w:rPr>
                <w:rFonts w:eastAsia="標楷體"/>
              </w:rPr>
            </w:pPr>
          </w:p>
        </w:tc>
        <w:tc>
          <w:tcPr>
            <w:tcW w:w="928" w:type="dxa"/>
          </w:tcPr>
          <w:p w14:paraId="1E1BB7E9" w14:textId="77777777" w:rsidR="00336707" w:rsidRPr="00101826" w:rsidRDefault="00336707" w:rsidP="00BE7DF8">
            <w:pPr>
              <w:rPr>
                <w:rFonts w:eastAsia="標楷體"/>
              </w:rPr>
            </w:pPr>
          </w:p>
        </w:tc>
        <w:tc>
          <w:tcPr>
            <w:tcW w:w="928" w:type="dxa"/>
          </w:tcPr>
          <w:p w14:paraId="286B39CA" w14:textId="77777777" w:rsidR="00336707" w:rsidRPr="00101826" w:rsidRDefault="00336707" w:rsidP="00BE7DF8">
            <w:pPr>
              <w:pStyle w:val="ad"/>
              <w:adjustRightInd/>
              <w:spacing w:line="240" w:lineRule="auto"/>
              <w:rPr>
                <w:rFonts w:eastAsia="標楷體"/>
                <w:kern w:val="2"/>
                <w:szCs w:val="24"/>
              </w:rPr>
            </w:pPr>
          </w:p>
        </w:tc>
        <w:tc>
          <w:tcPr>
            <w:tcW w:w="1770" w:type="dxa"/>
          </w:tcPr>
          <w:p w14:paraId="3494D38C" w14:textId="77777777" w:rsidR="00336707" w:rsidRPr="00101826" w:rsidRDefault="00336707" w:rsidP="00BE7DF8">
            <w:pPr>
              <w:rPr>
                <w:rFonts w:eastAsia="標楷體"/>
              </w:rPr>
            </w:pPr>
          </w:p>
        </w:tc>
      </w:tr>
      <w:tr w:rsidR="00336707" w:rsidRPr="00101826" w14:paraId="73B71486" w14:textId="77777777" w:rsidTr="00BE7DF8">
        <w:trPr>
          <w:trHeight w:val="720"/>
          <w:jc w:val="center"/>
        </w:trPr>
        <w:tc>
          <w:tcPr>
            <w:tcW w:w="2160" w:type="dxa"/>
          </w:tcPr>
          <w:p w14:paraId="126A899D" w14:textId="77777777" w:rsidR="00336707" w:rsidRPr="00101826" w:rsidRDefault="00336707" w:rsidP="00BE7DF8">
            <w:pPr>
              <w:rPr>
                <w:rFonts w:eastAsia="標楷體"/>
              </w:rPr>
            </w:pPr>
          </w:p>
        </w:tc>
        <w:tc>
          <w:tcPr>
            <w:tcW w:w="2291" w:type="dxa"/>
          </w:tcPr>
          <w:p w14:paraId="1C2E16E4" w14:textId="77777777" w:rsidR="00336707" w:rsidRPr="00101826" w:rsidRDefault="00336707" w:rsidP="00BE7DF8">
            <w:pPr>
              <w:pStyle w:val="ad"/>
              <w:adjustRightInd/>
              <w:spacing w:line="240" w:lineRule="auto"/>
              <w:rPr>
                <w:rFonts w:eastAsia="標楷體"/>
                <w:kern w:val="2"/>
                <w:szCs w:val="24"/>
              </w:rPr>
            </w:pPr>
          </w:p>
        </w:tc>
        <w:tc>
          <w:tcPr>
            <w:tcW w:w="927" w:type="dxa"/>
          </w:tcPr>
          <w:p w14:paraId="2F30EDEA" w14:textId="77777777" w:rsidR="00336707" w:rsidRPr="00101826" w:rsidRDefault="00336707" w:rsidP="00BE7DF8">
            <w:pPr>
              <w:pStyle w:val="ad"/>
              <w:adjustRightInd/>
              <w:spacing w:line="240" w:lineRule="auto"/>
              <w:rPr>
                <w:rFonts w:eastAsia="標楷體"/>
                <w:kern w:val="2"/>
                <w:szCs w:val="24"/>
              </w:rPr>
            </w:pPr>
          </w:p>
        </w:tc>
        <w:tc>
          <w:tcPr>
            <w:tcW w:w="928" w:type="dxa"/>
          </w:tcPr>
          <w:p w14:paraId="0323EF9F" w14:textId="77777777" w:rsidR="00336707" w:rsidRPr="00101826" w:rsidRDefault="00336707" w:rsidP="00BE7DF8">
            <w:pPr>
              <w:rPr>
                <w:rFonts w:eastAsia="標楷體"/>
              </w:rPr>
            </w:pPr>
          </w:p>
        </w:tc>
        <w:tc>
          <w:tcPr>
            <w:tcW w:w="928" w:type="dxa"/>
          </w:tcPr>
          <w:p w14:paraId="14AC506D" w14:textId="77777777" w:rsidR="00336707" w:rsidRPr="00101826" w:rsidRDefault="00336707" w:rsidP="00BE7DF8">
            <w:pPr>
              <w:rPr>
                <w:rFonts w:eastAsia="標楷體"/>
              </w:rPr>
            </w:pPr>
          </w:p>
        </w:tc>
        <w:tc>
          <w:tcPr>
            <w:tcW w:w="928" w:type="dxa"/>
          </w:tcPr>
          <w:p w14:paraId="319618C7" w14:textId="77777777" w:rsidR="00336707" w:rsidRPr="00101826" w:rsidRDefault="00336707" w:rsidP="00BE7DF8">
            <w:pPr>
              <w:pStyle w:val="ad"/>
              <w:adjustRightInd/>
              <w:spacing w:line="240" w:lineRule="auto"/>
              <w:rPr>
                <w:rFonts w:eastAsia="標楷體"/>
                <w:kern w:val="2"/>
                <w:szCs w:val="24"/>
              </w:rPr>
            </w:pPr>
          </w:p>
        </w:tc>
        <w:tc>
          <w:tcPr>
            <w:tcW w:w="1770" w:type="dxa"/>
          </w:tcPr>
          <w:p w14:paraId="66415718" w14:textId="77777777" w:rsidR="00336707" w:rsidRPr="00101826" w:rsidRDefault="00336707" w:rsidP="00BE7DF8">
            <w:pPr>
              <w:rPr>
                <w:rFonts w:eastAsia="標楷體"/>
              </w:rPr>
            </w:pPr>
          </w:p>
        </w:tc>
      </w:tr>
      <w:tr w:rsidR="00336707" w:rsidRPr="00101826" w14:paraId="04262EDD" w14:textId="77777777" w:rsidTr="00BE7DF8">
        <w:trPr>
          <w:trHeight w:val="720"/>
          <w:jc w:val="center"/>
        </w:trPr>
        <w:tc>
          <w:tcPr>
            <w:tcW w:w="2160" w:type="dxa"/>
          </w:tcPr>
          <w:p w14:paraId="519B4C98" w14:textId="77777777" w:rsidR="00336707" w:rsidRPr="00101826" w:rsidRDefault="00336707" w:rsidP="00BE7DF8">
            <w:pPr>
              <w:rPr>
                <w:rFonts w:eastAsia="標楷體"/>
              </w:rPr>
            </w:pPr>
          </w:p>
        </w:tc>
        <w:tc>
          <w:tcPr>
            <w:tcW w:w="2291" w:type="dxa"/>
          </w:tcPr>
          <w:p w14:paraId="4DD63D0F" w14:textId="77777777" w:rsidR="00336707" w:rsidRPr="00101826" w:rsidRDefault="00336707" w:rsidP="00BE7DF8">
            <w:pPr>
              <w:pStyle w:val="ad"/>
              <w:adjustRightInd/>
              <w:spacing w:line="240" w:lineRule="auto"/>
              <w:rPr>
                <w:rFonts w:eastAsia="標楷體"/>
                <w:kern w:val="2"/>
                <w:szCs w:val="24"/>
              </w:rPr>
            </w:pPr>
          </w:p>
        </w:tc>
        <w:tc>
          <w:tcPr>
            <w:tcW w:w="927" w:type="dxa"/>
          </w:tcPr>
          <w:p w14:paraId="2EF13A1F" w14:textId="77777777" w:rsidR="00336707" w:rsidRPr="00101826" w:rsidRDefault="00336707" w:rsidP="00BE7DF8">
            <w:pPr>
              <w:pStyle w:val="ad"/>
              <w:adjustRightInd/>
              <w:spacing w:line="240" w:lineRule="auto"/>
              <w:rPr>
                <w:rFonts w:eastAsia="標楷體"/>
                <w:kern w:val="2"/>
                <w:szCs w:val="24"/>
              </w:rPr>
            </w:pPr>
          </w:p>
        </w:tc>
        <w:tc>
          <w:tcPr>
            <w:tcW w:w="928" w:type="dxa"/>
          </w:tcPr>
          <w:p w14:paraId="774F90A6" w14:textId="77777777" w:rsidR="00336707" w:rsidRPr="00101826" w:rsidRDefault="00336707" w:rsidP="00BE7DF8">
            <w:pPr>
              <w:rPr>
                <w:rFonts w:eastAsia="標楷體"/>
              </w:rPr>
            </w:pPr>
          </w:p>
        </w:tc>
        <w:tc>
          <w:tcPr>
            <w:tcW w:w="928" w:type="dxa"/>
          </w:tcPr>
          <w:p w14:paraId="426D24E5" w14:textId="77777777" w:rsidR="00336707" w:rsidRPr="00101826" w:rsidRDefault="00336707" w:rsidP="00BE7DF8">
            <w:pPr>
              <w:rPr>
                <w:rFonts w:eastAsia="標楷體"/>
              </w:rPr>
            </w:pPr>
          </w:p>
        </w:tc>
        <w:tc>
          <w:tcPr>
            <w:tcW w:w="928" w:type="dxa"/>
          </w:tcPr>
          <w:p w14:paraId="702D30F1" w14:textId="77777777" w:rsidR="00336707" w:rsidRPr="00101826" w:rsidRDefault="00336707" w:rsidP="00BE7DF8">
            <w:pPr>
              <w:pStyle w:val="ad"/>
              <w:adjustRightInd/>
              <w:spacing w:line="240" w:lineRule="auto"/>
              <w:rPr>
                <w:rFonts w:eastAsia="標楷體"/>
                <w:kern w:val="2"/>
                <w:szCs w:val="24"/>
              </w:rPr>
            </w:pPr>
          </w:p>
        </w:tc>
        <w:tc>
          <w:tcPr>
            <w:tcW w:w="1770" w:type="dxa"/>
          </w:tcPr>
          <w:p w14:paraId="10BB7FE5" w14:textId="77777777" w:rsidR="00336707" w:rsidRPr="00101826" w:rsidRDefault="00336707" w:rsidP="00BE7DF8">
            <w:pPr>
              <w:rPr>
                <w:rFonts w:eastAsia="標楷體"/>
              </w:rPr>
            </w:pPr>
          </w:p>
        </w:tc>
      </w:tr>
      <w:tr w:rsidR="00336707" w:rsidRPr="00101826" w14:paraId="5DCB2B8F" w14:textId="77777777" w:rsidTr="00BE7DF8">
        <w:trPr>
          <w:trHeight w:val="720"/>
          <w:jc w:val="center"/>
        </w:trPr>
        <w:tc>
          <w:tcPr>
            <w:tcW w:w="2160" w:type="dxa"/>
          </w:tcPr>
          <w:p w14:paraId="47E09061" w14:textId="77777777" w:rsidR="00336707" w:rsidRPr="00101826" w:rsidRDefault="00336707" w:rsidP="00BE7DF8">
            <w:pPr>
              <w:rPr>
                <w:rFonts w:eastAsia="標楷體"/>
              </w:rPr>
            </w:pPr>
          </w:p>
        </w:tc>
        <w:tc>
          <w:tcPr>
            <w:tcW w:w="2291" w:type="dxa"/>
          </w:tcPr>
          <w:p w14:paraId="0D0FA6A5" w14:textId="77777777" w:rsidR="00336707" w:rsidRPr="00101826" w:rsidRDefault="00336707" w:rsidP="00BE7DF8">
            <w:pPr>
              <w:pStyle w:val="ad"/>
              <w:adjustRightInd/>
              <w:spacing w:line="240" w:lineRule="auto"/>
              <w:rPr>
                <w:rFonts w:eastAsia="標楷體"/>
                <w:kern w:val="2"/>
                <w:szCs w:val="24"/>
              </w:rPr>
            </w:pPr>
          </w:p>
        </w:tc>
        <w:tc>
          <w:tcPr>
            <w:tcW w:w="927" w:type="dxa"/>
          </w:tcPr>
          <w:p w14:paraId="2C78AD68" w14:textId="77777777" w:rsidR="00336707" w:rsidRPr="00101826" w:rsidRDefault="00336707" w:rsidP="00BE7DF8">
            <w:pPr>
              <w:pStyle w:val="ad"/>
              <w:adjustRightInd/>
              <w:spacing w:line="240" w:lineRule="auto"/>
              <w:rPr>
                <w:rFonts w:eastAsia="標楷體"/>
                <w:kern w:val="2"/>
                <w:szCs w:val="24"/>
              </w:rPr>
            </w:pPr>
          </w:p>
        </w:tc>
        <w:tc>
          <w:tcPr>
            <w:tcW w:w="928" w:type="dxa"/>
          </w:tcPr>
          <w:p w14:paraId="2CA141BA" w14:textId="77777777" w:rsidR="00336707" w:rsidRPr="00101826" w:rsidRDefault="00336707" w:rsidP="00BE7DF8">
            <w:pPr>
              <w:rPr>
                <w:rFonts w:eastAsia="標楷體"/>
              </w:rPr>
            </w:pPr>
          </w:p>
        </w:tc>
        <w:tc>
          <w:tcPr>
            <w:tcW w:w="928" w:type="dxa"/>
          </w:tcPr>
          <w:p w14:paraId="41635955" w14:textId="77777777" w:rsidR="00336707" w:rsidRPr="00101826" w:rsidRDefault="00336707" w:rsidP="00BE7DF8">
            <w:pPr>
              <w:rPr>
                <w:rFonts w:eastAsia="標楷體"/>
              </w:rPr>
            </w:pPr>
          </w:p>
        </w:tc>
        <w:tc>
          <w:tcPr>
            <w:tcW w:w="928" w:type="dxa"/>
          </w:tcPr>
          <w:p w14:paraId="1B66E6C6" w14:textId="77777777" w:rsidR="00336707" w:rsidRPr="00101826" w:rsidRDefault="00336707" w:rsidP="00BE7DF8">
            <w:pPr>
              <w:pStyle w:val="ad"/>
              <w:adjustRightInd/>
              <w:spacing w:line="240" w:lineRule="auto"/>
              <w:rPr>
                <w:rFonts w:eastAsia="標楷體"/>
                <w:kern w:val="2"/>
                <w:szCs w:val="24"/>
              </w:rPr>
            </w:pPr>
          </w:p>
        </w:tc>
        <w:tc>
          <w:tcPr>
            <w:tcW w:w="1770" w:type="dxa"/>
          </w:tcPr>
          <w:p w14:paraId="55B00C0D" w14:textId="77777777" w:rsidR="00336707" w:rsidRPr="00101826" w:rsidRDefault="00336707" w:rsidP="00BE7DF8">
            <w:pPr>
              <w:rPr>
                <w:rFonts w:eastAsia="標楷體"/>
              </w:rPr>
            </w:pPr>
          </w:p>
        </w:tc>
      </w:tr>
      <w:tr w:rsidR="00336707" w:rsidRPr="00101826" w14:paraId="2D9CAEE7" w14:textId="77777777" w:rsidTr="00BE7DF8">
        <w:trPr>
          <w:trHeight w:val="720"/>
          <w:jc w:val="center"/>
        </w:trPr>
        <w:tc>
          <w:tcPr>
            <w:tcW w:w="2160" w:type="dxa"/>
          </w:tcPr>
          <w:p w14:paraId="5652E8CF" w14:textId="77777777" w:rsidR="00336707" w:rsidRPr="00101826" w:rsidRDefault="00336707" w:rsidP="00BE7DF8">
            <w:pPr>
              <w:rPr>
                <w:rFonts w:eastAsia="標楷體"/>
              </w:rPr>
            </w:pPr>
          </w:p>
        </w:tc>
        <w:tc>
          <w:tcPr>
            <w:tcW w:w="2291" w:type="dxa"/>
          </w:tcPr>
          <w:p w14:paraId="45BA4190" w14:textId="77777777" w:rsidR="00336707" w:rsidRPr="00101826" w:rsidRDefault="00336707" w:rsidP="00BE7DF8">
            <w:pPr>
              <w:pStyle w:val="ad"/>
              <w:adjustRightInd/>
              <w:spacing w:line="240" w:lineRule="auto"/>
              <w:rPr>
                <w:rFonts w:eastAsia="標楷體"/>
                <w:kern w:val="2"/>
                <w:szCs w:val="24"/>
              </w:rPr>
            </w:pPr>
          </w:p>
        </w:tc>
        <w:tc>
          <w:tcPr>
            <w:tcW w:w="927" w:type="dxa"/>
          </w:tcPr>
          <w:p w14:paraId="15720E87" w14:textId="77777777" w:rsidR="00336707" w:rsidRPr="00101826" w:rsidRDefault="00336707" w:rsidP="00BE7DF8">
            <w:pPr>
              <w:pStyle w:val="ad"/>
              <w:adjustRightInd/>
              <w:spacing w:line="240" w:lineRule="auto"/>
              <w:rPr>
                <w:rFonts w:eastAsia="標楷體"/>
                <w:kern w:val="2"/>
                <w:szCs w:val="24"/>
              </w:rPr>
            </w:pPr>
          </w:p>
        </w:tc>
        <w:tc>
          <w:tcPr>
            <w:tcW w:w="928" w:type="dxa"/>
          </w:tcPr>
          <w:p w14:paraId="53A40305" w14:textId="77777777" w:rsidR="00336707" w:rsidRPr="00101826" w:rsidRDefault="00336707" w:rsidP="00BE7DF8">
            <w:pPr>
              <w:rPr>
                <w:rFonts w:eastAsia="標楷體"/>
              </w:rPr>
            </w:pPr>
          </w:p>
        </w:tc>
        <w:tc>
          <w:tcPr>
            <w:tcW w:w="928" w:type="dxa"/>
          </w:tcPr>
          <w:p w14:paraId="5614B693" w14:textId="77777777" w:rsidR="00336707" w:rsidRPr="00101826" w:rsidRDefault="00336707" w:rsidP="00BE7DF8">
            <w:pPr>
              <w:rPr>
                <w:rFonts w:eastAsia="標楷體"/>
              </w:rPr>
            </w:pPr>
          </w:p>
        </w:tc>
        <w:tc>
          <w:tcPr>
            <w:tcW w:w="928" w:type="dxa"/>
          </w:tcPr>
          <w:p w14:paraId="73AD047C" w14:textId="77777777" w:rsidR="00336707" w:rsidRPr="00101826" w:rsidRDefault="00336707" w:rsidP="00BE7DF8">
            <w:pPr>
              <w:pStyle w:val="ad"/>
              <w:adjustRightInd/>
              <w:spacing w:line="240" w:lineRule="auto"/>
              <w:rPr>
                <w:rFonts w:eastAsia="標楷體"/>
                <w:kern w:val="2"/>
                <w:szCs w:val="24"/>
              </w:rPr>
            </w:pPr>
          </w:p>
        </w:tc>
        <w:tc>
          <w:tcPr>
            <w:tcW w:w="1770" w:type="dxa"/>
          </w:tcPr>
          <w:p w14:paraId="4F91F624" w14:textId="77777777" w:rsidR="00336707" w:rsidRPr="00101826" w:rsidRDefault="00336707" w:rsidP="00BE7DF8">
            <w:pPr>
              <w:rPr>
                <w:rFonts w:eastAsia="標楷體"/>
              </w:rPr>
            </w:pPr>
          </w:p>
        </w:tc>
      </w:tr>
      <w:tr w:rsidR="00336707" w:rsidRPr="00101826" w14:paraId="64206E9A" w14:textId="77777777" w:rsidTr="00BE7DF8">
        <w:trPr>
          <w:trHeight w:val="720"/>
          <w:jc w:val="center"/>
        </w:trPr>
        <w:tc>
          <w:tcPr>
            <w:tcW w:w="2160" w:type="dxa"/>
          </w:tcPr>
          <w:p w14:paraId="6EEE9601" w14:textId="77777777" w:rsidR="00336707" w:rsidRPr="00101826" w:rsidRDefault="00336707" w:rsidP="00BE7DF8">
            <w:pPr>
              <w:rPr>
                <w:rFonts w:eastAsia="標楷體"/>
              </w:rPr>
            </w:pPr>
          </w:p>
        </w:tc>
        <w:tc>
          <w:tcPr>
            <w:tcW w:w="2291" w:type="dxa"/>
          </w:tcPr>
          <w:p w14:paraId="51FD8625" w14:textId="77777777" w:rsidR="00336707" w:rsidRPr="00101826" w:rsidRDefault="00336707" w:rsidP="00BE7DF8">
            <w:pPr>
              <w:pStyle w:val="ad"/>
              <w:adjustRightInd/>
              <w:spacing w:line="240" w:lineRule="auto"/>
              <w:rPr>
                <w:rFonts w:eastAsia="標楷體"/>
                <w:kern w:val="2"/>
                <w:szCs w:val="24"/>
              </w:rPr>
            </w:pPr>
          </w:p>
        </w:tc>
        <w:tc>
          <w:tcPr>
            <w:tcW w:w="927" w:type="dxa"/>
          </w:tcPr>
          <w:p w14:paraId="061014EF" w14:textId="77777777" w:rsidR="00336707" w:rsidRPr="00101826" w:rsidRDefault="00336707" w:rsidP="00BE7DF8">
            <w:pPr>
              <w:pStyle w:val="ad"/>
              <w:adjustRightInd/>
              <w:spacing w:line="240" w:lineRule="auto"/>
              <w:rPr>
                <w:rFonts w:eastAsia="標楷體"/>
                <w:kern w:val="2"/>
                <w:szCs w:val="24"/>
              </w:rPr>
            </w:pPr>
          </w:p>
        </w:tc>
        <w:tc>
          <w:tcPr>
            <w:tcW w:w="928" w:type="dxa"/>
          </w:tcPr>
          <w:p w14:paraId="31FFBFFC" w14:textId="77777777" w:rsidR="00336707" w:rsidRPr="00101826" w:rsidRDefault="00336707" w:rsidP="00BE7DF8">
            <w:pPr>
              <w:rPr>
                <w:rFonts w:eastAsia="標楷體"/>
              </w:rPr>
            </w:pPr>
          </w:p>
        </w:tc>
        <w:tc>
          <w:tcPr>
            <w:tcW w:w="928" w:type="dxa"/>
          </w:tcPr>
          <w:p w14:paraId="3B74F200" w14:textId="77777777" w:rsidR="00336707" w:rsidRPr="00101826" w:rsidRDefault="00336707" w:rsidP="00BE7DF8">
            <w:pPr>
              <w:rPr>
                <w:rFonts w:eastAsia="標楷體"/>
              </w:rPr>
            </w:pPr>
          </w:p>
        </w:tc>
        <w:tc>
          <w:tcPr>
            <w:tcW w:w="928" w:type="dxa"/>
          </w:tcPr>
          <w:p w14:paraId="1074C078" w14:textId="77777777" w:rsidR="00336707" w:rsidRPr="00101826" w:rsidRDefault="00336707" w:rsidP="00BE7DF8">
            <w:pPr>
              <w:pStyle w:val="ad"/>
              <w:adjustRightInd/>
              <w:spacing w:line="240" w:lineRule="auto"/>
              <w:rPr>
                <w:rFonts w:eastAsia="標楷體"/>
                <w:kern w:val="2"/>
                <w:szCs w:val="24"/>
              </w:rPr>
            </w:pPr>
          </w:p>
        </w:tc>
        <w:tc>
          <w:tcPr>
            <w:tcW w:w="1770" w:type="dxa"/>
          </w:tcPr>
          <w:p w14:paraId="6A088698" w14:textId="77777777" w:rsidR="00336707" w:rsidRPr="00101826" w:rsidRDefault="00336707" w:rsidP="00BE7DF8">
            <w:pPr>
              <w:rPr>
                <w:rFonts w:eastAsia="標楷體"/>
              </w:rPr>
            </w:pPr>
          </w:p>
        </w:tc>
      </w:tr>
      <w:tr w:rsidR="00336707" w:rsidRPr="00101826" w14:paraId="0DAEE51E" w14:textId="77777777" w:rsidTr="00BE7DF8">
        <w:trPr>
          <w:trHeight w:val="720"/>
          <w:jc w:val="center"/>
        </w:trPr>
        <w:tc>
          <w:tcPr>
            <w:tcW w:w="2160" w:type="dxa"/>
          </w:tcPr>
          <w:p w14:paraId="4B3FEDAD" w14:textId="77777777" w:rsidR="00336707" w:rsidRPr="00101826" w:rsidRDefault="00336707" w:rsidP="00BE7DF8">
            <w:pPr>
              <w:rPr>
                <w:rFonts w:eastAsia="標楷體"/>
              </w:rPr>
            </w:pPr>
          </w:p>
        </w:tc>
        <w:tc>
          <w:tcPr>
            <w:tcW w:w="2291" w:type="dxa"/>
          </w:tcPr>
          <w:p w14:paraId="6E8DD69E" w14:textId="77777777" w:rsidR="00336707" w:rsidRPr="00101826" w:rsidRDefault="00336707" w:rsidP="00BE7DF8">
            <w:pPr>
              <w:pStyle w:val="ad"/>
              <w:adjustRightInd/>
              <w:spacing w:line="240" w:lineRule="auto"/>
              <w:rPr>
                <w:rFonts w:eastAsia="標楷體"/>
                <w:kern w:val="2"/>
                <w:szCs w:val="24"/>
              </w:rPr>
            </w:pPr>
          </w:p>
        </w:tc>
        <w:tc>
          <w:tcPr>
            <w:tcW w:w="927" w:type="dxa"/>
          </w:tcPr>
          <w:p w14:paraId="526F6442" w14:textId="77777777" w:rsidR="00336707" w:rsidRPr="00101826" w:rsidRDefault="00336707" w:rsidP="00BE7DF8">
            <w:pPr>
              <w:pStyle w:val="ad"/>
              <w:adjustRightInd/>
              <w:spacing w:line="240" w:lineRule="auto"/>
              <w:rPr>
                <w:rFonts w:eastAsia="標楷體"/>
                <w:kern w:val="2"/>
                <w:szCs w:val="24"/>
              </w:rPr>
            </w:pPr>
          </w:p>
        </w:tc>
        <w:tc>
          <w:tcPr>
            <w:tcW w:w="928" w:type="dxa"/>
          </w:tcPr>
          <w:p w14:paraId="1666115E" w14:textId="77777777" w:rsidR="00336707" w:rsidRPr="00101826" w:rsidRDefault="00336707" w:rsidP="00BE7DF8">
            <w:pPr>
              <w:rPr>
                <w:rFonts w:eastAsia="標楷體"/>
              </w:rPr>
            </w:pPr>
          </w:p>
        </w:tc>
        <w:tc>
          <w:tcPr>
            <w:tcW w:w="928" w:type="dxa"/>
          </w:tcPr>
          <w:p w14:paraId="64B5115F" w14:textId="77777777" w:rsidR="00336707" w:rsidRPr="00101826" w:rsidRDefault="00336707" w:rsidP="00BE7DF8">
            <w:pPr>
              <w:rPr>
                <w:rFonts w:eastAsia="標楷體"/>
              </w:rPr>
            </w:pPr>
          </w:p>
        </w:tc>
        <w:tc>
          <w:tcPr>
            <w:tcW w:w="928" w:type="dxa"/>
          </w:tcPr>
          <w:p w14:paraId="11685BA1" w14:textId="77777777" w:rsidR="00336707" w:rsidRPr="00101826" w:rsidRDefault="00336707" w:rsidP="00BE7DF8">
            <w:pPr>
              <w:pStyle w:val="ad"/>
              <w:adjustRightInd/>
              <w:spacing w:line="240" w:lineRule="auto"/>
              <w:rPr>
                <w:rFonts w:eastAsia="標楷體"/>
                <w:kern w:val="2"/>
                <w:szCs w:val="24"/>
              </w:rPr>
            </w:pPr>
          </w:p>
        </w:tc>
        <w:tc>
          <w:tcPr>
            <w:tcW w:w="1770" w:type="dxa"/>
          </w:tcPr>
          <w:p w14:paraId="6B8FFB77" w14:textId="77777777" w:rsidR="00336707" w:rsidRPr="00101826" w:rsidRDefault="00336707" w:rsidP="00BE7DF8">
            <w:pPr>
              <w:rPr>
                <w:rFonts w:eastAsia="標楷體"/>
              </w:rPr>
            </w:pPr>
          </w:p>
        </w:tc>
      </w:tr>
      <w:tr w:rsidR="00336707" w:rsidRPr="00101826" w14:paraId="33D1ABAA" w14:textId="77777777" w:rsidTr="00BE7DF8">
        <w:trPr>
          <w:trHeight w:val="720"/>
          <w:jc w:val="center"/>
        </w:trPr>
        <w:tc>
          <w:tcPr>
            <w:tcW w:w="2160" w:type="dxa"/>
          </w:tcPr>
          <w:p w14:paraId="09985E22" w14:textId="77777777" w:rsidR="00336707" w:rsidRPr="00101826" w:rsidRDefault="00336707" w:rsidP="00BE7DF8">
            <w:pPr>
              <w:rPr>
                <w:rFonts w:eastAsia="標楷體"/>
              </w:rPr>
            </w:pPr>
          </w:p>
        </w:tc>
        <w:tc>
          <w:tcPr>
            <w:tcW w:w="2291" w:type="dxa"/>
          </w:tcPr>
          <w:p w14:paraId="355FF49A" w14:textId="77777777" w:rsidR="00336707" w:rsidRPr="00101826" w:rsidRDefault="00336707" w:rsidP="00BE7DF8">
            <w:pPr>
              <w:pStyle w:val="ad"/>
              <w:adjustRightInd/>
              <w:spacing w:line="240" w:lineRule="auto"/>
              <w:rPr>
                <w:rFonts w:eastAsia="標楷體"/>
                <w:kern w:val="2"/>
                <w:szCs w:val="24"/>
              </w:rPr>
            </w:pPr>
          </w:p>
        </w:tc>
        <w:tc>
          <w:tcPr>
            <w:tcW w:w="927" w:type="dxa"/>
          </w:tcPr>
          <w:p w14:paraId="3D377EE7" w14:textId="77777777" w:rsidR="00336707" w:rsidRPr="00101826" w:rsidRDefault="00336707" w:rsidP="00BE7DF8">
            <w:pPr>
              <w:pStyle w:val="ad"/>
              <w:adjustRightInd/>
              <w:spacing w:line="240" w:lineRule="auto"/>
              <w:rPr>
                <w:rFonts w:eastAsia="標楷體"/>
                <w:kern w:val="2"/>
                <w:szCs w:val="24"/>
              </w:rPr>
            </w:pPr>
          </w:p>
        </w:tc>
        <w:tc>
          <w:tcPr>
            <w:tcW w:w="928" w:type="dxa"/>
          </w:tcPr>
          <w:p w14:paraId="150C3E49" w14:textId="77777777" w:rsidR="00336707" w:rsidRPr="00101826" w:rsidRDefault="00336707" w:rsidP="00BE7DF8">
            <w:pPr>
              <w:rPr>
                <w:rFonts w:eastAsia="標楷體"/>
              </w:rPr>
            </w:pPr>
          </w:p>
        </w:tc>
        <w:tc>
          <w:tcPr>
            <w:tcW w:w="928" w:type="dxa"/>
          </w:tcPr>
          <w:p w14:paraId="11BE2C3F" w14:textId="77777777" w:rsidR="00336707" w:rsidRPr="00101826" w:rsidRDefault="00336707" w:rsidP="00BE7DF8">
            <w:pPr>
              <w:rPr>
                <w:rFonts w:eastAsia="標楷體"/>
              </w:rPr>
            </w:pPr>
          </w:p>
        </w:tc>
        <w:tc>
          <w:tcPr>
            <w:tcW w:w="928" w:type="dxa"/>
          </w:tcPr>
          <w:p w14:paraId="47B4296E" w14:textId="77777777" w:rsidR="00336707" w:rsidRPr="00101826" w:rsidRDefault="00336707" w:rsidP="00BE7DF8">
            <w:pPr>
              <w:pStyle w:val="ad"/>
              <w:adjustRightInd/>
              <w:spacing w:line="240" w:lineRule="auto"/>
              <w:rPr>
                <w:rFonts w:eastAsia="標楷體"/>
                <w:kern w:val="2"/>
                <w:szCs w:val="24"/>
              </w:rPr>
            </w:pPr>
          </w:p>
        </w:tc>
        <w:tc>
          <w:tcPr>
            <w:tcW w:w="1770" w:type="dxa"/>
          </w:tcPr>
          <w:p w14:paraId="65A631CE" w14:textId="77777777" w:rsidR="00336707" w:rsidRPr="00101826" w:rsidRDefault="00336707" w:rsidP="00BE7DF8">
            <w:pPr>
              <w:rPr>
                <w:rFonts w:eastAsia="標楷體"/>
              </w:rPr>
            </w:pPr>
          </w:p>
        </w:tc>
      </w:tr>
      <w:tr w:rsidR="00336707" w:rsidRPr="00101826" w14:paraId="79B9E9B9" w14:textId="77777777" w:rsidTr="00BE7DF8">
        <w:trPr>
          <w:trHeight w:val="720"/>
          <w:jc w:val="center"/>
        </w:trPr>
        <w:tc>
          <w:tcPr>
            <w:tcW w:w="2160" w:type="dxa"/>
          </w:tcPr>
          <w:p w14:paraId="0DB36DF4" w14:textId="77777777" w:rsidR="00336707" w:rsidRPr="00101826" w:rsidRDefault="00336707" w:rsidP="00BE7DF8">
            <w:pPr>
              <w:rPr>
                <w:rFonts w:eastAsia="標楷體"/>
              </w:rPr>
            </w:pPr>
          </w:p>
        </w:tc>
        <w:tc>
          <w:tcPr>
            <w:tcW w:w="2291" w:type="dxa"/>
          </w:tcPr>
          <w:p w14:paraId="378DF146" w14:textId="77777777" w:rsidR="00336707" w:rsidRPr="00101826" w:rsidRDefault="00336707" w:rsidP="00BE7DF8">
            <w:pPr>
              <w:pStyle w:val="ad"/>
              <w:adjustRightInd/>
              <w:spacing w:line="240" w:lineRule="auto"/>
              <w:rPr>
                <w:rFonts w:eastAsia="標楷體"/>
                <w:kern w:val="2"/>
                <w:szCs w:val="24"/>
              </w:rPr>
            </w:pPr>
          </w:p>
        </w:tc>
        <w:tc>
          <w:tcPr>
            <w:tcW w:w="927" w:type="dxa"/>
          </w:tcPr>
          <w:p w14:paraId="5B6DD6C8" w14:textId="77777777" w:rsidR="00336707" w:rsidRPr="00101826" w:rsidRDefault="00336707" w:rsidP="00BE7DF8">
            <w:pPr>
              <w:pStyle w:val="ad"/>
              <w:adjustRightInd/>
              <w:spacing w:line="240" w:lineRule="auto"/>
              <w:rPr>
                <w:rFonts w:eastAsia="標楷體"/>
                <w:kern w:val="2"/>
                <w:szCs w:val="24"/>
              </w:rPr>
            </w:pPr>
          </w:p>
        </w:tc>
        <w:tc>
          <w:tcPr>
            <w:tcW w:w="928" w:type="dxa"/>
          </w:tcPr>
          <w:p w14:paraId="1FD59405" w14:textId="77777777" w:rsidR="00336707" w:rsidRPr="00101826" w:rsidRDefault="00336707" w:rsidP="00BE7DF8">
            <w:pPr>
              <w:rPr>
                <w:rFonts w:eastAsia="標楷體"/>
              </w:rPr>
            </w:pPr>
          </w:p>
        </w:tc>
        <w:tc>
          <w:tcPr>
            <w:tcW w:w="928" w:type="dxa"/>
          </w:tcPr>
          <w:p w14:paraId="5F9C43BB" w14:textId="77777777" w:rsidR="00336707" w:rsidRPr="00101826" w:rsidRDefault="00336707" w:rsidP="00BE7DF8">
            <w:pPr>
              <w:rPr>
                <w:rFonts w:eastAsia="標楷體"/>
              </w:rPr>
            </w:pPr>
          </w:p>
        </w:tc>
        <w:tc>
          <w:tcPr>
            <w:tcW w:w="928" w:type="dxa"/>
          </w:tcPr>
          <w:p w14:paraId="08DF3474" w14:textId="77777777" w:rsidR="00336707" w:rsidRPr="00101826" w:rsidRDefault="00336707" w:rsidP="00BE7DF8">
            <w:pPr>
              <w:pStyle w:val="ad"/>
              <w:adjustRightInd/>
              <w:spacing w:line="240" w:lineRule="auto"/>
              <w:rPr>
                <w:rFonts w:eastAsia="標楷體"/>
                <w:kern w:val="2"/>
                <w:szCs w:val="24"/>
              </w:rPr>
            </w:pPr>
          </w:p>
        </w:tc>
        <w:tc>
          <w:tcPr>
            <w:tcW w:w="1770" w:type="dxa"/>
          </w:tcPr>
          <w:p w14:paraId="75EBFF9C" w14:textId="77777777" w:rsidR="00336707" w:rsidRPr="00101826" w:rsidRDefault="00336707" w:rsidP="00BE7DF8">
            <w:pPr>
              <w:rPr>
                <w:rFonts w:eastAsia="標楷體"/>
              </w:rPr>
            </w:pPr>
          </w:p>
        </w:tc>
      </w:tr>
      <w:tr w:rsidR="00336707" w:rsidRPr="00101826" w14:paraId="0B2149C5" w14:textId="77777777" w:rsidTr="00BE7DF8">
        <w:trPr>
          <w:trHeight w:val="720"/>
          <w:jc w:val="center"/>
        </w:trPr>
        <w:tc>
          <w:tcPr>
            <w:tcW w:w="2160" w:type="dxa"/>
            <w:vAlign w:val="center"/>
          </w:tcPr>
          <w:p w14:paraId="6C484754" w14:textId="77777777" w:rsidR="00336707" w:rsidRPr="00101826" w:rsidRDefault="00336707" w:rsidP="00BE7DF8">
            <w:pPr>
              <w:jc w:val="center"/>
              <w:rPr>
                <w:rFonts w:eastAsia="標楷體"/>
                <w:sz w:val="32"/>
                <w:szCs w:val="32"/>
              </w:rPr>
            </w:pPr>
            <w:r w:rsidRPr="00101826">
              <w:rPr>
                <w:rFonts w:eastAsia="標楷體"/>
                <w:sz w:val="32"/>
                <w:szCs w:val="32"/>
              </w:rPr>
              <w:t>合計</w:t>
            </w:r>
          </w:p>
        </w:tc>
        <w:tc>
          <w:tcPr>
            <w:tcW w:w="2291" w:type="dxa"/>
          </w:tcPr>
          <w:p w14:paraId="2BE55BBA" w14:textId="77777777" w:rsidR="00336707" w:rsidRPr="00101826" w:rsidRDefault="00336707" w:rsidP="00BE7DF8">
            <w:pPr>
              <w:pStyle w:val="ad"/>
              <w:adjustRightInd/>
              <w:spacing w:line="240" w:lineRule="auto"/>
              <w:rPr>
                <w:rFonts w:eastAsia="標楷體"/>
                <w:kern w:val="2"/>
                <w:szCs w:val="24"/>
              </w:rPr>
            </w:pPr>
          </w:p>
        </w:tc>
        <w:tc>
          <w:tcPr>
            <w:tcW w:w="927" w:type="dxa"/>
          </w:tcPr>
          <w:p w14:paraId="18FCABF0" w14:textId="77777777" w:rsidR="00336707" w:rsidRPr="00101826" w:rsidRDefault="00336707" w:rsidP="00BE7DF8">
            <w:pPr>
              <w:pStyle w:val="ad"/>
              <w:adjustRightInd/>
              <w:spacing w:line="240" w:lineRule="auto"/>
              <w:rPr>
                <w:rFonts w:eastAsia="標楷體"/>
                <w:kern w:val="2"/>
                <w:szCs w:val="24"/>
              </w:rPr>
            </w:pPr>
          </w:p>
        </w:tc>
        <w:tc>
          <w:tcPr>
            <w:tcW w:w="928" w:type="dxa"/>
          </w:tcPr>
          <w:p w14:paraId="305CE6F6" w14:textId="77777777" w:rsidR="00336707" w:rsidRPr="00101826" w:rsidRDefault="00336707" w:rsidP="00BE7DF8">
            <w:pPr>
              <w:rPr>
                <w:rFonts w:eastAsia="標楷體"/>
              </w:rPr>
            </w:pPr>
          </w:p>
        </w:tc>
        <w:tc>
          <w:tcPr>
            <w:tcW w:w="928" w:type="dxa"/>
          </w:tcPr>
          <w:p w14:paraId="77153DDC" w14:textId="77777777" w:rsidR="00336707" w:rsidRPr="00101826" w:rsidRDefault="00336707" w:rsidP="00BE7DF8">
            <w:pPr>
              <w:rPr>
                <w:rFonts w:eastAsia="標楷體"/>
              </w:rPr>
            </w:pPr>
          </w:p>
        </w:tc>
        <w:tc>
          <w:tcPr>
            <w:tcW w:w="928" w:type="dxa"/>
          </w:tcPr>
          <w:p w14:paraId="04F3209B" w14:textId="77777777" w:rsidR="00336707" w:rsidRPr="00101826" w:rsidRDefault="00336707" w:rsidP="00BE7DF8">
            <w:pPr>
              <w:pStyle w:val="ad"/>
              <w:adjustRightInd/>
              <w:spacing w:line="240" w:lineRule="auto"/>
              <w:rPr>
                <w:rFonts w:eastAsia="標楷體"/>
                <w:kern w:val="2"/>
                <w:szCs w:val="24"/>
              </w:rPr>
            </w:pPr>
          </w:p>
        </w:tc>
        <w:tc>
          <w:tcPr>
            <w:tcW w:w="1770" w:type="dxa"/>
          </w:tcPr>
          <w:p w14:paraId="7E367B33" w14:textId="77777777" w:rsidR="00336707" w:rsidRPr="00101826" w:rsidRDefault="00336707" w:rsidP="00BE7DF8">
            <w:pPr>
              <w:rPr>
                <w:rFonts w:eastAsia="標楷體"/>
              </w:rPr>
            </w:pPr>
          </w:p>
        </w:tc>
      </w:tr>
    </w:tbl>
    <w:p w14:paraId="1717AFF5" w14:textId="063AE4DF" w:rsidR="00336707" w:rsidRDefault="00336707" w:rsidP="00336707">
      <w:pPr>
        <w:pStyle w:val="a5"/>
        <w:ind w:leftChars="-387" w:left="-689" w:hangingChars="100" w:hanging="240"/>
        <w:rPr>
          <w:rFonts w:ascii="Times New Roman"/>
          <w:sz w:val="24"/>
          <w:szCs w:val="24"/>
        </w:rPr>
      </w:pPr>
    </w:p>
    <w:p w14:paraId="1C6AF51D" w14:textId="4E4A128E" w:rsidR="00495C5C" w:rsidRDefault="00495C5C" w:rsidP="00336707">
      <w:pPr>
        <w:pStyle w:val="a5"/>
        <w:ind w:leftChars="-387" w:left="-689" w:hangingChars="100" w:hanging="240"/>
        <w:rPr>
          <w:rFonts w:ascii="Times New Roman"/>
          <w:sz w:val="24"/>
          <w:szCs w:val="24"/>
        </w:rPr>
      </w:pPr>
    </w:p>
    <w:p w14:paraId="0AB6B432" w14:textId="77777777" w:rsidR="00495C5C" w:rsidRDefault="00495C5C" w:rsidP="00336707">
      <w:pPr>
        <w:pStyle w:val="a5"/>
        <w:ind w:leftChars="-387" w:left="-689" w:hangingChars="100" w:hanging="240"/>
        <w:rPr>
          <w:rFonts w:ascii="Times New Roman"/>
          <w:sz w:val="24"/>
          <w:szCs w:val="24"/>
        </w:rPr>
      </w:pPr>
    </w:p>
    <w:sectPr w:rsidR="00495C5C" w:rsidSect="002D07E1">
      <w:footerReference w:type="even" r:id="rId9"/>
      <w:footerReference w:type="default" r:id="rId10"/>
      <w:pgSz w:w="11906" w:h="16838" w:code="9"/>
      <w:pgMar w:top="1247" w:right="1133" w:bottom="1134" w:left="124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E072CE" w14:textId="77777777" w:rsidR="00AF118E" w:rsidRDefault="00AF118E">
      <w:r>
        <w:separator/>
      </w:r>
    </w:p>
  </w:endnote>
  <w:endnote w:type="continuationSeparator" w:id="0">
    <w:p w14:paraId="17981649" w14:textId="77777777" w:rsidR="00AF118E" w:rsidRDefault="00AF11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91452" w14:textId="232B200D" w:rsidR="00AB2058" w:rsidRDefault="00AB2058">
    <w:pPr>
      <w:pStyle w:val="a8"/>
      <w:jc w:val="center"/>
    </w:pPr>
    <w:r>
      <w:fldChar w:fldCharType="begin"/>
    </w:r>
    <w:r>
      <w:instrText>PAGE   \* MERGEFORMAT</w:instrText>
    </w:r>
    <w:r>
      <w:fldChar w:fldCharType="separate"/>
    </w:r>
    <w:r w:rsidR="002D07E1" w:rsidRPr="002D07E1">
      <w:rPr>
        <w:noProof/>
        <w:lang w:val="zh-TW"/>
      </w:rPr>
      <w:t>2</w:t>
    </w:r>
    <w:r>
      <w:fldChar w:fldCharType="end"/>
    </w:r>
  </w:p>
  <w:p w14:paraId="240D568C" w14:textId="77777777" w:rsidR="00AB2058" w:rsidRDefault="00AB2058">
    <w:pPr>
      <w:pStyle w:val="a8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57836" w14:textId="77777777" w:rsidR="00AB2058" w:rsidRDefault="00AB2058" w:rsidP="00DC24F0">
    <w:pPr>
      <w:pStyle w:val="a8"/>
      <w:framePr w:wrap="around" w:vAnchor="text" w:hAnchor="margin" w:xAlign="center" w:y="1"/>
      <w:rPr>
        <w:rStyle w:val="a7"/>
      </w:rPr>
    </w:pPr>
    <w:r>
      <w:rPr>
        <w:rStyle w:val="a7"/>
      </w:rPr>
      <w:fldChar w:fldCharType="begin"/>
    </w:r>
    <w:r>
      <w:rPr>
        <w:rStyle w:val="a7"/>
      </w:rPr>
      <w:instrText xml:space="preserve">PAGE  </w:instrText>
    </w:r>
    <w:r>
      <w:rPr>
        <w:rStyle w:val="a7"/>
      </w:rPr>
      <w:fldChar w:fldCharType="separate"/>
    </w:r>
    <w:r>
      <w:rPr>
        <w:rStyle w:val="a7"/>
        <w:noProof/>
      </w:rPr>
      <w:t>9</w:t>
    </w:r>
    <w:r>
      <w:rPr>
        <w:rStyle w:val="a7"/>
      </w:rPr>
      <w:fldChar w:fldCharType="end"/>
    </w:r>
  </w:p>
  <w:p w14:paraId="09219B85" w14:textId="77777777" w:rsidR="00AB2058" w:rsidRDefault="00AB2058">
    <w:pPr>
      <w:pStyle w:val="a8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98A62" w14:textId="1B01E342" w:rsidR="00AB2058" w:rsidRDefault="00AB2058">
    <w:pPr>
      <w:pStyle w:val="a8"/>
      <w:jc w:val="center"/>
    </w:pPr>
    <w:r>
      <w:fldChar w:fldCharType="begin"/>
    </w:r>
    <w:r>
      <w:instrText>PAGE   \* MERGEFORMAT</w:instrText>
    </w:r>
    <w:r>
      <w:fldChar w:fldCharType="separate"/>
    </w:r>
    <w:r w:rsidR="002D07E1" w:rsidRPr="002D07E1">
      <w:rPr>
        <w:noProof/>
        <w:lang w:val="zh-TW"/>
      </w:rPr>
      <w:t>7</w:t>
    </w:r>
    <w:r>
      <w:fldChar w:fldCharType="end"/>
    </w:r>
  </w:p>
  <w:p w14:paraId="197ED3C1" w14:textId="77777777" w:rsidR="00AB2058" w:rsidRDefault="00AB2058">
    <w:pPr>
      <w:pStyle w:val="a8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A2B2C5" w14:textId="77777777" w:rsidR="00AF118E" w:rsidRDefault="00AF118E">
      <w:r>
        <w:separator/>
      </w:r>
    </w:p>
  </w:footnote>
  <w:footnote w:type="continuationSeparator" w:id="0">
    <w:p w14:paraId="6EC63A5C" w14:textId="77777777" w:rsidR="00AF118E" w:rsidRDefault="00AF11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56475"/>
    <w:multiLevelType w:val="hybridMultilevel"/>
    <w:tmpl w:val="2C4817E6"/>
    <w:lvl w:ilvl="0" w:tplc="2B2244F8">
      <w:start w:val="1"/>
      <w:numFmt w:val="taiwaneseCountingThousand"/>
      <w:lvlText w:val="（%1）"/>
      <w:lvlJc w:val="left"/>
      <w:pPr>
        <w:tabs>
          <w:tab w:val="num" w:pos="720"/>
        </w:tabs>
        <w:ind w:left="720" w:hanging="720"/>
      </w:pPr>
      <w:rPr>
        <w:rFonts w:hint="eastAsia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200"/>
        </w:tabs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40"/>
        </w:tabs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20"/>
        </w:tabs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80"/>
        </w:tabs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60"/>
        </w:tabs>
        <w:ind w:left="4560" w:hanging="480"/>
      </w:pPr>
    </w:lvl>
  </w:abstractNum>
  <w:abstractNum w:abstractNumId="1" w15:restartNumberingAfterBreak="0">
    <w:nsid w:val="0E24211E"/>
    <w:multiLevelType w:val="hybridMultilevel"/>
    <w:tmpl w:val="892C0312"/>
    <w:lvl w:ilvl="0" w:tplc="04090017">
      <w:start w:val="1"/>
      <w:numFmt w:val="ideographLegalTraditional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FB076AE"/>
    <w:multiLevelType w:val="hybridMultilevel"/>
    <w:tmpl w:val="A42CB8E8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6C416D4"/>
    <w:multiLevelType w:val="hybridMultilevel"/>
    <w:tmpl w:val="249CFBAC"/>
    <w:lvl w:ilvl="0" w:tplc="04090015">
      <w:start w:val="1"/>
      <w:numFmt w:val="taiwaneseCountingThousand"/>
      <w:lvlText w:val="%1、"/>
      <w:lvlJc w:val="left"/>
      <w:pPr>
        <w:ind w:left="619" w:hanging="480"/>
      </w:pPr>
    </w:lvl>
    <w:lvl w:ilvl="1" w:tplc="D7D83174">
      <w:start w:val="1"/>
      <w:numFmt w:val="decimal"/>
      <w:lvlText w:val="%2."/>
      <w:lvlJc w:val="left"/>
      <w:pPr>
        <w:ind w:left="979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1579" w:hanging="480"/>
      </w:pPr>
    </w:lvl>
    <w:lvl w:ilvl="3" w:tplc="0409000F" w:tentative="1">
      <w:start w:val="1"/>
      <w:numFmt w:val="decimal"/>
      <w:lvlText w:val="%4."/>
      <w:lvlJc w:val="left"/>
      <w:pPr>
        <w:ind w:left="205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39" w:hanging="480"/>
      </w:pPr>
    </w:lvl>
    <w:lvl w:ilvl="5" w:tplc="0409001B" w:tentative="1">
      <w:start w:val="1"/>
      <w:numFmt w:val="lowerRoman"/>
      <w:lvlText w:val="%6."/>
      <w:lvlJc w:val="right"/>
      <w:pPr>
        <w:ind w:left="3019" w:hanging="480"/>
      </w:pPr>
    </w:lvl>
    <w:lvl w:ilvl="6" w:tplc="0409000F" w:tentative="1">
      <w:start w:val="1"/>
      <w:numFmt w:val="decimal"/>
      <w:lvlText w:val="%7."/>
      <w:lvlJc w:val="left"/>
      <w:pPr>
        <w:ind w:left="349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79" w:hanging="480"/>
      </w:pPr>
    </w:lvl>
    <w:lvl w:ilvl="8" w:tplc="0409001B" w:tentative="1">
      <w:start w:val="1"/>
      <w:numFmt w:val="lowerRoman"/>
      <w:lvlText w:val="%9."/>
      <w:lvlJc w:val="right"/>
      <w:pPr>
        <w:ind w:left="4459" w:hanging="480"/>
      </w:pPr>
    </w:lvl>
  </w:abstractNum>
  <w:abstractNum w:abstractNumId="4" w15:restartNumberingAfterBreak="0">
    <w:nsid w:val="17F53C45"/>
    <w:multiLevelType w:val="hybridMultilevel"/>
    <w:tmpl w:val="B460513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0BC7B57"/>
    <w:multiLevelType w:val="hybridMultilevel"/>
    <w:tmpl w:val="2E361B70"/>
    <w:lvl w:ilvl="0" w:tplc="92AC5C1C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2A37120"/>
    <w:multiLevelType w:val="hybridMultilevel"/>
    <w:tmpl w:val="72E410F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53526BF"/>
    <w:multiLevelType w:val="hybridMultilevel"/>
    <w:tmpl w:val="616E468A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8B90CD9"/>
    <w:multiLevelType w:val="hybridMultilevel"/>
    <w:tmpl w:val="47FCF3B6"/>
    <w:lvl w:ilvl="0" w:tplc="70B68B3A">
      <w:start w:val="1"/>
      <w:numFmt w:val="taiwaneseCountingThousand"/>
      <w:lvlText w:val="%1、"/>
      <w:lvlJc w:val="left"/>
      <w:pPr>
        <w:ind w:left="906" w:hanging="480"/>
      </w:pPr>
      <w:rPr>
        <w:lang w:val="en-US"/>
      </w:rPr>
    </w:lvl>
    <w:lvl w:ilvl="1" w:tplc="0582915C">
      <w:start w:val="1"/>
      <w:numFmt w:val="taiwaneseCountingThousand"/>
      <w:lvlText w:val="（%2）"/>
      <w:lvlJc w:val="left"/>
      <w:pPr>
        <w:ind w:left="1386" w:hanging="480"/>
      </w:pPr>
      <w:rPr>
        <w:rFonts w:hint="eastAsia"/>
      </w:rPr>
    </w:lvl>
    <w:lvl w:ilvl="2" w:tplc="FFFFFFFF">
      <w:start w:val="1"/>
      <w:numFmt w:val="decimal"/>
      <w:lvlText w:val="%3."/>
      <w:lvlJc w:val="left"/>
      <w:pPr>
        <w:ind w:left="1898" w:hanging="480"/>
      </w:pPr>
      <w:rPr>
        <w:rFonts w:hint="eastAsia"/>
      </w:rPr>
    </w:lvl>
    <w:lvl w:ilvl="3" w:tplc="0409000F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abstractNum w:abstractNumId="9" w15:restartNumberingAfterBreak="0">
    <w:nsid w:val="290A149F"/>
    <w:multiLevelType w:val="hybridMultilevel"/>
    <w:tmpl w:val="801AE7B4"/>
    <w:lvl w:ilvl="0" w:tplc="0409000F">
      <w:start w:val="1"/>
      <w:numFmt w:val="decimal"/>
      <w:lvlText w:val="%1."/>
      <w:lvlJc w:val="left"/>
      <w:pPr>
        <w:ind w:left="90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86" w:hanging="480"/>
      </w:p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abstractNum w:abstractNumId="10" w15:restartNumberingAfterBreak="0">
    <w:nsid w:val="29CF33B9"/>
    <w:multiLevelType w:val="hybridMultilevel"/>
    <w:tmpl w:val="2C4817E6"/>
    <w:lvl w:ilvl="0" w:tplc="2B2244F8">
      <w:start w:val="1"/>
      <w:numFmt w:val="taiwaneseCountingThousand"/>
      <w:lvlText w:val="（%1）"/>
      <w:lvlJc w:val="left"/>
      <w:pPr>
        <w:tabs>
          <w:tab w:val="num" w:pos="720"/>
        </w:tabs>
        <w:ind w:left="720" w:hanging="720"/>
      </w:pPr>
      <w:rPr>
        <w:rFonts w:hint="eastAsia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200"/>
        </w:tabs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40"/>
        </w:tabs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20"/>
        </w:tabs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80"/>
        </w:tabs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60"/>
        </w:tabs>
        <w:ind w:left="4560" w:hanging="480"/>
      </w:pPr>
    </w:lvl>
  </w:abstractNum>
  <w:abstractNum w:abstractNumId="11" w15:restartNumberingAfterBreak="0">
    <w:nsid w:val="2AAF4622"/>
    <w:multiLevelType w:val="hybridMultilevel"/>
    <w:tmpl w:val="A3EE5A86"/>
    <w:lvl w:ilvl="0" w:tplc="0582915C">
      <w:start w:val="1"/>
      <w:numFmt w:val="taiwaneseCountingThousand"/>
      <w:lvlText w:val="（%1）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2" w15:restartNumberingAfterBreak="0">
    <w:nsid w:val="2FBB60EA"/>
    <w:multiLevelType w:val="hybridMultilevel"/>
    <w:tmpl w:val="B24A5AA0"/>
    <w:lvl w:ilvl="0" w:tplc="04090015">
      <w:start w:val="1"/>
      <w:numFmt w:val="taiwaneseCountingThousand"/>
      <w:lvlText w:val="%1、"/>
      <w:lvlJc w:val="left"/>
      <w:pPr>
        <w:ind w:left="50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86" w:hanging="480"/>
      </w:pPr>
    </w:lvl>
    <w:lvl w:ilvl="2" w:tplc="0409001B" w:tentative="1">
      <w:start w:val="1"/>
      <w:numFmt w:val="lowerRoman"/>
      <w:lvlText w:val="%3."/>
      <w:lvlJc w:val="right"/>
      <w:pPr>
        <w:ind w:left="1466" w:hanging="480"/>
      </w:pPr>
    </w:lvl>
    <w:lvl w:ilvl="3" w:tplc="0409000F" w:tentative="1">
      <w:start w:val="1"/>
      <w:numFmt w:val="decimal"/>
      <w:lvlText w:val="%4."/>
      <w:lvlJc w:val="left"/>
      <w:pPr>
        <w:ind w:left="19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26" w:hanging="480"/>
      </w:pPr>
    </w:lvl>
    <w:lvl w:ilvl="5" w:tplc="0409001B" w:tentative="1">
      <w:start w:val="1"/>
      <w:numFmt w:val="lowerRoman"/>
      <w:lvlText w:val="%6."/>
      <w:lvlJc w:val="right"/>
      <w:pPr>
        <w:ind w:left="2906" w:hanging="480"/>
      </w:pPr>
    </w:lvl>
    <w:lvl w:ilvl="6" w:tplc="0409000F" w:tentative="1">
      <w:start w:val="1"/>
      <w:numFmt w:val="decimal"/>
      <w:lvlText w:val="%7."/>
      <w:lvlJc w:val="left"/>
      <w:pPr>
        <w:ind w:left="33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66" w:hanging="480"/>
      </w:pPr>
    </w:lvl>
    <w:lvl w:ilvl="8" w:tplc="0409001B" w:tentative="1">
      <w:start w:val="1"/>
      <w:numFmt w:val="lowerRoman"/>
      <w:lvlText w:val="%9."/>
      <w:lvlJc w:val="right"/>
      <w:pPr>
        <w:ind w:left="4346" w:hanging="480"/>
      </w:pPr>
    </w:lvl>
  </w:abstractNum>
  <w:abstractNum w:abstractNumId="13" w15:restartNumberingAfterBreak="0">
    <w:nsid w:val="34BD65AD"/>
    <w:multiLevelType w:val="hybridMultilevel"/>
    <w:tmpl w:val="E894F8FE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38E15AA7"/>
    <w:multiLevelType w:val="hybridMultilevel"/>
    <w:tmpl w:val="A572A354"/>
    <w:lvl w:ilvl="0" w:tplc="FFFFFFFF">
      <w:start w:val="1"/>
      <w:numFmt w:val="taiwaneseCountingThousand"/>
      <w:lvlText w:val="%1、"/>
      <w:lvlJc w:val="left"/>
      <w:pPr>
        <w:ind w:left="480" w:hanging="480"/>
      </w:pPr>
    </w:lvl>
    <w:lvl w:ilvl="1" w:tplc="0582915C">
      <w:start w:val="1"/>
      <w:numFmt w:val="taiwaneseCountingThousand"/>
      <w:lvlText w:val="（%2）"/>
      <w:lvlJc w:val="left"/>
      <w:pPr>
        <w:ind w:left="96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3E143D1C"/>
    <w:multiLevelType w:val="hybridMultilevel"/>
    <w:tmpl w:val="C186DED2"/>
    <w:lvl w:ilvl="0" w:tplc="04090017">
      <w:start w:val="1"/>
      <w:numFmt w:val="ideographLegalTraditional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3ECA0B1C"/>
    <w:multiLevelType w:val="hybridMultilevel"/>
    <w:tmpl w:val="D5000A9A"/>
    <w:lvl w:ilvl="0" w:tplc="0582915C">
      <w:start w:val="1"/>
      <w:numFmt w:val="taiwaneseCountingThousand"/>
      <w:lvlText w:val="（%1）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7" w15:restartNumberingAfterBreak="0">
    <w:nsid w:val="43765328"/>
    <w:multiLevelType w:val="hybridMultilevel"/>
    <w:tmpl w:val="CB5E5B40"/>
    <w:lvl w:ilvl="0" w:tplc="E1E21BC4">
      <w:start w:val="9"/>
      <w:numFmt w:val="ideographLegalTraditional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4CB58B7"/>
    <w:multiLevelType w:val="hybridMultilevel"/>
    <w:tmpl w:val="F9304D28"/>
    <w:lvl w:ilvl="0" w:tplc="92AC5C1C">
      <w:start w:val="1"/>
      <w:numFmt w:val="decimal"/>
      <w:lvlText w:val="(%1)"/>
      <w:lvlJc w:val="left"/>
      <w:pPr>
        <w:ind w:left="1813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2293" w:hanging="480"/>
      </w:pPr>
    </w:lvl>
    <w:lvl w:ilvl="2" w:tplc="0409001B" w:tentative="1">
      <w:start w:val="1"/>
      <w:numFmt w:val="lowerRoman"/>
      <w:lvlText w:val="%3."/>
      <w:lvlJc w:val="right"/>
      <w:pPr>
        <w:ind w:left="2773" w:hanging="480"/>
      </w:pPr>
    </w:lvl>
    <w:lvl w:ilvl="3" w:tplc="0409000F" w:tentative="1">
      <w:start w:val="1"/>
      <w:numFmt w:val="decimal"/>
      <w:lvlText w:val="%4."/>
      <w:lvlJc w:val="left"/>
      <w:pPr>
        <w:ind w:left="325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33" w:hanging="480"/>
      </w:pPr>
    </w:lvl>
    <w:lvl w:ilvl="5" w:tplc="0409001B" w:tentative="1">
      <w:start w:val="1"/>
      <w:numFmt w:val="lowerRoman"/>
      <w:lvlText w:val="%6."/>
      <w:lvlJc w:val="right"/>
      <w:pPr>
        <w:ind w:left="4213" w:hanging="480"/>
      </w:pPr>
    </w:lvl>
    <w:lvl w:ilvl="6" w:tplc="0409000F" w:tentative="1">
      <w:start w:val="1"/>
      <w:numFmt w:val="decimal"/>
      <w:lvlText w:val="%7."/>
      <w:lvlJc w:val="left"/>
      <w:pPr>
        <w:ind w:left="469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73" w:hanging="480"/>
      </w:pPr>
    </w:lvl>
    <w:lvl w:ilvl="8" w:tplc="0409001B" w:tentative="1">
      <w:start w:val="1"/>
      <w:numFmt w:val="lowerRoman"/>
      <w:lvlText w:val="%9."/>
      <w:lvlJc w:val="right"/>
      <w:pPr>
        <w:ind w:left="5653" w:hanging="480"/>
      </w:pPr>
    </w:lvl>
  </w:abstractNum>
  <w:abstractNum w:abstractNumId="19" w15:restartNumberingAfterBreak="0">
    <w:nsid w:val="497832E6"/>
    <w:multiLevelType w:val="hybridMultilevel"/>
    <w:tmpl w:val="A3265948"/>
    <w:lvl w:ilvl="0" w:tplc="04090015">
      <w:start w:val="1"/>
      <w:numFmt w:val="taiwaneseCountingThousand"/>
      <w:lvlText w:val="%1、"/>
      <w:lvlJc w:val="left"/>
      <w:pPr>
        <w:ind w:left="6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</w:lvl>
    <w:lvl w:ilvl="2" w:tplc="0409001B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20" w15:restartNumberingAfterBreak="0">
    <w:nsid w:val="4AA60B63"/>
    <w:multiLevelType w:val="hybridMultilevel"/>
    <w:tmpl w:val="49F234C4"/>
    <w:lvl w:ilvl="0" w:tplc="0582915C">
      <w:start w:val="1"/>
      <w:numFmt w:val="taiwaneseCountingThousand"/>
      <w:lvlText w:val="（%1）"/>
      <w:lvlJc w:val="left"/>
      <w:pPr>
        <w:ind w:left="960" w:hanging="480"/>
      </w:pPr>
      <w:rPr>
        <w:rFonts w:hint="eastAsia"/>
      </w:rPr>
    </w:lvl>
    <w:lvl w:ilvl="1" w:tplc="0409000F">
      <w:start w:val="1"/>
      <w:numFmt w:val="decimal"/>
      <w:lvlText w:val="%2."/>
      <w:lvlJc w:val="left"/>
      <w:pPr>
        <w:ind w:left="144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1" w15:restartNumberingAfterBreak="0">
    <w:nsid w:val="51614563"/>
    <w:multiLevelType w:val="hybridMultilevel"/>
    <w:tmpl w:val="212C1ADA"/>
    <w:lvl w:ilvl="0" w:tplc="973A1692">
      <w:start w:val="1"/>
      <w:numFmt w:val="bullet"/>
      <w:lvlText w:val="※"/>
      <w:lvlJc w:val="left"/>
      <w:pPr>
        <w:tabs>
          <w:tab w:val="num" w:pos="480"/>
        </w:tabs>
        <w:ind w:left="480" w:hanging="48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5E76148A"/>
    <w:multiLevelType w:val="hybridMultilevel"/>
    <w:tmpl w:val="A3265948"/>
    <w:lvl w:ilvl="0" w:tplc="04090015">
      <w:start w:val="1"/>
      <w:numFmt w:val="taiwaneseCountingThousand"/>
      <w:lvlText w:val="%1、"/>
      <w:lvlJc w:val="left"/>
      <w:pPr>
        <w:ind w:left="6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</w:lvl>
    <w:lvl w:ilvl="2" w:tplc="0409001B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23" w15:restartNumberingAfterBreak="0">
    <w:nsid w:val="5FA86B88"/>
    <w:multiLevelType w:val="hybridMultilevel"/>
    <w:tmpl w:val="63D4346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628E2589"/>
    <w:multiLevelType w:val="hybridMultilevel"/>
    <w:tmpl w:val="E30C0844"/>
    <w:lvl w:ilvl="0" w:tplc="72E8B146">
      <w:start w:val="1"/>
      <w:numFmt w:val="taiwaneseCountingThousand"/>
      <w:lvlText w:val="%1、"/>
      <w:lvlJc w:val="left"/>
      <w:pPr>
        <w:ind w:left="480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679E54A5"/>
    <w:multiLevelType w:val="hybridMultilevel"/>
    <w:tmpl w:val="02082572"/>
    <w:lvl w:ilvl="0" w:tplc="FFFFFFFF">
      <w:start w:val="1"/>
      <w:numFmt w:val="ideographLegalTraditional"/>
      <w:lvlText w:val="%1、"/>
      <w:lvlJc w:val="left"/>
      <w:pPr>
        <w:tabs>
          <w:tab w:val="num" w:pos="480"/>
        </w:tabs>
        <w:ind w:left="480" w:hanging="480"/>
      </w:pPr>
    </w:lvl>
    <w:lvl w:ilvl="1" w:tplc="FFFFFFFF">
      <w:start w:val="1"/>
      <w:numFmt w:val="taiwaneseCountingThousand"/>
      <w:lvlText w:val="%2、"/>
      <w:lvlJc w:val="left"/>
      <w:pPr>
        <w:tabs>
          <w:tab w:val="num" w:pos="960"/>
        </w:tabs>
        <w:ind w:left="960" w:hanging="480"/>
      </w:pPr>
    </w:lvl>
    <w:lvl w:ilvl="2" w:tplc="FFFFFFFF">
      <w:start w:val="1"/>
      <w:numFmt w:val="decimal"/>
      <w:lvlText w:val="%3."/>
      <w:lvlJc w:val="left"/>
      <w:pPr>
        <w:tabs>
          <w:tab w:val="num" w:pos="1440"/>
        </w:tabs>
        <w:ind w:left="1440" w:hanging="480"/>
      </w:pPr>
    </w:lvl>
    <w:lvl w:ilvl="3" w:tplc="FFFFFFFF">
      <w:start w:val="1"/>
      <w:numFmt w:val="ideographLegalTraditional"/>
      <w:lvlText w:val="%4、"/>
      <w:lvlJc w:val="left"/>
      <w:pPr>
        <w:tabs>
          <w:tab w:val="num" w:pos="1920"/>
        </w:tabs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6" w15:restartNumberingAfterBreak="0">
    <w:nsid w:val="6C913A2D"/>
    <w:multiLevelType w:val="hybridMultilevel"/>
    <w:tmpl w:val="186416F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6D756607"/>
    <w:multiLevelType w:val="hybridMultilevel"/>
    <w:tmpl w:val="0FD272A6"/>
    <w:lvl w:ilvl="0" w:tplc="04090015">
      <w:start w:val="1"/>
      <w:numFmt w:val="taiwaneseCountingThousand"/>
      <w:lvlText w:val="%1、"/>
      <w:lvlJc w:val="left"/>
      <w:pPr>
        <w:ind w:left="619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099" w:hanging="480"/>
      </w:pPr>
    </w:lvl>
    <w:lvl w:ilvl="2" w:tplc="0409001B" w:tentative="1">
      <w:start w:val="1"/>
      <w:numFmt w:val="lowerRoman"/>
      <w:lvlText w:val="%3."/>
      <w:lvlJc w:val="right"/>
      <w:pPr>
        <w:ind w:left="1579" w:hanging="480"/>
      </w:pPr>
    </w:lvl>
    <w:lvl w:ilvl="3" w:tplc="0409000F" w:tentative="1">
      <w:start w:val="1"/>
      <w:numFmt w:val="decimal"/>
      <w:lvlText w:val="%4."/>
      <w:lvlJc w:val="left"/>
      <w:pPr>
        <w:ind w:left="205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39" w:hanging="480"/>
      </w:pPr>
    </w:lvl>
    <w:lvl w:ilvl="5" w:tplc="0409001B" w:tentative="1">
      <w:start w:val="1"/>
      <w:numFmt w:val="lowerRoman"/>
      <w:lvlText w:val="%6."/>
      <w:lvlJc w:val="right"/>
      <w:pPr>
        <w:ind w:left="3019" w:hanging="480"/>
      </w:pPr>
    </w:lvl>
    <w:lvl w:ilvl="6" w:tplc="0409000F" w:tentative="1">
      <w:start w:val="1"/>
      <w:numFmt w:val="decimal"/>
      <w:lvlText w:val="%7."/>
      <w:lvlJc w:val="left"/>
      <w:pPr>
        <w:ind w:left="349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79" w:hanging="480"/>
      </w:pPr>
    </w:lvl>
    <w:lvl w:ilvl="8" w:tplc="0409001B" w:tentative="1">
      <w:start w:val="1"/>
      <w:numFmt w:val="lowerRoman"/>
      <w:lvlText w:val="%9."/>
      <w:lvlJc w:val="right"/>
      <w:pPr>
        <w:ind w:left="4459" w:hanging="480"/>
      </w:pPr>
    </w:lvl>
  </w:abstractNum>
  <w:abstractNum w:abstractNumId="28" w15:restartNumberingAfterBreak="0">
    <w:nsid w:val="6F997F2E"/>
    <w:multiLevelType w:val="hybridMultilevel"/>
    <w:tmpl w:val="AD74EB68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7267204C"/>
    <w:multiLevelType w:val="hybridMultilevel"/>
    <w:tmpl w:val="5B286BD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72C36137"/>
    <w:multiLevelType w:val="hybridMultilevel"/>
    <w:tmpl w:val="C99E5EBE"/>
    <w:lvl w:ilvl="0" w:tplc="0582915C">
      <w:start w:val="1"/>
      <w:numFmt w:val="taiwaneseCountingThousand"/>
      <w:lvlText w:val="（%1）"/>
      <w:lvlJc w:val="left"/>
      <w:pPr>
        <w:ind w:left="1813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2293" w:hanging="480"/>
      </w:pPr>
    </w:lvl>
    <w:lvl w:ilvl="2" w:tplc="0409001B" w:tentative="1">
      <w:start w:val="1"/>
      <w:numFmt w:val="lowerRoman"/>
      <w:lvlText w:val="%3."/>
      <w:lvlJc w:val="right"/>
      <w:pPr>
        <w:ind w:left="2773" w:hanging="480"/>
      </w:pPr>
    </w:lvl>
    <w:lvl w:ilvl="3" w:tplc="0409000F" w:tentative="1">
      <w:start w:val="1"/>
      <w:numFmt w:val="decimal"/>
      <w:lvlText w:val="%4."/>
      <w:lvlJc w:val="left"/>
      <w:pPr>
        <w:ind w:left="325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33" w:hanging="480"/>
      </w:pPr>
    </w:lvl>
    <w:lvl w:ilvl="5" w:tplc="0409001B" w:tentative="1">
      <w:start w:val="1"/>
      <w:numFmt w:val="lowerRoman"/>
      <w:lvlText w:val="%6."/>
      <w:lvlJc w:val="right"/>
      <w:pPr>
        <w:ind w:left="4213" w:hanging="480"/>
      </w:pPr>
    </w:lvl>
    <w:lvl w:ilvl="6" w:tplc="0409000F" w:tentative="1">
      <w:start w:val="1"/>
      <w:numFmt w:val="decimal"/>
      <w:lvlText w:val="%7."/>
      <w:lvlJc w:val="left"/>
      <w:pPr>
        <w:ind w:left="469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73" w:hanging="480"/>
      </w:pPr>
    </w:lvl>
    <w:lvl w:ilvl="8" w:tplc="0409001B" w:tentative="1">
      <w:start w:val="1"/>
      <w:numFmt w:val="lowerRoman"/>
      <w:lvlText w:val="%9."/>
      <w:lvlJc w:val="right"/>
      <w:pPr>
        <w:ind w:left="5653" w:hanging="480"/>
      </w:pPr>
    </w:lvl>
  </w:abstractNum>
  <w:abstractNum w:abstractNumId="31" w15:restartNumberingAfterBreak="0">
    <w:nsid w:val="79C433B5"/>
    <w:multiLevelType w:val="hybridMultilevel"/>
    <w:tmpl w:val="CAD616B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7C632E88"/>
    <w:multiLevelType w:val="hybridMultilevel"/>
    <w:tmpl w:val="F90E30EC"/>
    <w:lvl w:ilvl="0" w:tplc="31108152">
      <w:start w:val="1"/>
      <w:numFmt w:val="ideographLegalTraditional"/>
      <w:lvlText w:val="%1、"/>
      <w:lvlJc w:val="left"/>
      <w:pPr>
        <w:tabs>
          <w:tab w:val="num" w:pos="720"/>
        </w:tabs>
        <w:ind w:left="720" w:hanging="720"/>
      </w:pPr>
      <w:rPr>
        <w:rFonts w:hint="default"/>
        <w:b/>
        <w:bCs/>
        <w:color w:val="auto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3" w15:restartNumberingAfterBreak="0">
    <w:nsid w:val="7D2F3E19"/>
    <w:multiLevelType w:val="hybridMultilevel"/>
    <w:tmpl w:val="71D42B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916939912">
    <w:abstractNumId w:val="0"/>
  </w:num>
  <w:num w:numId="2" w16cid:durableId="600455188">
    <w:abstractNumId w:val="32"/>
  </w:num>
  <w:num w:numId="3" w16cid:durableId="2039699321">
    <w:abstractNumId w:val="25"/>
  </w:num>
  <w:num w:numId="4" w16cid:durableId="1629580893">
    <w:abstractNumId w:val="9"/>
  </w:num>
  <w:num w:numId="5" w16cid:durableId="363020735">
    <w:abstractNumId w:val="19"/>
  </w:num>
  <w:num w:numId="6" w16cid:durableId="1811049996">
    <w:abstractNumId w:val="27"/>
  </w:num>
  <w:num w:numId="7" w16cid:durableId="457113817">
    <w:abstractNumId w:val="23"/>
  </w:num>
  <w:num w:numId="8" w16cid:durableId="1250230959">
    <w:abstractNumId w:val="3"/>
  </w:num>
  <w:num w:numId="9" w16cid:durableId="809202182">
    <w:abstractNumId w:val="21"/>
  </w:num>
  <w:num w:numId="10" w16cid:durableId="287014392">
    <w:abstractNumId w:val="33"/>
  </w:num>
  <w:num w:numId="11" w16cid:durableId="1722748402">
    <w:abstractNumId w:val="12"/>
  </w:num>
  <w:num w:numId="12" w16cid:durableId="364602700">
    <w:abstractNumId w:val="2"/>
  </w:num>
  <w:num w:numId="13" w16cid:durableId="1932856544">
    <w:abstractNumId w:val="15"/>
  </w:num>
  <w:num w:numId="14" w16cid:durableId="2085224626">
    <w:abstractNumId w:val="7"/>
  </w:num>
  <w:num w:numId="15" w16cid:durableId="175267827">
    <w:abstractNumId w:val="17"/>
  </w:num>
  <w:num w:numId="16" w16cid:durableId="1617444319">
    <w:abstractNumId w:val="8"/>
  </w:num>
  <w:num w:numId="17" w16cid:durableId="752975513">
    <w:abstractNumId w:val="26"/>
  </w:num>
  <w:num w:numId="18" w16cid:durableId="670061844">
    <w:abstractNumId w:val="6"/>
  </w:num>
  <w:num w:numId="19" w16cid:durableId="1655714977">
    <w:abstractNumId w:val="29"/>
  </w:num>
  <w:num w:numId="20" w16cid:durableId="125781528">
    <w:abstractNumId w:val="1"/>
  </w:num>
  <w:num w:numId="21" w16cid:durableId="361446134">
    <w:abstractNumId w:val="28"/>
  </w:num>
  <w:num w:numId="22" w16cid:durableId="866715000">
    <w:abstractNumId w:val="24"/>
  </w:num>
  <w:num w:numId="23" w16cid:durableId="192697918">
    <w:abstractNumId w:val="13"/>
  </w:num>
  <w:num w:numId="24" w16cid:durableId="493953775">
    <w:abstractNumId w:val="14"/>
  </w:num>
  <w:num w:numId="25" w16cid:durableId="162935546">
    <w:abstractNumId w:val="20"/>
  </w:num>
  <w:num w:numId="26" w16cid:durableId="1329096191">
    <w:abstractNumId w:val="30"/>
  </w:num>
  <w:num w:numId="27" w16cid:durableId="875318314">
    <w:abstractNumId w:val="5"/>
  </w:num>
  <w:num w:numId="28" w16cid:durableId="1338969013">
    <w:abstractNumId w:val="18"/>
  </w:num>
  <w:num w:numId="29" w16cid:durableId="1776486915">
    <w:abstractNumId w:val="22"/>
  </w:num>
  <w:num w:numId="30" w16cid:durableId="695500781">
    <w:abstractNumId w:val="4"/>
  </w:num>
  <w:num w:numId="31" w16cid:durableId="1550453528">
    <w:abstractNumId w:val="31"/>
  </w:num>
  <w:num w:numId="32" w16cid:durableId="1847161273">
    <w:abstractNumId w:val="16"/>
  </w:num>
  <w:num w:numId="33" w16cid:durableId="1815297030">
    <w:abstractNumId w:val="11"/>
  </w:num>
  <w:num w:numId="34" w16cid:durableId="418404470">
    <w:abstractNumId w:val="1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2Mjc2NzY2M7IwNLRU0lEKTi0uzszPAykwrAUAwGeULywAAAA="/>
  </w:docVars>
  <w:rsids>
    <w:rsidRoot w:val="00B20116"/>
    <w:rsid w:val="00012DBE"/>
    <w:rsid w:val="00013F7C"/>
    <w:rsid w:val="00017C2E"/>
    <w:rsid w:val="0002125A"/>
    <w:rsid w:val="000220F0"/>
    <w:rsid w:val="000231B8"/>
    <w:rsid w:val="00023DB9"/>
    <w:rsid w:val="000251FA"/>
    <w:rsid w:val="0002720D"/>
    <w:rsid w:val="000273A9"/>
    <w:rsid w:val="00027CB0"/>
    <w:rsid w:val="00031B79"/>
    <w:rsid w:val="000325EA"/>
    <w:rsid w:val="00034C77"/>
    <w:rsid w:val="00037721"/>
    <w:rsid w:val="0003791E"/>
    <w:rsid w:val="0004010C"/>
    <w:rsid w:val="00041099"/>
    <w:rsid w:val="00041AE9"/>
    <w:rsid w:val="0004270F"/>
    <w:rsid w:val="000450EF"/>
    <w:rsid w:val="00045739"/>
    <w:rsid w:val="0004781D"/>
    <w:rsid w:val="00051E12"/>
    <w:rsid w:val="00052CCA"/>
    <w:rsid w:val="000530A8"/>
    <w:rsid w:val="00055272"/>
    <w:rsid w:val="00060302"/>
    <w:rsid w:val="000655BD"/>
    <w:rsid w:val="00067BBA"/>
    <w:rsid w:val="0007022A"/>
    <w:rsid w:val="00072B3A"/>
    <w:rsid w:val="00072C6D"/>
    <w:rsid w:val="00073D78"/>
    <w:rsid w:val="00075B16"/>
    <w:rsid w:val="00075D61"/>
    <w:rsid w:val="000804E3"/>
    <w:rsid w:val="00081BE7"/>
    <w:rsid w:val="000826D0"/>
    <w:rsid w:val="00085182"/>
    <w:rsid w:val="00090316"/>
    <w:rsid w:val="000916CF"/>
    <w:rsid w:val="00091AF6"/>
    <w:rsid w:val="00092C94"/>
    <w:rsid w:val="00094DF4"/>
    <w:rsid w:val="00096639"/>
    <w:rsid w:val="0009699F"/>
    <w:rsid w:val="00097500"/>
    <w:rsid w:val="000A6AD7"/>
    <w:rsid w:val="000B0CE3"/>
    <w:rsid w:val="000B371E"/>
    <w:rsid w:val="000B489E"/>
    <w:rsid w:val="000B53FF"/>
    <w:rsid w:val="000B71F9"/>
    <w:rsid w:val="000C44A4"/>
    <w:rsid w:val="000C4B2C"/>
    <w:rsid w:val="000C5208"/>
    <w:rsid w:val="000C538C"/>
    <w:rsid w:val="000C56D8"/>
    <w:rsid w:val="000C6AE5"/>
    <w:rsid w:val="000C77AD"/>
    <w:rsid w:val="000D209B"/>
    <w:rsid w:val="000D2416"/>
    <w:rsid w:val="000D3072"/>
    <w:rsid w:val="000D7929"/>
    <w:rsid w:val="000E27E7"/>
    <w:rsid w:val="000E5306"/>
    <w:rsid w:val="000E53E1"/>
    <w:rsid w:val="000E553D"/>
    <w:rsid w:val="000E5824"/>
    <w:rsid w:val="000F3FFA"/>
    <w:rsid w:val="000F4155"/>
    <w:rsid w:val="000F704A"/>
    <w:rsid w:val="00100193"/>
    <w:rsid w:val="001009C6"/>
    <w:rsid w:val="00101826"/>
    <w:rsid w:val="001057BE"/>
    <w:rsid w:val="0011111E"/>
    <w:rsid w:val="00111B7C"/>
    <w:rsid w:val="0011291C"/>
    <w:rsid w:val="00117427"/>
    <w:rsid w:val="00123E8B"/>
    <w:rsid w:val="001240D8"/>
    <w:rsid w:val="0012607E"/>
    <w:rsid w:val="00131C4A"/>
    <w:rsid w:val="00132830"/>
    <w:rsid w:val="00132840"/>
    <w:rsid w:val="00134F09"/>
    <w:rsid w:val="0014104F"/>
    <w:rsid w:val="0014586A"/>
    <w:rsid w:val="00146C2D"/>
    <w:rsid w:val="00153A3C"/>
    <w:rsid w:val="00153F3C"/>
    <w:rsid w:val="00153FC4"/>
    <w:rsid w:val="0015444A"/>
    <w:rsid w:val="00160903"/>
    <w:rsid w:val="00160C53"/>
    <w:rsid w:val="00161B22"/>
    <w:rsid w:val="00161C65"/>
    <w:rsid w:val="001630C2"/>
    <w:rsid w:val="001645BD"/>
    <w:rsid w:val="001651A2"/>
    <w:rsid w:val="00165F27"/>
    <w:rsid w:val="00167001"/>
    <w:rsid w:val="001672A0"/>
    <w:rsid w:val="0016751F"/>
    <w:rsid w:val="001721ED"/>
    <w:rsid w:val="0017337B"/>
    <w:rsid w:val="001734C6"/>
    <w:rsid w:val="0017391E"/>
    <w:rsid w:val="00173B11"/>
    <w:rsid w:val="00177486"/>
    <w:rsid w:val="00183573"/>
    <w:rsid w:val="001840BF"/>
    <w:rsid w:val="0018604B"/>
    <w:rsid w:val="001863BF"/>
    <w:rsid w:val="00186C72"/>
    <w:rsid w:val="00190D5A"/>
    <w:rsid w:val="00192500"/>
    <w:rsid w:val="001944A9"/>
    <w:rsid w:val="00194776"/>
    <w:rsid w:val="001951B3"/>
    <w:rsid w:val="00195691"/>
    <w:rsid w:val="001A41C3"/>
    <w:rsid w:val="001A53A2"/>
    <w:rsid w:val="001B0598"/>
    <w:rsid w:val="001B22AE"/>
    <w:rsid w:val="001B2EA3"/>
    <w:rsid w:val="001B651D"/>
    <w:rsid w:val="001C02D2"/>
    <w:rsid w:val="001C0BB0"/>
    <w:rsid w:val="001C3E75"/>
    <w:rsid w:val="001C5AA6"/>
    <w:rsid w:val="001C70EC"/>
    <w:rsid w:val="001D152A"/>
    <w:rsid w:val="001D537A"/>
    <w:rsid w:val="001D662C"/>
    <w:rsid w:val="001D6B25"/>
    <w:rsid w:val="001D74B6"/>
    <w:rsid w:val="001D79FA"/>
    <w:rsid w:val="001D7FFB"/>
    <w:rsid w:val="001E4793"/>
    <w:rsid w:val="001E528C"/>
    <w:rsid w:val="001E6E96"/>
    <w:rsid w:val="001E708C"/>
    <w:rsid w:val="001E7712"/>
    <w:rsid w:val="001F21EA"/>
    <w:rsid w:val="001F3077"/>
    <w:rsid w:val="001F4979"/>
    <w:rsid w:val="001F499C"/>
    <w:rsid w:val="001F5801"/>
    <w:rsid w:val="001F5C18"/>
    <w:rsid w:val="001F6108"/>
    <w:rsid w:val="001F6B9E"/>
    <w:rsid w:val="002017FF"/>
    <w:rsid w:val="00201DED"/>
    <w:rsid w:val="002029C0"/>
    <w:rsid w:val="002055AC"/>
    <w:rsid w:val="00210FD0"/>
    <w:rsid w:val="00211B90"/>
    <w:rsid w:val="00214A04"/>
    <w:rsid w:val="00215823"/>
    <w:rsid w:val="00221CEA"/>
    <w:rsid w:val="00221FA8"/>
    <w:rsid w:val="002222A6"/>
    <w:rsid w:val="00222FD3"/>
    <w:rsid w:val="0022376A"/>
    <w:rsid w:val="00223910"/>
    <w:rsid w:val="00225932"/>
    <w:rsid w:val="0022765C"/>
    <w:rsid w:val="00227D7A"/>
    <w:rsid w:val="00234A70"/>
    <w:rsid w:val="00237E81"/>
    <w:rsid w:val="0024155E"/>
    <w:rsid w:val="00243DC5"/>
    <w:rsid w:val="002445C2"/>
    <w:rsid w:val="00244F0E"/>
    <w:rsid w:val="00246116"/>
    <w:rsid w:val="0025188B"/>
    <w:rsid w:val="0025230B"/>
    <w:rsid w:val="00252E4A"/>
    <w:rsid w:val="002539F7"/>
    <w:rsid w:val="002560FC"/>
    <w:rsid w:val="00256EFF"/>
    <w:rsid w:val="00257526"/>
    <w:rsid w:val="0025761C"/>
    <w:rsid w:val="0026515F"/>
    <w:rsid w:val="00265B58"/>
    <w:rsid w:val="00266575"/>
    <w:rsid w:val="00266ADB"/>
    <w:rsid w:val="00270B3F"/>
    <w:rsid w:val="0027111B"/>
    <w:rsid w:val="002760C0"/>
    <w:rsid w:val="002777E7"/>
    <w:rsid w:val="00281D97"/>
    <w:rsid w:val="00282497"/>
    <w:rsid w:val="002834CF"/>
    <w:rsid w:val="00284282"/>
    <w:rsid w:val="00286D44"/>
    <w:rsid w:val="00291D6F"/>
    <w:rsid w:val="00292007"/>
    <w:rsid w:val="002921B9"/>
    <w:rsid w:val="00293D44"/>
    <w:rsid w:val="002A099F"/>
    <w:rsid w:val="002A1B31"/>
    <w:rsid w:val="002A4039"/>
    <w:rsid w:val="002B5CE3"/>
    <w:rsid w:val="002C026C"/>
    <w:rsid w:val="002C06D2"/>
    <w:rsid w:val="002C0E82"/>
    <w:rsid w:val="002C17AD"/>
    <w:rsid w:val="002C233D"/>
    <w:rsid w:val="002C2EE6"/>
    <w:rsid w:val="002C5AE7"/>
    <w:rsid w:val="002D03A4"/>
    <w:rsid w:val="002D07E1"/>
    <w:rsid w:val="002D1218"/>
    <w:rsid w:val="002D4B24"/>
    <w:rsid w:val="002D739B"/>
    <w:rsid w:val="002E064E"/>
    <w:rsid w:val="002E0F40"/>
    <w:rsid w:val="002E13D4"/>
    <w:rsid w:val="002E33CE"/>
    <w:rsid w:val="002E3EA1"/>
    <w:rsid w:val="002E6A43"/>
    <w:rsid w:val="002F254F"/>
    <w:rsid w:val="002F3664"/>
    <w:rsid w:val="002F5914"/>
    <w:rsid w:val="002F7822"/>
    <w:rsid w:val="002F7EDA"/>
    <w:rsid w:val="003002A5"/>
    <w:rsid w:val="0030154D"/>
    <w:rsid w:val="00301F58"/>
    <w:rsid w:val="003024E7"/>
    <w:rsid w:val="00304E31"/>
    <w:rsid w:val="00304E71"/>
    <w:rsid w:val="00305FD2"/>
    <w:rsid w:val="003067A9"/>
    <w:rsid w:val="00306BC3"/>
    <w:rsid w:val="00306EF9"/>
    <w:rsid w:val="00312868"/>
    <w:rsid w:val="00314A86"/>
    <w:rsid w:val="00314E42"/>
    <w:rsid w:val="00316822"/>
    <w:rsid w:val="00316823"/>
    <w:rsid w:val="00316F0C"/>
    <w:rsid w:val="00320565"/>
    <w:rsid w:val="003212C4"/>
    <w:rsid w:val="003214CF"/>
    <w:rsid w:val="00324FB5"/>
    <w:rsid w:val="00325E83"/>
    <w:rsid w:val="00326112"/>
    <w:rsid w:val="00327C33"/>
    <w:rsid w:val="00332814"/>
    <w:rsid w:val="0033369E"/>
    <w:rsid w:val="00334FED"/>
    <w:rsid w:val="00336578"/>
    <w:rsid w:val="00336707"/>
    <w:rsid w:val="00337260"/>
    <w:rsid w:val="003417B5"/>
    <w:rsid w:val="00346D6B"/>
    <w:rsid w:val="00346F13"/>
    <w:rsid w:val="003470A0"/>
    <w:rsid w:val="00347A0F"/>
    <w:rsid w:val="00350F7E"/>
    <w:rsid w:val="00351A16"/>
    <w:rsid w:val="00351DFE"/>
    <w:rsid w:val="00354224"/>
    <w:rsid w:val="00354D64"/>
    <w:rsid w:val="00356DFB"/>
    <w:rsid w:val="00357609"/>
    <w:rsid w:val="00357B5F"/>
    <w:rsid w:val="003608BD"/>
    <w:rsid w:val="00361762"/>
    <w:rsid w:val="00361F38"/>
    <w:rsid w:val="00363FBF"/>
    <w:rsid w:val="00365C23"/>
    <w:rsid w:val="00366AC0"/>
    <w:rsid w:val="003670F7"/>
    <w:rsid w:val="003724A4"/>
    <w:rsid w:val="00372D60"/>
    <w:rsid w:val="00373CD4"/>
    <w:rsid w:val="00375A31"/>
    <w:rsid w:val="00375D07"/>
    <w:rsid w:val="003803F7"/>
    <w:rsid w:val="003805BC"/>
    <w:rsid w:val="0038107C"/>
    <w:rsid w:val="00381493"/>
    <w:rsid w:val="00383346"/>
    <w:rsid w:val="003835EE"/>
    <w:rsid w:val="003856CA"/>
    <w:rsid w:val="003934DC"/>
    <w:rsid w:val="00393542"/>
    <w:rsid w:val="00394B99"/>
    <w:rsid w:val="0039550C"/>
    <w:rsid w:val="00395905"/>
    <w:rsid w:val="003A3241"/>
    <w:rsid w:val="003A3731"/>
    <w:rsid w:val="003A4101"/>
    <w:rsid w:val="003A48AB"/>
    <w:rsid w:val="003A4EF3"/>
    <w:rsid w:val="003A6C55"/>
    <w:rsid w:val="003B08AE"/>
    <w:rsid w:val="003B0BDC"/>
    <w:rsid w:val="003B2B8B"/>
    <w:rsid w:val="003B318E"/>
    <w:rsid w:val="003B411F"/>
    <w:rsid w:val="003B45D7"/>
    <w:rsid w:val="003B6D16"/>
    <w:rsid w:val="003C1444"/>
    <w:rsid w:val="003C1AD1"/>
    <w:rsid w:val="003C32D9"/>
    <w:rsid w:val="003C6EB6"/>
    <w:rsid w:val="003C7B6D"/>
    <w:rsid w:val="003D2BE1"/>
    <w:rsid w:val="003D3CD7"/>
    <w:rsid w:val="003D70B7"/>
    <w:rsid w:val="003D71CE"/>
    <w:rsid w:val="003D7D34"/>
    <w:rsid w:val="003E64F3"/>
    <w:rsid w:val="003E69BA"/>
    <w:rsid w:val="003E74D5"/>
    <w:rsid w:val="003F2B3E"/>
    <w:rsid w:val="003F4E5B"/>
    <w:rsid w:val="00401E75"/>
    <w:rsid w:val="004034B4"/>
    <w:rsid w:val="00403F28"/>
    <w:rsid w:val="0040472D"/>
    <w:rsid w:val="00406D89"/>
    <w:rsid w:val="00410EDF"/>
    <w:rsid w:val="0041263C"/>
    <w:rsid w:val="004144AA"/>
    <w:rsid w:val="0041478E"/>
    <w:rsid w:val="0041585A"/>
    <w:rsid w:val="004161E7"/>
    <w:rsid w:val="004162EF"/>
    <w:rsid w:val="0041707C"/>
    <w:rsid w:val="0042268B"/>
    <w:rsid w:val="004228E7"/>
    <w:rsid w:val="00422D4D"/>
    <w:rsid w:val="00423EE3"/>
    <w:rsid w:val="004327D1"/>
    <w:rsid w:val="004349BC"/>
    <w:rsid w:val="00437E0F"/>
    <w:rsid w:val="004409A2"/>
    <w:rsid w:val="00441239"/>
    <w:rsid w:val="004435B4"/>
    <w:rsid w:val="004446D3"/>
    <w:rsid w:val="00444C87"/>
    <w:rsid w:val="00450BB1"/>
    <w:rsid w:val="00451118"/>
    <w:rsid w:val="00451508"/>
    <w:rsid w:val="0045326A"/>
    <w:rsid w:val="0045365E"/>
    <w:rsid w:val="004553DF"/>
    <w:rsid w:val="004566ED"/>
    <w:rsid w:val="00461FC9"/>
    <w:rsid w:val="00465FA8"/>
    <w:rsid w:val="00466201"/>
    <w:rsid w:val="00466B8B"/>
    <w:rsid w:val="00471EDF"/>
    <w:rsid w:val="004724F3"/>
    <w:rsid w:val="00472B23"/>
    <w:rsid w:val="004737A4"/>
    <w:rsid w:val="0047528F"/>
    <w:rsid w:val="00480D65"/>
    <w:rsid w:val="0048102A"/>
    <w:rsid w:val="00481B70"/>
    <w:rsid w:val="00481BFC"/>
    <w:rsid w:val="004820C5"/>
    <w:rsid w:val="00482C37"/>
    <w:rsid w:val="00482C98"/>
    <w:rsid w:val="00485CD8"/>
    <w:rsid w:val="004863A5"/>
    <w:rsid w:val="00486CF9"/>
    <w:rsid w:val="00486EAD"/>
    <w:rsid w:val="004923A5"/>
    <w:rsid w:val="004924E2"/>
    <w:rsid w:val="00495C5C"/>
    <w:rsid w:val="00497671"/>
    <w:rsid w:val="004A0980"/>
    <w:rsid w:val="004A0C69"/>
    <w:rsid w:val="004A0E74"/>
    <w:rsid w:val="004A1030"/>
    <w:rsid w:val="004A5353"/>
    <w:rsid w:val="004A7B6A"/>
    <w:rsid w:val="004C3653"/>
    <w:rsid w:val="004C4D08"/>
    <w:rsid w:val="004C6167"/>
    <w:rsid w:val="004D15D3"/>
    <w:rsid w:val="004D2B39"/>
    <w:rsid w:val="004D721E"/>
    <w:rsid w:val="004E0BD6"/>
    <w:rsid w:val="004E67F4"/>
    <w:rsid w:val="004F02A3"/>
    <w:rsid w:val="004F1E90"/>
    <w:rsid w:val="004F32C9"/>
    <w:rsid w:val="004F608A"/>
    <w:rsid w:val="004F7D3C"/>
    <w:rsid w:val="005016B2"/>
    <w:rsid w:val="00502912"/>
    <w:rsid w:val="005073DC"/>
    <w:rsid w:val="00512938"/>
    <w:rsid w:val="00512B2D"/>
    <w:rsid w:val="00513B27"/>
    <w:rsid w:val="005179E4"/>
    <w:rsid w:val="00522006"/>
    <w:rsid w:val="00522671"/>
    <w:rsid w:val="00523100"/>
    <w:rsid w:val="005243E2"/>
    <w:rsid w:val="005251C1"/>
    <w:rsid w:val="00527D00"/>
    <w:rsid w:val="00530BE5"/>
    <w:rsid w:val="00534DA3"/>
    <w:rsid w:val="00537218"/>
    <w:rsid w:val="005372AA"/>
    <w:rsid w:val="00537B83"/>
    <w:rsid w:val="00541F69"/>
    <w:rsid w:val="0054497B"/>
    <w:rsid w:val="00546219"/>
    <w:rsid w:val="00552E6F"/>
    <w:rsid w:val="00553E6E"/>
    <w:rsid w:val="005565AB"/>
    <w:rsid w:val="00561171"/>
    <w:rsid w:val="005613B8"/>
    <w:rsid w:val="00562EA7"/>
    <w:rsid w:val="005641C6"/>
    <w:rsid w:val="0056519F"/>
    <w:rsid w:val="00566CA6"/>
    <w:rsid w:val="0057056F"/>
    <w:rsid w:val="00575BF6"/>
    <w:rsid w:val="0057652C"/>
    <w:rsid w:val="00580E15"/>
    <w:rsid w:val="005830ED"/>
    <w:rsid w:val="00590994"/>
    <w:rsid w:val="00591E4E"/>
    <w:rsid w:val="00592028"/>
    <w:rsid w:val="005A21AE"/>
    <w:rsid w:val="005A234A"/>
    <w:rsid w:val="005A31CA"/>
    <w:rsid w:val="005A3C0E"/>
    <w:rsid w:val="005A3E0E"/>
    <w:rsid w:val="005A50DA"/>
    <w:rsid w:val="005A7235"/>
    <w:rsid w:val="005B09B3"/>
    <w:rsid w:val="005B27B3"/>
    <w:rsid w:val="005B31D0"/>
    <w:rsid w:val="005B60A6"/>
    <w:rsid w:val="005C10BC"/>
    <w:rsid w:val="005C2420"/>
    <w:rsid w:val="005C289D"/>
    <w:rsid w:val="005C2F40"/>
    <w:rsid w:val="005C3328"/>
    <w:rsid w:val="005C5A7B"/>
    <w:rsid w:val="005C5E6B"/>
    <w:rsid w:val="005C7294"/>
    <w:rsid w:val="005C78C4"/>
    <w:rsid w:val="005D0136"/>
    <w:rsid w:val="005D015B"/>
    <w:rsid w:val="005D1F3D"/>
    <w:rsid w:val="005D3A33"/>
    <w:rsid w:val="005D7DFD"/>
    <w:rsid w:val="005E00BC"/>
    <w:rsid w:val="005E27E3"/>
    <w:rsid w:val="005E2E89"/>
    <w:rsid w:val="005E53FD"/>
    <w:rsid w:val="005E64AC"/>
    <w:rsid w:val="005F12B9"/>
    <w:rsid w:val="005F5676"/>
    <w:rsid w:val="005F5C09"/>
    <w:rsid w:val="00601173"/>
    <w:rsid w:val="00601CC4"/>
    <w:rsid w:val="00603EB8"/>
    <w:rsid w:val="00604D95"/>
    <w:rsid w:val="00607FE3"/>
    <w:rsid w:val="00613A2C"/>
    <w:rsid w:val="006160E7"/>
    <w:rsid w:val="0061664A"/>
    <w:rsid w:val="00617439"/>
    <w:rsid w:val="00620EC0"/>
    <w:rsid w:val="00620FEE"/>
    <w:rsid w:val="006223F1"/>
    <w:rsid w:val="00625139"/>
    <w:rsid w:val="006257CB"/>
    <w:rsid w:val="00626F65"/>
    <w:rsid w:val="006273FE"/>
    <w:rsid w:val="00632CEB"/>
    <w:rsid w:val="006367D2"/>
    <w:rsid w:val="00640231"/>
    <w:rsid w:val="00642240"/>
    <w:rsid w:val="00645181"/>
    <w:rsid w:val="00654251"/>
    <w:rsid w:val="00654EED"/>
    <w:rsid w:val="0065719C"/>
    <w:rsid w:val="00660705"/>
    <w:rsid w:val="0066108A"/>
    <w:rsid w:val="006622FB"/>
    <w:rsid w:val="00664894"/>
    <w:rsid w:val="00667932"/>
    <w:rsid w:val="00667E22"/>
    <w:rsid w:val="006702F9"/>
    <w:rsid w:val="006717FA"/>
    <w:rsid w:val="0067268E"/>
    <w:rsid w:val="006726EC"/>
    <w:rsid w:val="0067521F"/>
    <w:rsid w:val="006753C0"/>
    <w:rsid w:val="00681D18"/>
    <w:rsid w:val="00687159"/>
    <w:rsid w:val="006909A1"/>
    <w:rsid w:val="00693707"/>
    <w:rsid w:val="006970AA"/>
    <w:rsid w:val="00697F68"/>
    <w:rsid w:val="006A060C"/>
    <w:rsid w:val="006A1F80"/>
    <w:rsid w:val="006A2D46"/>
    <w:rsid w:val="006A362B"/>
    <w:rsid w:val="006A4F76"/>
    <w:rsid w:val="006A5325"/>
    <w:rsid w:val="006A5BDF"/>
    <w:rsid w:val="006A61C9"/>
    <w:rsid w:val="006B2C1C"/>
    <w:rsid w:val="006C0589"/>
    <w:rsid w:val="006C15A4"/>
    <w:rsid w:val="006C1D2C"/>
    <w:rsid w:val="006C6401"/>
    <w:rsid w:val="006C6E6E"/>
    <w:rsid w:val="006D157B"/>
    <w:rsid w:val="006D2E34"/>
    <w:rsid w:val="006D521A"/>
    <w:rsid w:val="006D5D18"/>
    <w:rsid w:val="006D6A68"/>
    <w:rsid w:val="006D70E3"/>
    <w:rsid w:val="006D7459"/>
    <w:rsid w:val="006D7D66"/>
    <w:rsid w:val="006E18F7"/>
    <w:rsid w:val="006E4EAA"/>
    <w:rsid w:val="006E5C8F"/>
    <w:rsid w:val="006E6281"/>
    <w:rsid w:val="006E7A6E"/>
    <w:rsid w:val="006F1B69"/>
    <w:rsid w:val="006F50A9"/>
    <w:rsid w:val="006F526E"/>
    <w:rsid w:val="006F692C"/>
    <w:rsid w:val="00701A80"/>
    <w:rsid w:val="0070382D"/>
    <w:rsid w:val="00704B13"/>
    <w:rsid w:val="00705A60"/>
    <w:rsid w:val="00706BBE"/>
    <w:rsid w:val="00707626"/>
    <w:rsid w:val="0071733E"/>
    <w:rsid w:val="00721253"/>
    <w:rsid w:val="0072275F"/>
    <w:rsid w:val="00722982"/>
    <w:rsid w:val="007240FA"/>
    <w:rsid w:val="00725FC4"/>
    <w:rsid w:val="0072634D"/>
    <w:rsid w:val="00730312"/>
    <w:rsid w:val="00730DED"/>
    <w:rsid w:val="00731BD2"/>
    <w:rsid w:val="0073477D"/>
    <w:rsid w:val="00737793"/>
    <w:rsid w:val="00743E16"/>
    <w:rsid w:val="00745984"/>
    <w:rsid w:val="00745DFB"/>
    <w:rsid w:val="00747475"/>
    <w:rsid w:val="007526EF"/>
    <w:rsid w:val="00755B01"/>
    <w:rsid w:val="00755D24"/>
    <w:rsid w:val="00757C70"/>
    <w:rsid w:val="00757EFF"/>
    <w:rsid w:val="00761884"/>
    <w:rsid w:val="0076220B"/>
    <w:rsid w:val="007625BF"/>
    <w:rsid w:val="00763C7C"/>
    <w:rsid w:val="00765D8E"/>
    <w:rsid w:val="00766D3C"/>
    <w:rsid w:val="00767C11"/>
    <w:rsid w:val="007709A2"/>
    <w:rsid w:val="00775979"/>
    <w:rsid w:val="00776189"/>
    <w:rsid w:val="007810FB"/>
    <w:rsid w:val="0078209C"/>
    <w:rsid w:val="0078608F"/>
    <w:rsid w:val="00787CE9"/>
    <w:rsid w:val="00792306"/>
    <w:rsid w:val="00792998"/>
    <w:rsid w:val="00792D54"/>
    <w:rsid w:val="007A2B63"/>
    <w:rsid w:val="007A2DA7"/>
    <w:rsid w:val="007A3836"/>
    <w:rsid w:val="007A568F"/>
    <w:rsid w:val="007A6F9E"/>
    <w:rsid w:val="007A6FCE"/>
    <w:rsid w:val="007B0E4F"/>
    <w:rsid w:val="007B21EA"/>
    <w:rsid w:val="007B25B7"/>
    <w:rsid w:val="007B5547"/>
    <w:rsid w:val="007C3B5E"/>
    <w:rsid w:val="007C48FB"/>
    <w:rsid w:val="007D02B0"/>
    <w:rsid w:val="007D21D9"/>
    <w:rsid w:val="007E17B3"/>
    <w:rsid w:val="007E2EBD"/>
    <w:rsid w:val="007E2EE6"/>
    <w:rsid w:val="007E4A23"/>
    <w:rsid w:val="007E6A8B"/>
    <w:rsid w:val="007E77AA"/>
    <w:rsid w:val="007F0234"/>
    <w:rsid w:val="007F4084"/>
    <w:rsid w:val="007F4B49"/>
    <w:rsid w:val="007F4E0F"/>
    <w:rsid w:val="007F6BDF"/>
    <w:rsid w:val="00800BF6"/>
    <w:rsid w:val="008018DB"/>
    <w:rsid w:val="008059C6"/>
    <w:rsid w:val="008073DE"/>
    <w:rsid w:val="008122EF"/>
    <w:rsid w:val="00813503"/>
    <w:rsid w:val="00813D50"/>
    <w:rsid w:val="00814BDA"/>
    <w:rsid w:val="00815F05"/>
    <w:rsid w:val="00816941"/>
    <w:rsid w:val="00816DE3"/>
    <w:rsid w:val="00822547"/>
    <w:rsid w:val="00824D1F"/>
    <w:rsid w:val="00825161"/>
    <w:rsid w:val="00825510"/>
    <w:rsid w:val="00825550"/>
    <w:rsid w:val="0082735F"/>
    <w:rsid w:val="00830DE9"/>
    <w:rsid w:val="0083163A"/>
    <w:rsid w:val="00831844"/>
    <w:rsid w:val="00833B41"/>
    <w:rsid w:val="0083636A"/>
    <w:rsid w:val="008373A8"/>
    <w:rsid w:val="00837DC6"/>
    <w:rsid w:val="008412E5"/>
    <w:rsid w:val="00850E2B"/>
    <w:rsid w:val="0085170A"/>
    <w:rsid w:val="00855463"/>
    <w:rsid w:val="0085551A"/>
    <w:rsid w:val="00855CF0"/>
    <w:rsid w:val="00857F4F"/>
    <w:rsid w:val="0086511D"/>
    <w:rsid w:val="00865A2F"/>
    <w:rsid w:val="008703F2"/>
    <w:rsid w:val="0087304C"/>
    <w:rsid w:val="008760DB"/>
    <w:rsid w:val="00877278"/>
    <w:rsid w:val="00882E51"/>
    <w:rsid w:val="0088367E"/>
    <w:rsid w:val="00884B2F"/>
    <w:rsid w:val="008851C8"/>
    <w:rsid w:val="008862FB"/>
    <w:rsid w:val="008869CA"/>
    <w:rsid w:val="008905D9"/>
    <w:rsid w:val="008907E3"/>
    <w:rsid w:val="00890EAF"/>
    <w:rsid w:val="00891223"/>
    <w:rsid w:val="00894741"/>
    <w:rsid w:val="00894D2A"/>
    <w:rsid w:val="00895C3E"/>
    <w:rsid w:val="008A01B2"/>
    <w:rsid w:val="008A0A3E"/>
    <w:rsid w:val="008A0B9E"/>
    <w:rsid w:val="008A1F3F"/>
    <w:rsid w:val="008A34C9"/>
    <w:rsid w:val="008A3618"/>
    <w:rsid w:val="008A425F"/>
    <w:rsid w:val="008A4C3A"/>
    <w:rsid w:val="008B2C62"/>
    <w:rsid w:val="008B2DE8"/>
    <w:rsid w:val="008B44D7"/>
    <w:rsid w:val="008B5E60"/>
    <w:rsid w:val="008B6854"/>
    <w:rsid w:val="008B7B45"/>
    <w:rsid w:val="008B7D3C"/>
    <w:rsid w:val="008C18C6"/>
    <w:rsid w:val="008C3363"/>
    <w:rsid w:val="008C36D3"/>
    <w:rsid w:val="008C4907"/>
    <w:rsid w:val="008C50A7"/>
    <w:rsid w:val="008C6D67"/>
    <w:rsid w:val="008C7448"/>
    <w:rsid w:val="008C7637"/>
    <w:rsid w:val="008C7CF1"/>
    <w:rsid w:val="008D4E5C"/>
    <w:rsid w:val="008E05B7"/>
    <w:rsid w:val="008E6597"/>
    <w:rsid w:val="008F220A"/>
    <w:rsid w:val="008F2F71"/>
    <w:rsid w:val="008F541B"/>
    <w:rsid w:val="008F76FB"/>
    <w:rsid w:val="008F785C"/>
    <w:rsid w:val="009007DB"/>
    <w:rsid w:val="00900B1D"/>
    <w:rsid w:val="00901CE1"/>
    <w:rsid w:val="00901F81"/>
    <w:rsid w:val="00903246"/>
    <w:rsid w:val="00905170"/>
    <w:rsid w:val="00905688"/>
    <w:rsid w:val="009109B1"/>
    <w:rsid w:val="00911F0C"/>
    <w:rsid w:val="00912CA0"/>
    <w:rsid w:val="00912FA3"/>
    <w:rsid w:val="009132FE"/>
    <w:rsid w:val="00913CDF"/>
    <w:rsid w:val="00914F50"/>
    <w:rsid w:val="00915677"/>
    <w:rsid w:val="00925413"/>
    <w:rsid w:val="009259C7"/>
    <w:rsid w:val="0092747A"/>
    <w:rsid w:val="0092767B"/>
    <w:rsid w:val="00930ECB"/>
    <w:rsid w:val="0093375B"/>
    <w:rsid w:val="00933D2C"/>
    <w:rsid w:val="0093511A"/>
    <w:rsid w:val="00935712"/>
    <w:rsid w:val="009367D2"/>
    <w:rsid w:val="009368A8"/>
    <w:rsid w:val="00937E4F"/>
    <w:rsid w:val="0094255B"/>
    <w:rsid w:val="00944C3B"/>
    <w:rsid w:val="00945A9B"/>
    <w:rsid w:val="009463F6"/>
    <w:rsid w:val="0094645C"/>
    <w:rsid w:val="00946AD3"/>
    <w:rsid w:val="0094778B"/>
    <w:rsid w:val="009534A8"/>
    <w:rsid w:val="00953A2C"/>
    <w:rsid w:val="00953C51"/>
    <w:rsid w:val="00954320"/>
    <w:rsid w:val="009566F3"/>
    <w:rsid w:val="00957103"/>
    <w:rsid w:val="0096104A"/>
    <w:rsid w:val="009626CF"/>
    <w:rsid w:val="00962F8D"/>
    <w:rsid w:val="0096466C"/>
    <w:rsid w:val="00965ED0"/>
    <w:rsid w:val="00966181"/>
    <w:rsid w:val="00972451"/>
    <w:rsid w:val="00976534"/>
    <w:rsid w:val="0098300A"/>
    <w:rsid w:val="00983327"/>
    <w:rsid w:val="00984CA2"/>
    <w:rsid w:val="009871FE"/>
    <w:rsid w:val="00993FF0"/>
    <w:rsid w:val="009966F5"/>
    <w:rsid w:val="0099740F"/>
    <w:rsid w:val="009976C7"/>
    <w:rsid w:val="009A0C10"/>
    <w:rsid w:val="009A1DBA"/>
    <w:rsid w:val="009A274D"/>
    <w:rsid w:val="009A29E2"/>
    <w:rsid w:val="009A5CC7"/>
    <w:rsid w:val="009A6A29"/>
    <w:rsid w:val="009A6BEB"/>
    <w:rsid w:val="009A7D36"/>
    <w:rsid w:val="009B0CD8"/>
    <w:rsid w:val="009B169E"/>
    <w:rsid w:val="009B7FE6"/>
    <w:rsid w:val="009C0A42"/>
    <w:rsid w:val="009C2436"/>
    <w:rsid w:val="009C2EC9"/>
    <w:rsid w:val="009C325E"/>
    <w:rsid w:val="009C3D9B"/>
    <w:rsid w:val="009C47D9"/>
    <w:rsid w:val="009C4926"/>
    <w:rsid w:val="009C4F02"/>
    <w:rsid w:val="009C525B"/>
    <w:rsid w:val="009C534E"/>
    <w:rsid w:val="009C77FC"/>
    <w:rsid w:val="009D305C"/>
    <w:rsid w:val="009D3118"/>
    <w:rsid w:val="009D4908"/>
    <w:rsid w:val="009D4FC9"/>
    <w:rsid w:val="009D508C"/>
    <w:rsid w:val="009D5ED0"/>
    <w:rsid w:val="009D6A4F"/>
    <w:rsid w:val="009E05D7"/>
    <w:rsid w:val="009E1CC3"/>
    <w:rsid w:val="009E442E"/>
    <w:rsid w:val="009E6AAD"/>
    <w:rsid w:val="009E6F6E"/>
    <w:rsid w:val="009F1D56"/>
    <w:rsid w:val="009F5058"/>
    <w:rsid w:val="009F77C7"/>
    <w:rsid w:val="00A007DE"/>
    <w:rsid w:val="00A0230C"/>
    <w:rsid w:val="00A02B32"/>
    <w:rsid w:val="00A0305B"/>
    <w:rsid w:val="00A03096"/>
    <w:rsid w:val="00A030B7"/>
    <w:rsid w:val="00A0360A"/>
    <w:rsid w:val="00A04931"/>
    <w:rsid w:val="00A069A3"/>
    <w:rsid w:val="00A111A1"/>
    <w:rsid w:val="00A1189E"/>
    <w:rsid w:val="00A12528"/>
    <w:rsid w:val="00A156A7"/>
    <w:rsid w:val="00A178A1"/>
    <w:rsid w:val="00A21C94"/>
    <w:rsid w:val="00A233A9"/>
    <w:rsid w:val="00A25F7E"/>
    <w:rsid w:val="00A26D35"/>
    <w:rsid w:val="00A2712D"/>
    <w:rsid w:val="00A32060"/>
    <w:rsid w:val="00A3267F"/>
    <w:rsid w:val="00A32CA9"/>
    <w:rsid w:val="00A33202"/>
    <w:rsid w:val="00A33558"/>
    <w:rsid w:val="00A3458F"/>
    <w:rsid w:val="00A36D19"/>
    <w:rsid w:val="00A37613"/>
    <w:rsid w:val="00A37CAB"/>
    <w:rsid w:val="00A37CD5"/>
    <w:rsid w:val="00A40A00"/>
    <w:rsid w:val="00A410FD"/>
    <w:rsid w:val="00A41ABF"/>
    <w:rsid w:val="00A43F6F"/>
    <w:rsid w:val="00A4692B"/>
    <w:rsid w:val="00A475E6"/>
    <w:rsid w:val="00A53584"/>
    <w:rsid w:val="00A55D79"/>
    <w:rsid w:val="00A56235"/>
    <w:rsid w:val="00A56897"/>
    <w:rsid w:val="00A60632"/>
    <w:rsid w:val="00A61794"/>
    <w:rsid w:val="00A638ED"/>
    <w:rsid w:val="00A64685"/>
    <w:rsid w:val="00A64E58"/>
    <w:rsid w:val="00A67903"/>
    <w:rsid w:val="00A71B25"/>
    <w:rsid w:val="00A73A7D"/>
    <w:rsid w:val="00A74A13"/>
    <w:rsid w:val="00A74E0E"/>
    <w:rsid w:val="00A75C80"/>
    <w:rsid w:val="00A777DB"/>
    <w:rsid w:val="00A801D1"/>
    <w:rsid w:val="00A80432"/>
    <w:rsid w:val="00A8092F"/>
    <w:rsid w:val="00A81021"/>
    <w:rsid w:val="00A81D4B"/>
    <w:rsid w:val="00A839B2"/>
    <w:rsid w:val="00A840A5"/>
    <w:rsid w:val="00A84277"/>
    <w:rsid w:val="00A8651E"/>
    <w:rsid w:val="00A86BE3"/>
    <w:rsid w:val="00A91193"/>
    <w:rsid w:val="00A92A0A"/>
    <w:rsid w:val="00A95E65"/>
    <w:rsid w:val="00A975B9"/>
    <w:rsid w:val="00AA1872"/>
    <w:rsid w:val="00AA2B53"/>
    <w:rsid w:val="00AA4639"/>
    <w:rsid w:val="00AB0652"/>
    <w:rsid w:val="00AB112A"/>
    <w:rsid w:val="00AB201E"/>
    <w:rsid w:val="00AB2058"/>
    <w:rsid w:val="00AB4DDC"/>
    <w:rsid w:val="00AC0684"/>
    <w:rsid w:val="00AC13DD"/>
    <w:rsid w:val="00AC1A1B"/>
    <w:rsid w:val="00AC2820"/>
    <w:rsid w:val="00AC5E22"/>
    <w:rsid w:val="00AC6714"/>
    <w:rsid w:val="00AC775C"/>
    <w:rsid w:val="00AC7C9A"/>
    <w:rsid w:val="00AD1673"/>
    <w:rsid w:val="00AD59E9"/>
    <w:rsid w:val="00AD5DF1"/>
    <w:rsid w:val="00AE17AF"/>
    <w:rsid w:val="00AE28C5"/>
    <w:rsid w:val="00AE3103"/>
    <w:rsid w:val="00AE3768"/>
    <w:rsid w:val="00AF0EE7"/>
    <w:rsid w:val="00AF0F09"/>
    <w:rsid w:val="00AF118E"/>
    <w:rsid w:val="00AF147F"/>
    <w:rsid w:val="00AF32A4"/>
    <w:rsid w:val="00AF5806"/>
    <w:rsid w:val="00AF7308"/>
    <w:rsid w:val="00B00ACC"/>
    <w:rsid w:val="00B033BE"/>
    <w:rsid w:val="00B03DEB"/>
    <w:rsid w:val="00B047C6"/>
    <w:rsid w:val="00B047EB"/>
    <w:rsid w:val="00B07334"/>
    <w:rsid w:val="00B10BE6"/>
    <w:rsid w:val="00B10C0A"/>
    <w:rsid w:val="00B1153E"/>
    <w:rsid w:val="00B14C37"/>
    <w:rsid w:val="00B15640"/>
    <w:rsid w:val="00B15CAD"/>
    <w:rsid w:val="00B20116"/>
    <w:rsid w:val="00B204C5"/>
    <w:rsid w:val="00B21009"/>
    <w:rsid w:val="00B22BFF"/>
    <w:rsid w:val="00B2495C"/>
    <w:rsid w:val="00B24ABC"/>
    <w:rsid w:val="00B25A62"/>
    <w:rsid w:val="00B25CB7"/>
    <w:rsid w:val="00B26879"/>
    <w:rsid w:val="00B26BF6"/>
    <w:rsid w:val="00B300EF"/>
    <w:rsid w:val="00B32EBA"/>
    <w:rsid w:val="00B35CC4"/>
    <w:rsid w:val="00B370EF"/>
    <w:rsid w:val="00B4389D"/>
    <w:rsid w:val="00B43A9E"/>
    <w:rsid w:val="00B51BEF"/>
    <w:rsid w:val="00B51D62"/>
    <w:rsid w:val="00B5602E"/>
    <w:rsid w:val="00B564F9"/>
    <w:rsid w:val="00B575BF"/>
    <w:rsid w:val="00B60C69"/>
    <w:rsid w:val="00B628EC"/>
    <w:rsid w:val="00B644AF"/>
    <w:rsid w:val="00B644F9"/>
    <w:rsid w:val="00B65D58"/>
    <w:rsid w:val="00B666A7"/>
    <w:rsid w:val="00B67A57"/>
    <w:rsid w:val="00B72569"/>
    <w:rsid w:val="00B82A97"/>
    <w:rsid w:val="00B86034"/>
    <w:rsid w:val="00B93DDD"/>
    <w:rsid w:val="00BA03DF"/>
    <w:rsid w:val="00BA28B4"/>
    <w:rsid w:val="00BA4E0C"/>
    <w:rsid w:val="00BA6DF4"/>
    <w:rsid w:val="00BB07C2"/>
    <w:rsid w:val="00BB0CFC"/>
    <w:rsid w:val="00BB286A"/>
    <w:rsid w:val="00BB3B23"/>
    <w:rsid w:val="00BB500B"/>
    <w:rsid w:val="00BC378D"/>
    <w:rsid w:val="00BC6AB3"/>
    <w:rsid w:val="00BD4A6B"/>
    <w:rsid w:val="00BD6370"/>
    <w:rsid w:val="00BD7150"/>
    <w:rsid w:val="00BE044B"/>
    <w:rsid w:val="00BE24AD"/>
    <w:rsid w:val="00BE3D8B"/>
    <w:rsid w:val="00BE532E"/>
    <w:rsid w:val="00BE7DF8"/>
    <w:rsid w:val="00BF11B5"/>
    <w:rsid w:val="00BF2036"/>
    <w:rsid w:val="00BF290D"/>
    <w:rsid w:val="00BF598C"/>
    <w:rsid w:val="00BF6500"/>
    <w:rsid w:val="00C006B0"/>
    <w:rsid w:val="00C02C98"/>
    <w:rsid w:val="00C04288"/>
    <w:rsid w:val="00C06B51"/>
    <w:rsid w:val="00C13A91"/>
    <w:rsid w:val="00C14D0C"/>
    <w:rsid w:val="00C15601"/>
    <w:rsid w:val="00C16A88"/>
    <w:rsid w:val="00C20543"/>
    <w:rsid w:val="00C210BF"/>
    <w:rsid w:val="00C232BE"/>
    <w:rsid w:val="00C23E07"/>
    <w:rsid w:val="00C2590F"/>
    <w:rsid w:val="00C30370"/>
    <w:rsid w:val="00C314A2"/>
    <w:rsid w:val="00C3176F"/>
    <w:rsid w:val="00C31C59"/>
    <w:rsid w:val="00C33A39"/>
    <w:rsid w:val="00C372D9"/>
    <w:rsid w:val="00C378FF"/>
    <w:rsid w:val="00C4316C"/>
    <w:rsid w:val="00C44EF4"/>
    <w:rsid w:val="00C44FAF"/>
    <w:rsid w:val="00C45F3F"/>
    <w:rsid w:val="00C5089E"/>
    <w:rsid w:val="00C51186"/>
    <w:rsid w:val="00C52988"/>
    <w:rsid w:val="00C534D0"/>
    <w:rsid w:val="00C568DC"/>
    <w:rsid w:val="00C64599"/>
    <w:rsid w:val="00C675A2"/>
    <w:rsid w:val="00C70B97"/>
    <w:rsid w:val="00C70EC7"/>
    <w:rsid w:val="00C71163"/>
    <w:rsid w:val="00C7425D"/>
    <w:rsid w:val="00C7454E"/>
    <w:rsid w:val="00C75E30"/>
    <w:rsid w:val="00C75FFF"/>
    <w:rsid w:val="00C76ED7"/>
    <w:rsid w:val="00C8230D"/>
    <w:rsid w:val="00C8389E"/>
    <w:rsid w:val="00C84664"/>
    <w:rsid w:val="00C848FD"/>
    <w:rsid w:val="00C87153"/>
    <w:rsid w:val="00C9112D"/>
    <w:rsid w:val="00C91997"/>
    <w:rsid w:val="00C91EAF"/>
    <w:rsid w:val="00C91F3D"/>
    <w:rsid w:val="00C94620"/>
    <w:rsid w:val="00C95265"/>
    <w:rsid w:val="00C970E4"/>
    <w:rsid w:val="00CA1D14"/>
    <w:rsid w:val="00CA2ADC"/>
    <w:rsid w:val="00CA774A"/>
    <w:rsid w:val="00CA7B35"/>
    <w:rsid w:val="00CB19C7"/>
    <w:rsid w:val="00CB4623"/>
    <w:rsid w:val="00CB69E6"/>
    <w:rsid w:val="00CC1798"/>
    <w:rsid w:val="00CC191E"/>
    <w:rsid w:val="00CC2CC1"/>
    <w:rsid w:val="00CC3996"/>
    <w:rsid w:val="00CC4455"/>
    <w:rsid w:val="00CC69EC"/>
    <w:rsid w:val="00CC7702"/>
    <w:rsid w:val="00CD0FE3"/>
    <w:rsid w:val="00CD189C"/>
    <w:rsid w:val="00CD194A"/>
    <w:rsid w:val="00CD20C6"/>
    <w:rsid w:val="00CD3C9A"/>
    <w:rsid w:val="00CD3DF5"/>
    <w:rsid w:val="00CD4C38"/>
    <w:rsid w:val="00CE039B"/>
    <w:rsid w:val="00CE0672"/>
    <w:rsid w:val="00CE07B6"/>
    <w:rsid w:val="00CE3BF9"/>
    <w:rsid w:val="00CF1223"/>
    <w:rsid w:val="00CF14A7"/>
    <w:rsid w:val="00CF312D"/>
    <w:rsid w:val="00CF4291"/>
    <w:rsid w:val="00D01380"/>
    <w:rsid w:val="00D021E2"/>
    <w:rsid w:val="00D061E4"/>
    <w:rsid w:val="00D147C7"/>
    <w:rsid w:val="00D17231"/>
    <w:rsid w:val="00D209FD"/>
    <w:rsid w:val="00D25311"/>
    <w:rsid w:val="00D25327"/>
    <w:rsid w:val="00D2669F"/>
    <w:rsid w:val="00D306E2"/>
    <w:rsid w:val="00D308A8"/>
    <w:rsid w:val="00D31769"/>
    <w:rsid w:val="00D32EBA"/>
    <w:rsid w:val="00D355EE"/>
    <w:rsid w:val="00D355FA"/>
    <w:rsid w:val="00D41BBF"/>
    <w:rsid w:val="00D45A2A"/>
    <w:rsid w:val="00D47062"/>
    <w:rsid w:val="00D475DE"/>
    <w:rsid w:val="00D50222"/>
    <w:rsid w:val="00D522D5"/>
    <w:rsid w:val="00D54EA7"/>
    <w:rsid w:val="00D5533D"/>
    <w:rsid w:val="00D55F58"/>
    <w:rsid w:val="00D5713D"/>
    <w:rsid w:val="00D60D3F"/>
    <w:rsid w:val="00D61FC1"/>
    <w:rsid w:val="00D62FDF"/>
    <w:rsid w:val="00D65491"/>
    <w:rsid w:val="00D65EA6"/>
    <w:rsid w:val="00D73212"/>
    <w:rsid w:val="00D73867"/>
    <w:rsid w:val="00D74A3E"/>
    <w:rsid w:val="00D76BB0"/>
    <w:rsid w:val="00D7726F"/>
    <w:rsid w:val="00D80777"/>
    <w:rsid w:val="00D8366D"/>
    <w:rsid w:val="00D85A0D"/>
    <w:rsid w:val="00D925D9"/>
    <w:rsid w:val="00D92687"/>
    <w:rsid w:val="00D933D2"/>
    <w:rsid w:val="00D939D8"/>
    <w:rsid w:val="00D93AA3"/>
    <w:rsid w:val="00D95371"/>
    <w:rsid w:val="00D95DEE"/>
    <w:rsid w:val="00D95E8F"/>
    <w:rsid w:val="00D96BAE"/>
    <w:rsid w:val="00D97C68"/>
    <w:rsid w:val="00DA29D5"/>
    <w:rsid w:val="00DA2B93"/>
    <w:rsid w:val="00DA2E60"/>
    <w:rsid w:val="00DA3236"/>
    <w:rsid w:val="00DA4BE4"/>
    <w:rsid w:val="00DA4DDF"/>
    <w:rsid w:val="00DA4E04"/>
    <w:rsid w:val="00DA551E"/>
    <w:rsid w:val="00DA6447"/>
    <w:rsid w:val="00DB22BD"/>
    <w:rsid w:val="00DB291B"/>
    <w:rsid w:val="00DB390A"/>
    <w:rsid w:val="00DB451F"/>
    <w:rsid w:val="00DB70C6"/>
    <w:rsid w:val="00DC16F8"/>
    <w:rsid w:val="00DC1926"/>
    <w:rsid w:val="00DC1A5C"/>
    <w:rsid w:val="00DC24F0"/>
    <w:rsid w:val="00DC3331"/>
    <w:rsid w:val="00DC44CB"/>
    <w:rsid w:val="00DC5223"/>
    <w:rsid w:val="00DD114E"/>
    <w:rsid w:val="00DD1D9F"/>
    <w:rsid w:val="00DD25EB"/>
    <w:rsid w:val="00DD3D4E"/>
    <w:rsid w:val="00DD420F"/>
    <w:rsid w:val="00DE0814"/>
    <w:rsid w:val="00DE2C27"/>
    <w:rsid w:val="00DE36DA"/>
    <w:rsid w:val="00DE3B72"/>
    <w:rsid w:val="00DE42DC"/>
    <w:rsid w:val="00DE546C"/>
    <w:rsid w:val="00DE568E"/>
    <w:rsid w:val="00DE57B0"/>
    <w:rsid w:val="00DE5F4F"/>
    <w:rsid w:val="00DF02F4"/>
    <w:rsid w:val="00DF33D2"/>
    <w:rsid w:val="00DF639A"/>
    <w:rsid w:val="00DF7F94"/>
    <w:rsid w:val="00E00415"/>
    <w:rsid w:val="00E024EA"/>
    <w:rsid w:val="00E0539D"/>
    <w:rsid w:val="00E07BB4"/>
    <w:rsid w:val="00E11735"/>
    <w:rsid w:val="00E12164"/>
    <w:rsid w:val="00E12650"/>
    <w:rsid w:val="00E12BA7"/>
    <w:rsid w:val="00E13E69"/>
    <w:rsid w:val="00E157BE"/>
    <w:rsid w:val="00E17D4B"/>
    <w:rsid w:val="00E17E3B"/>
    <w:rsid w:val="00E21906"/>
    <w:rsid w:val="00E3240B"/>
    <w:rsid w:val="00E35325"/>
    <w:rsid w:val="00E37B04"/>
    <w:rsid w:val="00E40AFF"/>
    <w:rsid w:val="00E420C5"/>
    <w:rsid w:val="00E42643"/>
    <w:rsid w:val="00E4489D"/>
    <w:rsid w:val="00E46F2A"/>
    <w:rsid w:val="00E47018"/>
    <w:rsid w:val="00E4781A"/>
    <w:rsid w:val="00E479C1"/>
    <w:rsid w:val="00E50531"/>
    <w:rsid w:val="00E50CC5"/>
    <w:rsid w:val="00E57667"/>
    <w:rsid w:val="00E604EC"/>
    <w:rsid w:val="00E61C95"/>
    <w:rsid w:val="00E62BBD"/>
    <w:rsid w:val="00E6367A"/>
    <w:rsid w:val="00E655D8"/>
    <w:rsid w:val="00E67690"/>
    <w:rsid w:val="00E71924"/>
    <w:rsid w:val="00E71F25"/>
    <w:rsid w:val="00E7220A"/>
    <w:rsid w:val="00E725A3"/>
    <w:rsid w:val="00E7348B"/>
    <w:rsid w:val="00E748F4"/>
    <w:rsid w:val="00E758A3"/>
    <w:rsid w:val="00E77C5C"/>
    <w:rsid w:val="00E77D27"/>
    <w:rsid w:val="00E77E01"/>
    <w:rsid w:val="00E811F8"/>
    <w:rsid w:val="00E84FA5"/>
    <w:rsid w:val="00E850DE"/>
    <w:rsid w:val="00E86853"/>
    <w:rsid w:val="00E86D97"/>
    <w:rsid w:val="00E92282"/>
    <w:rsid w:val="00E93012"/>
    <w:rsid w:val="00E943A4"/>
    <w:rsid w:val="00E963A7"/>
    <w:rsid w:val="00E969A6"/>
    <w:rsid w:val="00E96D72"/>
    <w:rsid w:val="00EA16D3"/>
    <w:rsid w:val="00EA1771"/>
    <w:rsid w:val="00EA3CD8"/>
    <w:rsid w:val="00EB06BD"/>
    <w:rsid w:val="00EB1ADA"/>
    <w:rsid w:val="00EB301B"/>
    <w:rsid w:val="00EB337D"/>
    <w:rsid w:val="00EB3E0C"/>
    <w:rsid w:val="00EB47AA"/>
    <w:rsid w:val="00EB78D2"/>
    <w:rsid w:val="00EB7B6D"/>
    <w:rsid w:val="00EC470F"/>
    <w:rsid w:val="00ED1336"/>
    <w:rsid w:val="00ED37ED"/>
    <w:rsid w:val="00ED4B1D"/>
    <w:rsid w:val="00ED4BD6"/>
    <w:rsid w:val="00ED5A28"/>
    <w:rsid w:val="00ED72DF"/>
    <w:rsid w:val="00ED736C"/>
    <w:rsid w:val="00ED746B"/>
    <w:rsid w:val="00EE1FB1"/>
    <w:rsid w:val="00EE3C88"/>
    <w:rsid w:val="00EE3D64"/>
    <w:rsid w:val="00EE6F54"/>
    <w:rsid w:val="00EF31B7"/>
    <w:rsid w:val="00EF41B2"/>
    <w:rsid w:val="00EF66A5"/>
    <w:rsid w:val="00EF6C3A"/>
    <w:rsid w:val="00F000B7"/>
    <w:rsid w:val="00F0070C"/>
    <w:rsid w:val="00F01863"/>
    <w:rsid w:val="00F01E4B"/>
    <w:rsid w:val="00F04A14"/>
    <w:rsid w:val="00F1091B"/>
    <w:rsid w:val="00F1284B"/>
    <w:rsid w:val="00F141C9"/>
    <w:rsid w:val="00F21BAA"/>
    <w:rsid w:val="00F21FB4"/>
    <w:rsid w:val="00F239E7"/>
    <w:rsid w:val="00F2764B"/>
    <w:rsid w:val="00F31826"/>
    <w:rsid w:val="00F3767F"/>
    <w:rsid w:val="00F40063"/>
    <w:rsid w:val="00F40696"/>
    <w:rsid w:val="00F44E53"/>
    <w:rsid w:val="00F451CB"/>
    <w:rsid w:val="00F45B69"/>
    <w:rsid w:val="00F524B8"/>
    <w:rsid w:val="00F53A04"/>
    <w:rsid w:val="00F53A91"/>
    <w:rsid w:val="00F53BD6"/>
    <w:rsid w:val="00F55CC1"/>
    <w:rsid w:val="00F55D0D"/>
    <w:rsid w:val="00F60F3D"/>
    <w:rsid w:val="00F616A2"/>
    <w:rsid w:val="00F61ECB"/>
    <w:rsid w:val="00F65E9B"/>
    <w:rsid w:val="00F7007B"/>
    <w:rsid w:val="00F70F43"/>
    <w:rsid w:val="00F72B94"/>
    <w:rsid w:val="00F7319E"/>
    <w:rsid w:val="00F74699"/>
    <w:rsid w:val="00F74AEA"/>
    <w:rsid w:val="00F8586C"/>
    <w:rsid w:val="00F8770F"/>
    <w:rsid w:val="00F940CA"/>
    <w:rsid w:val="00F948CB"/>
    <w:rsid w:val="00F94F12"/>
    <w:rsid w:val="00F97002"/>
    <w:rsid w:val="00F977F4"/>
    <w:rsid w:val="00F978A2"/>
    <w:rsid w:val="00FA0C0B"/>
    <w:rsid w:val="00FA0DEB"/>
    <w:rsid w:val="00FA1572"/>
    <w:rsid w:val="00FA4DB0"/>
    <w:rsid w:val="00FA5718"/>
    <w:rsid w:val="00FB0601"/>
    <w:rsid w:val="00FB15AB"/>
    <w:rsid w:val="00FB30A8"/>
    <w:rsid w:val="00FB679D"/>
    <w:rsid w:val="00FB7C4F"/>
    <w:rsid w:val="00FC0382"/>
    <w:rsid w:val="00FC040C"/>
    <w:rsid w:val="00FC04C1"/>
    <w:rsid w:val="00FC297B"/>
    <w:rsid w:val="00FC468D"/>
    <w:rsid w:val="00FC4F8C"/>
    <w:rsid w:val="00FC5321"/>
    <w:rsid w:val="00FC5F35"/>
    <w:rsid w:val="00FC74C9"/>
    <w:rsid w:val="00FD0016"/>
    <w:rsid w:val="00FD0F15"/>
    <w:rsid w:val="00FD0F96"/>
    <w:rsid w:val="00FD14D2"/>
    <w:rsid w:val="00FD1EE4"/>
    <w:rsid w:val="00FD3284"/>
    <w:rsid w:val="00FD6768"/>
    <w:rsid w:val="00FE0259"/>
    <w:rsid w:val="00FE7C2C"/>
    <w:rsid w:val="00FF1D1C"/>
    <w:rsid w:val="00FF5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C24576"/>
  <w15:docId w15:val="{85EAED46-C6CC-48FB-8D51-1961D63782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94741"/>
    <w:pPr>
      <w:widowControl w:val="0"/>
    </w:pPr>
    <w:rPr>
      <w:kern w:val="2"/>
      <w:sz w:val="24"/>
      <w:szCs w:val="24"/>
    </w:rPr>
  </w:style>
  <w:style w:type="paragraph" w:styleId="3">
    <w:name w:val="heading 3"/>
    <w:basedOn w:val="a"/>
    <w:link w:val="30"/>
    <w:uiPriority w:val="1"/>
    <w:qFormat/>
    <w:rsid w:val="004566ED"/>
    <w:pPr>
      <w:ind w:left="593"/>
      <w:outlineLvl w:val="2"/>
    </w:pPr>
    <w:rPr>
      <w:rFonts w:ascii="新細明體" w:hAnsi="新細明體" w:cs="新細明體"/>
      <w:kern w:val="0"/>
      <w:sz w:val="32"/>
      <w:szCs w:val="3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rPr>
      <w:rFonts w:ascii="細明體" w:eastAsia="細明體" w:hAnsi="Courier New"/>
      <w:szCs w:val="20"/>
    </w:rPr>
  </w:style>
  <w:style w:type="paragraph" w:styleId="a5">
    <w:name w:val="Body Text"/>
    <w:basedOn w:val="a"/>
    <w:link w:val="a6"/>
    <w:pPr>
      <w:adjustRightInd w:val="0"/>
      <w:snapToGrid w:val="0"/>
      <w:spacing w:line="240" w:lineRule="atLeast"/>
      <w:jc w:val="center"/>
    </w:pPr>
    <w:rPr>
      <w:rFonts w:ascii="標楷體" w:eastAsia="標楷體"/>
      <w:sz w:val="28"/>
      <w:szCs w:val="20"/>
    </w:rPr>
  </w:style>
  <w:style w:type="character" w:styleId="a7">
    <w:name w:val="page number"/>
    <w:basedOn w:val="a0"/>
  </w:style>
  <w:style w:type="paragraph" w:styleId="a8">
    <w:name w:val="footer"/>
    <w:basedOn w:val="a"/>
    <w:link w:val="a9"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a">
    <w:name w:val="Balloon Text"/>
    <w:basedOn w:val="a"/>
    <w:semiHidden/>
    <w:rsid w:val="00E92282"/>
    <w:rPr>
      <w:rFonts w:ascii="Arial" w:hAnsi="Arial"/>
      <w:sz w:val="18"/>
      <w:szCs w:val="18"/>
    </w:rPr>
  </w:style>
  <w:style w:type="paragraph" w:styleId="ab">
    <w:name w:val="Body Text Indent"/>
    <w:basedOn w:val="a"/>
    <w:link w:val="ac"/>
    <w:rsid w:val="00D73212"/>
    <w:pPr>
      <w:spacing w:after="120"/>
      <w:ind w:leftChars="200" w:left="480"/>
    </w:pPr>
  </w:style>
  <w:style w:type="paragraph" w:styleId="ad">
    <w:name w:val="annotation text"/>
    <w:basedOn w:val="a"/>
    <w:link w:val="ae"/>
    <w:rsid w:val="00D73212"/>
    <w:pPr>
      <w:adjustRightInd w:val="0"/>
      <w:spacing w:line="360" w:lineRule="atLeast"/>
    </w:pPr>
    <w:rPr>
      <w:kern w:val="0"/>
      <w:szCs w:val="20"/>
    </w:rPr>
  </w:style>
  <w:style w:type="table" w:styleId="af">
    <w:name w:val="Table Grid"/>
    <w:basedOn w:val="a1"/>
    <w:rsid w:val="00194776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header"/>
    <w:basedOn w:val="a"/>
    <w:link w:val="af1"/>
    <w:uiPriority w:val="99"/>
    <w:rsid w:val="0019477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f2">
    <w:name w:val="Hyperlink"/>
    <w:rsid w:val="00905170"/>
    <w:rPr>
      <w:color w:val="0000FF"/>
      <w:u w:val="single"/>
    </w:rPr>
  </w:style>
  <w:style w:type="character" w:customStyle="1" w:styleId="a4">
    <w:name w:val="純文字 字元"/>
    <w:link w:val="a3"/>
    <w:rsid w:val="006F50A9"/>
    <w:rPr>
      <w:rFonts w:ascii="細明體" w:eastAsia="細明體" w:hAnsi="Courier New"/>
      <w:kern w:val="2"/>
      <w:sz w:val="24"/>
    </w:rPr>
  </w:style>
  <w:style w:type="table" w:customStyle="1" w:styleId="61">
    <w:name w:val="表格格線61"/>
    <w:basedOn w:val="a1"/>
    <w:next w:val="af"/>
    <w:uiPriority w:val="59"/>
    <w:rsid w:val="00E96D72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9">
    <w:name w:val="頁尾 字元"/>
    <w:link w:val="a8"/>
    <w:uiPriority w:val="99"/>
    <w:rsid w:val="00336707"/>
    <w:rPr>
      <w:kern w:val="2"/>
    </w:rPr>
  </w:style>
  <w:style w:type="character" w:customStyle="1" w:styleId="a6">
    <w:name w:val="本文 字元"/>
    <w:link w:val="a5"/>
    <w:rsid w:val="00336707"/>
    <w:rPr>
      <w:rFonts w:ascii="標楷體" w:eastAsia="標楷體"/>
      <w:kern w:val="2"/>
      <w:sz w:val="28"/>
    </w:rPr>
  </w:style>
  <w:style w:type="character" w:customStyle="1" w:styleId="ac">
    <w:name w:val="本文縮排 字元"/>
    <w:link w:val="ab"/>
    <w:rsid w:val="00336707"/>
    <w:rPr>
      <w:kern w:val="2"/>
      <w:sz w:val="24"/>
      <w:szCs w:val="24"/>
    </w:rPr>
  </w:style>
  <w:style w:type="character" w:customStyle="1" w:styleId="ae">
    <w:name w:val="註解文字 字元"/>
    <w:link w:val="ad"/>
    <w:rsid w:val="00336707"/>
    <w:rPr>
      <w:sz w:val="24"/>
    </w:rPr>
  </w:style>
  <w:style w:type="character" w:customStyle="1" w:styleId="30">
    <w:name w:val="標題 3 字元"/>
    <w:link w:val="3"/>
    <w:uiPriority w:val="1"/>
    <w:rsid w:val="004566ED"/>
    <w:rPr>
      <w:rFonts w:ascii="新細明體" w:hAnsi="新細明體" w:cs="新細明體"/>
      <w:sz w:val="32"/>
      <w:szCs w:val="32"/>
      <w:lang w:eastAsia="en-US"/>
    </w:rPr>
  </w:style>
  <w:style w:type="table" w:customStyle="1" w:styleId="TableNormal">
    <w:name w:val="Table Normal"/>
    <w:uiPriority w:val="2"/>
    <w:semiHidden/>
    <w:unhideWhenUsed/>
    <w:qFormat/>
    <w:rsid w:val="004566ED"/>
    <w:pPr>
      <w:widowControl w:val="0"/>
    </w:pPr>
    <w:rPr>
      <w:rFonts w:ascii="Calibri" w:hAnsi="Calibr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4566ED"/>
    <w:rPr>
      <w:rFonts w:ascii="新細明體" w:hAnsi="新細明體" w:cs="新細明體"/>
      <w:kern w:val="0"/>
      <w:sz w:val="22"/>
      <w:szCs w:val="22"/>
      <w:lang w:eastAsia="en-US"/>
    </w:rPr>
  </w:style>
  <w:style w:type="character" w:styleId="af3">
    <w:name w:val="FollowedHyperlink"/>
    <w:uiPriority w:val="99"/>
    <w:semiHidden/>
    <w:unhideWhenUsed/>
    <w:rsid w:val="004724F3"/>
    <w:rPr>
      <w:color w:val="800080"/>
      <w:u w:val="single"/>
    </w:rPr>
  </w:style>
  <w:style w:type="character" w:customStyle="1" w:styleId="af1">
    <w:name w:val="頁首 字元"/>
    <w:link w:val="af0"/>
    <w:uiPriority w:val="99"/>
    <w:rsid w:val="006D6A68"/>
    <w:rPr>
      <w:kern w:val="2"/>
    </w:rPr>
  </w:style>
  <w:style w:type="character" w:styleId="af4">
    <w:name w:val="annotation reference"/>
    <w:basedOn w:val="a0"/>
    <w:uiPriority w:val="99"/>
    <w:semiHidden/>
    <w:unhideWhenUsed/>
    <w:rsid w:val="0078608F"/>
    <w:rPr>
      <w:sz w:val="18"/>
      <w:szCs w:val="18"/>
    </w:rPr>
  </w:style>
  <w:style w:type="paragraph" w:styleId="af5">
    <w:name w:val="annotation subject"/>
    <w:basedOn w:val="ad"/>
    <w:next w:val="ad"/>
    <w:link w:val="af6"/>
    <w:uiPriority w:val="99"/>
    <w:semiHidden/>
    <w:unhideWhenUsed/>
    <w:rsid w:val="0078608F"/>
    <w:pPr>
      <w:adjustRightInd/>
      <w:spacing w:line="240" w:lineRule="auto"/>
    </w:pPr>
    <w:rPr>
      <w:b/>
      <w:bCs/>
      <w:kern w:val="2"/>
      <w:szCs w:val="24"/>
    </w:rPr>
  </w:style>
  <w:style w:type="character" w:customStyle="1" w:styleId="af6">
    <w:name w:val="註解主旨 字元"/>
    <w:basedOn w:val="ae"/>
    <w:link w:val="af5"/>
    <w:uiPriority w:val="99"/>
    <w:semiHidden/>
    <w:rsid w:val="0078608F"/>
    <w:rPr>
      <w:b/>
      <w:bCs/>
      <w:kern w:val="2"/>
      <w:sz w:val="24"/>
      <w:szCs w:val="24"/>
    </w:rPr>
  </w:style>
  <w:style w:type="paragraph" w:styleId="af7">
    <w:name w:val="List Paragraph"/>
    <w:basedOn w:val="a"/>
    <w:uiPriority w:val="34"/>
    <w:qFormat/>
    <w:rsid w:val="00E57667"/>
    <w:pPr>
      <w:ind w:leftChars="200" w:left="480"/>
    </w:pPr>
  </w:style>
  <w:style w:type="paragraph" w:styleId="af8">
    <w:name w:val="No Spacing"/>
    <w:uiPriority w:val="1"/>
    <w:qFormat/>
    <w:rsid w:val="002921B9"/>
    <w:pPr>
      <w:widowControl w:val="0"/>
    </w:pPr>
    <w:rPr>
      <w:kern w:val="2"/>
      <w:sz w:val="24"/>
      <w:szCs w:val="24"/>
    </w:rPr>
  </w:style>
  <w:style w:type="character" w:customStyle="1" w:styleId="1">
    <w:name w:val="未解析的提及1"/>
    <w:basedOn w:val="a0"/>
    <w:uiPriority w:val="99"/>
    <w:semiHidden/>
    <w:unhideWhenUsed/>
    <w:rsid w:val="00AD59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63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4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2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9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65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4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2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5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15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542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61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38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5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57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7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16A428-C651-4E5C-960F-D0B66B203C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58</Words>
  <Characters>902</Characters>
  <Application>Microsoft Office Word</Application>
  <DocSecurity>0</DocSecurity>
  <Lines>7</Lines>
  <Paragraphs>2</Paragraphs>
  <ScaleCrop>false</ScaleCrop>
  <Company/>
  <LinksUpToDate>false</LinksUpToDate>
  <CharactersWithSpaces>1058</CharactersWithSpaces>
  <SharedDoc>false</SharedDoc>
  <HLinks>
    <vt:vector size="24" baseType="variant">
      <vt:variant>
        <vt:i4>2162747</vt:i4>
      </vt:variant>
      <vt:variant>
        <vt:i4>9</vt:i4>
      </vt:variant>
      <vt:variant>
        <vt:i4>0</vt:i4>
      </vt:variant>
      <vt:variant>
        <vt:i4>5</vt:i4>
      </vt:variant>
      <vt:variant>
        <vt:lpwstr>https://twsf.ntsec.gov.tw/management/reg-login.aspx</vt:lpwstr>
      </vt:variant>
      <vt:variant>
        <vt:lpwstr/>
      </vt:variant>
      <vt:variant>
        <vt:i4>6422624</vt:i4>
      </vt:variant>
      <vt:variant>
        <vt:i4>6</vt:i4>
      </vt:variant>
      <vt:variant>
        <vt:i4>0</vt:i4>
      </vt:variant>
      <vt:variant>
        <vt:i4>5</vt:i4>
      </vt:variant>
      <vt:variant>
        <vt:lpwstr>https://twsf.ntsec.gov.tw/Require-YSD-Account.aspx</vt:lpwstr>
      </vt:variant>
      <vt:variant>
        <vt:lpwstr/>
      </vt:variant>
      <vt:variant>
        <vt:i4>3407968</vt:i4>
      </vt:variant>
      <vt:variant>
        <vt:i4>3</vt:i4>
      </vt:variant>
      <vt:variant>
        <vt:i4>0</vt:i4>
      </vt:variant>
      <vt:variant>
        <vt:i4>5</vt:i4>
      </vt:variant>
      <vt:variant>
        <vt:lpwstr>https://twsf.ntsec.gov.tw/</vt:lpwstr>
      </vt:variant>
      <vt:variant>
        <vt:lpwstr/>
      </vt:variant>
      <vt:variant>
        <vt:i4>3407968</vt:i4>
      </vt:variant>
      <vt:variant>
        <vt:i4>0</vt:i4>
      </vt:variant>
      <vt:variant>
        <vt:i4>0</vt:i4>
      </vt:variant>
      <vt:variant>
        <vt:i4>5</vt:i4>
      </vt:variant>
      <vt:variant>
        <vt:lpwstr>https://twsf.ntsec.gov.tw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台灣科學教育館</dc:title>
  <dc:creator>user</dc:creator>
  <cp:lastModifiedBy>alexhou00@gmail.com</cp:lastModifiedBy>
  <cp:revision>2</cp:revision>
  <cp:lastPrinted>2023-01-12T07:58:00Z</cp:lastPrinted>
  <dcterms:created xsi:type="dcterms:W3CDTF">2023-02-20T00:45:00Z</dcterms:created>
  <dcterms:modified xsi:type="dcterms:W3CDTF">2023-02-20T00:45:00Z</dcterms:modified>
</cp:coreProperties>
</file>